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w:t>
            </w:r>
            <w:proofErr w:type="spellStart"/>
            <w:r w:rsidRPr="00993F76">
              <w:rPr>
                <w:b/>
                <w:color w:val="1F497D"/>
                <w:sz w:val="20"/>
                <w:szCs w:val="20"/>
                <w:lang w:val="tr-TR"/>
              </w:rPr>
              <w:t>lar</w:t>
            </w:r>
            <w:proofErr w:type="spellEnd"/>
            <w:r w:rsidRPr="00993F76">
              <w:rPr>
                <w:b/>
                <w:color w:val="1F497D"/>
                <w:sz w:val="20"/>
                <w:szCs w:val="20"/>
                <w:lang w:val="tr-TR"/>
              </w:rPr>
              <w:t>)</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292F0267" w:rsidR="00792B6D" w:rsidRPr="00993F76" w:rsidRDefault="00D67AA1" w:rsidP="00AE70A0">
            <w:pPr>
              <w:spacing w:before="20" w:after="20"/>
              <w:rPr>
                <w:b/>
                <w:color w:val="1F4B7B"/>
                <w:sz w:val="20"/>
                <w:szCs w:val="20"/>
                <w:lang w:val="tr-TR"/>
              </w:rPr>
            </w:pPr>
            <w:r>
              <w:rPr>
                <w:b/>
                <w:color w:val="1F497D"/>
                <w:sz w:val="20"/>
                <w:szCs w:val="20"/>
                <w:lang w:val="tr-TR"/>
              </w:rPr>
              <w:t>BUSI 333</w:t>
            </w:r>
          </w:p>
        </w:tc>
      </w:tr>
      <w:tr w:rsidR="00792B6D" w:rsidRPr="00993F76" w14:paraId="71295A96" w14:textId="77777777" w:rsidTr="00A023FA">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508B8A48" w:rsidR="00792B6D" w:rsidRPr="00993F76" w:rsidRDefault="00D67AA1"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İhracat Pazarlama ve Dış Ticaret Kararları</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34703AC6"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r w:rsidR="00D67AA1">
              <w:rPr>
                <w:b/>
                <w:color w:val="1F497D"/>
                <w:sz w:val="20"/>
                <w:szCs w:val="20"/>
                <w:lang w:val="tr-TR"/>
              </w:rPr>
              <w:t xml:space="preserve"> </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proofErr w:type="spellStart"/>
            <w:r w:rsidRPr="00993F76">
              <w:rPr>
                <w:b/>
                <w:color w:val="1F497D"/>
                <w:sz w:val="20"/>
                <w:szCs w:val="20"/>
                <w:lang w:val="tr-TR"/>
              </w:rPr>
              <w:t>Lab</w:t>
            </w:r>
            <w:proofErr w:type="spellEnd"/>
            <w:r w:rsidRPr="00993F76">
              <w:rPr>
                <w:b/>
                <w:color w:val="1F497D"/>
                <w:sz w:val="20"/>
                <w:szCs w:val="20"/>
                <w:lang w:val="tr-TR"/>
              </w:rPr>
              <w:t xml:space="preserve">: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proofErr w:type="spellStart"/>
            <w:r w:rsidRPr="00993F76">
              <w:rPr>
                <w:b/>
                <w:color w:val="1F497D"/>
                <w:sz w:val="20"/>
                <w:szCs w:val="20"/>
                <w:lang w:val="tr-TR"/>
              </w:rPr>
              <w:t>Notlandırma</w:t>
            </w:r>
            <w:proofErr w:type="spellEnd"/>
            <w:r w:rsidRPr="00993F76">
              <w:rPr>
                <w:b/>
                <w:color w:val="1F497D"/>
                <w:sz w:val="20"/>
                <w:szCs w:val="20"/>
                <w:lang w:val="tr-TR"/>
              </w:rPr>
              <w:t xml:space="preserve">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w:t>
            </w:r>
            <w:proofErr w:type="spellStart"/>
            <w:r w:rsidRPr="00993F76">
              <w:rPr>
                <w:b/>
                <w:color w:val="1F497D"/>
                <w:sz w:val="20"/>
                <w:szCs w:val="20"/>
                <w:lang w:val="tr-TR"/>
              </w:rPr>
              <w:t>lar</w:t>
            </w:r>
            <w:proofErr w:type="spellEnd"/>
          </w:p>
        </w:tc>
        <w:tc>
          <w:tcPr>
            <w:tcW w:w="9249" w:type="dxa"/>
            <w:gridSpan w:val="28"/>
            <w:shd w:val="clear" w:color="auto" w:fill="auto"/>
          </w:tcPr>
          <w:p w14:paraId="5975F050" w14:textId="25F28097" w:rsidR="00792B6D" w:rsidRPr="00993F76" w:rsidRDefault="00D67AA1" w:rsidP="00952E1F">
            <w:pPr>
              <w:spacing w:before="20" w:after="20"/>
              <w:rPr>
                <w:b/>
                <w:color w:val="1F4B7B"/>
                <w:sz w:val="20"/>
                <w:szCs w:val="20"/>
                <w:lang w:val="tr-TR"/>
              </w:rPr>
            </w:pPr>
            <w:bookmarkStart w:id="0" w:name="_GoBack"/>
            <w:bookmarkEnd w:id="0"/>
            <w:r>
              <w:rPr>
                <w:b/>
                <w:color w:val="1F4B7B"/>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w:t>
            </w:r>
            <w:proofErr w:type="spellStart"/>
            <w:r w:rsidRPr="00993F76">
              <w:rPr>
                <w:b/>
                <w:color w:val="1F497D"/>
                <w:sz w:val="20"/>
                <w:szCs w:val="20"/>
                <w:lang w:val="tr-TR"/>
              </w:rPr>
              <w:t>lar</w:t>
            </w:r>
            <w:proofErr w:type="spellEnd"/>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3E258791" w:rsidR="00792B6D" w:rsidRPr="000E19B5" w:rsidRDefault="000E19B5" w:rsidP="002400FE">
            <w:pPr>
              <w:spacing w:before="20" w:after="20" w:line="276" w:lineRule="auto"/>
              <w:rPr>
                <w:b/>
                <w:sz w:val="20"/>
                <w:szCs w:val="20"/>
                <w:lang w:val="tr-TR"/>
              </w:rPr>
            </w:pPr>
            <w:r w:rsidRPr="000E19B5">
              <w:rPr>
                <w:sz w:val="20"/>
                <w:szCs w:val="20"/>
                <w:lang w:val="tr-TR"/>
              </w:rPr>
              <w:t>Bu</w:t>
            </w:r>
            <w:r>
              <w:rPr>
                <w:sz w:val="20"/>
                <w:szCs w:val="20"/>
                <w:lang w:val="tr-TR"/>
              </w:rPr>
              <w:t xml:space="preserve"> dersin amacı, öğrencilere i</w:t>
            </w:r>
            <w:r w:rsidRPr="000E19B5">
              <w:rPr>
                <w:sz w:val="20"/>
                <w:szCs w:val="20"/>
                <w:lang w:val="tr-TR"/>
              </w:rPr>
              <w:t>hracat pazarlaması, karar verme süreci ve firmaların dış ticaret politikalarını sağlam bir şekilde kavratm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3D5F531" w:rsidR="00792B6D" w:rsidRPr="000E19B5" w:rsidRDefault="000E19B5" w:rsidP="000E19B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0E19B5">
              <w:rPr>
                <w:sz w:val="20"/>
                <w:szCs w:val="20"/>
                <w:lang w:val="tr-TR"/>
              </w:rPr>
              <w:t xml:space="preserve">Bu ders ürünlerin ve hizmetlerin uluslararası pazarda ihracat pazarlamasına ilişkin konuları inceler. Öğrenciler, yabancı ülkelerin ihracat pazarlama </w:t>
            </w:r>
            <w:proofErr w:type="gramStart"/>
            <w:r w:rsidRPr="000E19B5">
              <w:rPr>
                <w:sz w:val="20"/>
                <w:szCs w:val="20"/>
                <w:lang w:val="tr-TR"/>
              </w:rPr>
              <w:t>konseptlerini</w:t>
            </w:r>
            <w:proofErr w:type="gramEnd"/>
            <w:r w:rsidRPr="000E19B5">
              <w:rPr>
                <w:sz w:val="20"/>
                <w:szCs w:val="20"/>
                <w:lang w:val="tr-TR"/>
              </w:rPr>
              <w:t xml:space="preserve"> uygulamaya çalışırken karşılaştıkları zorlukları keşfedeceklerdir. </w:t>
            </w:r>
            <w:r>
              <w:rPr>
                <w:sz w:val="20"/>
                <w:szCs w:val="20"/>
                <w:lang w:val="tr-TR"/>
              </w:rPr>
              <w:t>Derste, b</w:t>
            </w:r>
            <w:r w:rsidRPr="000E19B5">
              <w:rPr>
                <w:sz w:val="20"/>
                <w:szCs w:val="20"/>
                <w:lang w:val="tr-TR"/>
              </w:rPr>
              <w:t>ir şirketin uluslararası pazar</w:t>
            </w:r>
            <w:r>
              <w:rPr>
                <w:sz w:val="20"/>
                <w:szCs w:val="20"/>
                <w:lang w:val="tr-TR"/>
              </w:rPr>
              <w:t>lama hedeflerini karşılamak amacıyla,</w:t>
            </w:r>
            <w:r w:rsidRPr="000E19B5">
              <w:rPr>
                <w:sz w:val="20"/>
                <w:szCs w:val="20"/>
                <w:lang w:val="tr-TR"/>
              </w:rPr>
              <w:t xml:space="preserve"> </w:t>
            </w:r>
            <w:r>
              <w:rPr>
                <w:sz w:val="20"/>
                <w:szCs w:val="20"/>
                <w:lang w:val="tr-TR"/>
              </w:rPr>
              <w:t xml:space="preserve">firma </w:t>
            </w:r>
            <w:r w:rsidRPr="000E19B5">
              <w:rPr>
                <w:sz w:val="20"/>
                <w:szCs w:val="20"/>
                <w:lang w:val="tr-TR"/>
              </w:rPr>
              <w:t>kaynakları için politika ve stratejinin geliştirilmesi ve uygulanmasına ağırlık verilecektir. Bir ülke veya coğrafi bölge ile ilgili ihracat pazarlaması konuları da incelenecekt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C7818B7" w:rsidR="00792B6D" w:rsidRPr="00CF51E0" w:rsidRDefault="00CF51E0" w:rsidP="00CF51E0">
            <w:pPr>
              <w:spacing w:line="225" w:lineRule="atLeast"/>
              <w:rPr>
                <w:rFonts w:ascii="Arial" w:hAnsi="Arial" w:cs="Arial"/>
                <w:spacing w:val="8"/>
                <w:sz w:val="20"/>
                <w:szCs w:val="20"/>
                <w:lang w:val="tr-TR"/>
              </w:rPr>
            </w:pPr>
            <w:r w:rsidRPr="00CF51E0">
              <w:rPr>
                <w:sz w:val="20"/>
                <w:szCs w:val="20"/>
                <w:lang w:val="tr-TR"/>
              </w:rPr>
              <w:t>1. Bir şirketin ihracat ortamını, potans</w:t>
            </w:r>
            <w:r>
              <w:rPr>
                <w:sz w:val="20"/>
                <w:szCs w:val="20"/>
                <w:lang w:val="tr-TR"/>
              </w:rPr>
              <w:t xml:space="preserve">iyelini, yeteneklerini </w:t>
            </w:r>
            <w:r w:rsidRPr="00CF51E0">
              <w:rPr>
                <w:sz w:val="20"/>
                <w:szCs w:val="20"/>
                <w:lang w:val="tr-TR"/>
              </w:rPr>
              <w:t xml:space="preserve">ve </w:t>
            </w:r>
            <w:r>
              <w:rPr>
                <w:sz w:val="20"/>
                <w:szCs w:val="20"/>
                <w:lang w:val="tr-TR"/>
              </w:rPr>
              <w:t xml:space="preserve">ihracat </w:t>
            </w:r>
            <w:r w:rsidRPr="00CF51E0">
              <w:rPr>
                <w:sz w:val="20"/>
                <w:szCs w:val="20"/>
                <w:lang w:val="tr-TR"/>
              </w:rPr>
              <w:t>pazar s</w:t>
            </w:r>
            <w:r>
              <w:rPr>
                <w:sz w:val="20"/>
                <w:szCs w:val="20"/>
                <w:lang w:val="tr-TR"/>
              </w:rPr>
              <w:t xml:space="preserve">eçim </w:t>
            </w:r>
            <w:proofErr w:type="gramStart"/>
            <w:r>
              <w:rPr>
                <w:sz w:val="20"/>
                <w:szCs w:val="20"/>
                <w:lang w:val="tr-TR"/>
              </w:rPr>
              <w:t>prosedürlerini</w:t>
            </w:r>
            <w:proofErr w:type="gramEnd"/>
            <w:r>
              <w:rPr>
                <w:sz w:val="20"/>
                <w:szCs w:val="20"/>
                <w:lang w:val="tr-TR"/>
              </w:rPr>
              <w:t xml:space="preserve"> anlama.</w:t>
            </w:r>
            <w:r w:rsidRPr="00CF51E0">
              <w:rPr>
                <w:sz w:val="20"/>
                <w:szCs w:val="20"/>
                <w:lang w:val="tr-TR"/>
              </w:rPr>
              <w:br/>
              <w:t xml:space="preserve">2. İhracat pazarlama planlaması, stratejisi ve yürütülmesine ilişkin kararlar almak için </w:t>
            </w:r>
            <w:r>
              <w:rPr>
                <w:sz w:val="20"/>
                <w:szCs w:val="20"/>
                <w:lang w:val="tr-TR"/>
              </w:rPr>
              <w:t>ilgili araçları uygulama</w:t>
            </w:r>
            <w:r w:rsidRPr="00CF51E0">
              <w:rPr>
                <w:sz w:val="20"/>
                <w:szCs w:val="20"/>
                <w:lang w:val="tr-TR"/>
              </w:rPr>
              <w:t>.</w:t>
            </w:r>
            <w:r w:rsidRPr="00CF51E0">
              <w:rPr>
                <w:sz w:val="20"/>
                <w:szCs w:val="20"/>
                <w:lang w:val="tr-TR"/>
              </w:rPr>
              <w:br/>
              <w:t>3. İhracat pazarlaması ile ilgili olguları ihracat paza</w:t>
            </w:r>
            <w:r>
              <w:rPr>
                <w:sz w:val="20"/>
                <w:szCs w:val="20"/>
                <w:lang w:val="tr-TR"/>
              </w:rPr>
              <w:t>rlama çerçeveleri ile tanımlayabilme</w:t>
            </w:r>
            <w:r w:rsidRPr="00CF51E0">
              <w:rPr>
                <w:sz w:val="20"/>
                <w:szCs w:val="20"/>
                <w:lang w:val="tr-TR"/>
              </w:rPr>
              <w:t>.</w:t>
            </w:r>
            <w:r w:rsidRPr="00CF51E0">
              <w:rPr>
                <w:sz w:val="20"/>
                <w:szCs w:val="20"/>
                <w:lang w:val="tr-TR"/>
              </w:rPr>
              <w:br/>
              <w:t>4. En önemli ihracat pazarlaması k</w:t>
            </w:r>
            <w:r>
              <w:rPr>
                <w:sz w:val="20"/>
                <w:szCs w:val="20"/>
                <w:lang w:val="tr-TR"/>
              </w:rPr>
              <w:t>avramları hakkında bilgi verebilme</w:t>
            </w:r>
            <w:r w:rsidRPr="00CF51E0">
              <w:rPr>
                <w:sz w:val="20"/>
                <w:szCs w:val="20"/>
                <w:lang w:val="tr-TR"/>
              </w:rPr>
              <w:t>.</w:t>
            </w:r>
            <w:r w:rsidRPr="00CF51E0">
              <w:rPr>
                <w:sz w:val="20"/>
                <w:szCs w:val="20"/>
                <w:lang w:val="tr-TR"/>
              </w:rPr>
              <w:br/>
              <w:t xml:space="preserve">5. İhracat üzerindeki bölgesel ve kültürel etkileri anlayarak uluslararası </w:t>
            </w:r>
            <w:r>
              <w:rPr>
                <w:sz w:val="20"/>
                <w:szCs w:val="20"/>
                <w:lang w:val="tr-TR"/>
              </w:rPr>
              <w:t>ticaret fırsatlarını analiz edebilme</w:t>
            </w:r>
            <w:r w:rsidRPr="00CF51E0">
              <w:rPr>
                <w:sz w:val="20"/>
                <w:szCs w:val="20"/>
                <w:lang w:val="tr-TR"/>
              </w:rPr>
              <w:t>.</w:t>
            </w:r>
            <w:r w:rsidRPr="00CF51E0">
              <w:rPr>
                <w:sz w:val="20"/>
                <w:szCs w:val="20"/>
                <w:lang w:val="tr-TR"/>
              </w:rPr>
              <w:br/>
              <w:t>6. İhracat pazarlamasının ve ihracat operasyon m</w:t>
            </w:r>
            <w:r>
              <w:rPr>
                <w:sz w:val="20"/>
                <w:szCs w:val="20"/>
                <w:lang w:val="tr-TR"/>
              </w:rPr>
              <w:t>odellerinin niteliğini açıklama</w:t>
            </w:r>
            <w:r w:rsidRPr="00CF51E0">
              <w:rPr>
                <w:sz w:val="20"/>
                <w:szCs w:val="20"/>
                <w:lang w:val="tr-TR"/>
              </w:rPr>
              <w:t xml:space="preserve"> ve çeşitli ürünlerin pazar</w:t>
            </w:r>
            <w:r>
              <w:rPr>
                <w:sz w:val="20"/>
                <w:szCs w:val="20"/>
                <w:lang w:val="tr-TR"/>
              </w:rPr>
              <w:t xml:space="preserve">lama stratejilerini analiz etme ve </w:t>
            </w:r>
            <w:proofErr w:type="gramStart"/>
            <w:r>
              <w:rPr>
                <w:sz w:val="20"/>
                <w:szCs w:val="20"/>
                <w:lang w:val="tr-TR"/>
              </w:rPr>
              <w:t>değerlendirme;</w:t>
            </w:r>
            <w:proofErr w:type="gramEnd"/>
            <w:r w:rsidRPr="00CF51E0">
              <w:rPr>
                <w:sz w:val="20"/>
                <w:szCs w:val="20"/>
                <w:lang w:val="tr-TR"/>
              </w:rPr>
              <w:t xml:space="preserve"> ve bunların uluslararası piyasa k</w:t>
            </w:r>
            <w:r>
              <w:rPr>
                <w:sz w:val="20"/>
                <w:szCs w:val="20"/>
                <w:lang w:val="tr-TR"/>
              </w:rPr>
              <w:t>oşullarına uygunluğunu açıklama</w:t>
            </w:r>
            <w:r w:rsidRPr="00CF51E0">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023FA">
            <w:pPr>
              <w:spacing w:before="20" w:after="20"/>
              <w:jc w:val="center"/>
              <w:rPr>
                <w:b/>
                <w:color w:val="1F497D"/>
                <w:sz w:val="20"/>
                <w:szCs w:val="20"/>
                <w:lang w:val="tr-TR"/>
              </w:rPr>
            </w:pPr>
          </w:p>
          <w:p w14:paraId="2AC64496"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1341E8A4" w14:textId="77777777" w:rsidR="00320348" w:rsidRDefault="00320348" w:rsidP="00607CEE">
            <w:pPr>
              <w:spacing w:before="20" w:after="20"/>
              <w:rPr>
                <w:b/>
                <w:color w:val="1F497D"/>
                <w:sz w:val="20"/>
                <w:szCs w:val="20"/>
                <w:lang w:val="tr-TR"/>
              </w:rPr>
            </w:pPr>
          </w:p>
          <w:p w14:paraId="62868D41" w14:textId="77777777" w:rsidR="00320348" w:rsidRPr="006A08FE" w:rsidRDefault="00320348" w:rsidP="00320348">
            <w:pPr>
              <w:rPr>
                <w:sz w:val="20"/>
                <w:szCs w:val="20"/>
                <w:lang w:val="tr-TR"/>
              </w:rPr>
            </w:pPr>
            <w:r w:rsidRPr="006A08FE">
              <w:rPr>
                <w:sz w:val="20"/>
                <w:szCs w:val="20"/>
                <w:lang w:val="tr-TR"/>
              </w:rPr>
              <w:lastRenderedPageBreak/>
              <w:t>1= Alt seviyede destekliyor</w:t>
            </w:r>
          </w:p>
          <w:p w14:paraId="5EE5E0DC" w14:textId="77777777" w:rsidR="00320348" w:rsidRPr="006A08FE" w:rsidRDefault="00320348" w:rsidP="00320348">
            <w:pPr>
              <w:rPr>
                <w:sz w:val="20"/>
                <w:szCs w:val="20"/>
                <w:lang w:val="tr-TR"/>
              </w:rPr>
            </w:pPr>
            <w:r w:rsidRPr="006A08FE">
              <w:rPr>
                <w:sz w:val="20"/>
                <w:szCs w:val="20"/>
                <w:lang w:val="tr-TR"/>
              </w:rPr>
              <w:t>2= Orta seviyede destekliyor</w:t>
            </w:r>
          </w:p>
          <w:p w14:paraId="33F0477E" w14:textId="77777777" w:rsidR="00320348" w:rsidRPr="006A08FE" w:rsidRDefault="00320348" w:rsidP="00320348">
            <w:pPr>
              <w:rPr>
                <w:sz w:val="20"/>
                <w:szCs w:val="20"/>
                <w:lang w:val="tr-TR"/>
              </w:rPr>
            </w:pPr>
            <w:r w:rsidRPr="006A08FE">
              <w:rPr>
                <w:sz w:val="20"/>
                <w:szCs w:val="20"/>
                <w:lang w:val="tr-TR"/>
              </w:rPr>
              <w:t>3= Üst seviyede destekliyor</w:t>
            </w:r>
          </w:p>
          <w:p w14:paraId="3695061E" w14:textId="699F5F0D" w:rsidR="00320348" w:rsidRPr="00993F76" w:rsidRDefault="00320348"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320348"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612EF8B7" w14:textId="4AB422D2" w:rsidR="00320348" w:rsidRPr="00993F76" w:rsidRDefault="00320348" w:rsidP="00320348">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Türkçe ve İngilizce sözlü, yazılı ve görsel </w:t>
            </w:r>
            <w:r w:rsidRPr="00993F76">
              <w:rPr>
                <w:color w:val="1F497D"/>
                <w:sz w:val="20"/>
                <w:szCs w:val="20"/>
                <w:lang w:val="tr-TR"/>
              </w:rPr>
              <w:lastRenderedPageBreak/>
              <w:t xml:space="preserve">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996CAEC" w:rsidR="00320348" w:rsidRPr="00993F76" w:rsidRDefault="00320348" w:rsidP="00320348">
            <w:pPr>
              <w:spacing w:before="20" w:after="20"/>
              <w:rPr>
                <w:b/>
                <w:color w:val="1F497D"/>
                <w:sz w:val="20"/>
                <w:szCs w:val="20"/>
                <w:lang w:val="tr-TR"/>
              </w:rPr>
            </w:pPr>
            <w:r>
              <w:rPr>
                <w:b/>
                <w:color w:val="1F497D"/>
                <w:sz w:val="20"/>
                <w:szCs w:val="20"/>
              </w:rPr>
              <w:lastRenderedPageBreak/>
              <w:t>2</w:t>
            </w:r>
          </w:p>
        </w:tc>
        <w:tc>
          <w:tcPr>
            <w:tcW w:w="645" w:type="dxa"/>
            <w:gridSpan w:val="2"/>
            <w:tcBorders>
              <w:left w:val="single" w:sz="4" w:space="0" w:color="auto"/>
              <w:bottom w:val="single" w:sz="4" w:space="0" w:color="auto"/>
            </w:tcBorders>
            <w:shd w:val="clear" w:color="auto" w:fill="auto"/>
          </w:tcPr>
          <w:p w14:paraId="55EE248B" w14:textId="5CD39903" w:rsidR="00320348" w:rsidRPr="00993F76" w:rsidRDefault="00320348" w:rsidP="00320348">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320348" w:rsidRPr="00993F76" w:rsidRDefault="00320348" w:rsidP="00320348">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320348" w:rsidRPr="00993F76" w:rsidRDefault="00320348" w:rsidP="00320348">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320348" w:rsidRPr="00993F76" w:rsidRDefault="00320348" w:rsidP="00320348">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8F38018"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20348" w:rsidRPr="00993F76" w:rsidRDefault="00320348" w:rsidP="00320348">
            <w:pPr>
              <w:spacing w:before="20" w:after="20"/>
              <w:rPr>
                <w:b/>
                <w:color w:val="1F497D"/>
                <w:sz w:val="20"/>
                <w:szCs w:val="20"/>
                <w:lang w:val="tr-TR"/>
              </w:rPr>
            </w:pPr>
          </w:p>
        </w:tc>
        <w:tc>
          <w:tcPr>
            <w:tcW w:w="937" w:type="dxa"/>
            <w:shd w:val="clear" w:color="auto" w:fill="auto"/>
          </w:tcPr>
          <w:p w14:paraId="304ACE06" w14:textId="7BA8A5E8" w:rsidR="00320348" w:rsidRPr="00993F76" w:rsidRDefault="00320348" w:rsidP="00320348">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0861A0C"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3A2059E"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19BE4E46"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34CD9F09" w:rsidR="00320348" w:rsidRPr="00993F76" w:rsidRDefault="00320348" w:rsidP="0032034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4F5ADA4F" w:rsidR="00320348" w:rsidRPr="00993F76" w:rsidRDefault="00320348" w:rsidP="00320348">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6B75F1D2" w:rsidR="00320348" w:rsidRPr="00993F76" w:rsidRDefault="00320348" w:rsidP="00320348">
            <w:pPr>
              <w:spacing w:before="20" w:after="20"/>
              <w:rPr>
                <w:b/>
                <w:color w:val="1F497D"/>
                <w:sz w:val="20"/>
                <w:szCs w:val="20"/>
                <w:lang w:val="tr-TR"/>
              </w:rPr>
            </w:pPr>
            <w:r>
              <w:rPr>
                <w:b/>
                <w:color w:val="1F497D"/>
                <w:sz w:val="20"/>
                <w:szCs w:val="20"/>
              </w:rPr>
              <w:t>3</w:t>
            </w:r>
          </w:p>
        </w:tc>
      </w:tr>
      <w:tr w:rsidR="00320348"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5360A62A" w14:textId="0FF1AA66" w:rsidR="00320348" w:rsidRPr="00993F76" w:rsidRDefault="00320348" w:rsidP="00320348">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26CAFF6D"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54B5AF12"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590A2166"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74B03A6A" w:rsidR="00320348" w:rsidRPr="00993F76" w:rsidRDefault="00320348" w:rsidP="0032034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27BDF815" w:rsidR="00320348" w:rsidRPr="00993F76" w:rsidRDefault="00320348" w:rsidP="0032034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3DE315F8"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163BD6C8" w14:textId="4522BAEF" w:rsidR="00320348" w:rsidRPr="00993F76" w:rsidRDefault="00320348" w:rsidP="00320348">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4BCEAADA" w:rsidR="00320348" w:rsidRPr="00993F76" w:rsidRDefault="00320348" w:rsidP="00320348">
            <w:pPr>
              <w:spacing w:before="20" w:after="20"/>
              <w:rPr>
                <w:b/>
                <w:color w:val="1F497D"/>
                <w:sz w:val="20"/>
                <w:szCs w:val="20"/>
                <w:lang w:val="tr-TR"/>
              </w:rPr>
            </w:pPr>
            <w:r>
              <w:rPr>
                <w:b/>
                <w:color w:val="1F497D"/>
                <w:sz w:val="20"/>
                <w:szCs w:val="20"/>
              </w:rPr>
              <w:t>1</w:t>
            </w:r>
          </w:p>
        </w:tc>
      </w:tr>
      <w:tr w:rsidR="00320348"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14E104C5" w14:textId="606A3F49" w:rsidR="00320348" w:rsidRPr="00993F76" w:rsidRDefault="00320348" w:rsidP="00320348">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527D4C47"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2BE42CE4"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75784C26" w14:textId="670AB2E7" w:rsidR="00320348" w:rsidRPr="00993F76" w:rsidRDefault="00320348" w:rsidP="00320348">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20348" w:rsidRPr="00993F76" w:rsidRDefault="00320348" w:rsidP="00320348">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B9AEC49"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316794F9" w:rsidR="00320348" w:rsidRPr="00993F76" w:rsidRDefault="00320348" w:rsidP="00320348">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F2D32D5" w14:textId="6DCAD006" w:rsidR="00320348" w:rsidRPr="00993F76" w:rsidRDefault="00320348" w:rsidP="0032034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93475AA" w14:textId="189B5F88" w:rsidR="00320348" w:rsidRPr="00993F76" w:rsidRDefault="00320348" w:rsidP="0032034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ECF4233" w14:textId="1BACA6DF" w:rsidR="00320348" w:rsidRPr="00993F76" w:rsidRDefault="00320348" w:rsidP="0032034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498A70E8"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20348" w:rsidRPr="00993F76" w:rsidRDefault="00320348" w:rsidP="00320348">
            <w:pPr>
              <w:spacing w:before="20" w:after="20"/>
              <w:jc w:val="center"/>
              <w:rPr>
                <w:b/>
                <w:color w:val="1F497D"/>
                <w:sz w:val="20"/>
                <w:szCs w:val="20"/>
                <w:lang w:val="tr-TR"/>
              </w:rPr>
            </w:pPr>
          </w:p>
          <w:p w14:paraId="7C5518B8" w14:textId="28A00945" w:rsidR="00320348" w:rsidRPr="00993F76" w:rsidRDefault="00320348" w:rsidP="00320348">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320348" w:rsidRPr="00993F76" w:rsidRDefault="00320348" w:rsidP="00320348">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5F1A6173" w:rsidR="00320348" w:rsidRPr="00993F76" w:rsidRDefault="00320348" w:rsidP="00320348">
            <w:pPr>
              <w:spacing w:before="20" w:after="20"/>
              <w:rPr>
                <w:b/>
                <w:color w:val="1F497D"/>
                <w:sz w:val="20"/>
                <w:szCs w:val="20"/>
                <w:lang w:val="tr-TR"/>
              </w:rPr>
            </w:pPr>
            <w:r>
              <w:rPr>
                <w:b/>
                <w:color w:val="1F497D"/>
                <w:sz w:val="20"/>
                <w:szCs w:val="20"/>
              </w:rPr>
              <w:t>1</w:t>
            </w:r>
          </w:p>
        </w:tc>
      </w:tr>
      <w:tr w:rsidR="00320348"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1E6ACBF1" w14:textId="23323205" w:rsidR="00320348" w:rsidRPr="00993F76" w:rsidRDefault="00320348" w:rsidP="00320348">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320348" w:rsidRPr="00993F76" w:rsidRDefault="00320348" w:rsidP="00320348">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20348" w:rsidRPr="00993F76" w:rsidRDefault="00320348" w:rsidP="00320348">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320348" w:rsidRPr="00993F76" w:rsidRDefault="00320348" w:rsidP="0032034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320348" w:rsidRPr="00993F76" w:rsidRDefault="00320348" w:rsidP="0032034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320348" w:rsidRPr="00993F76" w:rsidRDefault="00320348" w:rsidP="0032034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20348" w:rsidRPr="00993F76" w:rsidRDefault="00320348" w:rsidP="0032034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12196B92" w:rsidR="00320348" w:rsidRPr="00993F76" w:rsidRDefault="00320348" w:rsidP="00320348">
            <w:pPr>
              <w:spacing w:before="20" w:after="20"/>
              <w:rPr>
                <w:b/>
                <w:color w:val="1F497D" w:themeColor="text2"/>
                <w:sz w:val="20"/>
                <w:szCs w:val="20"/>
                <w:lang w:val="tr-TR"/>
              </w:rPr>
            </w:pPr>
            <w:r>
              <w:rPr>
                <w:b/>
                <w:color w:val="1F497D" w:themeColor="text2"/>
                <w:sz w:val="20"/>
                <w:szCs w:val="20"/>
              </w:rPr>
              <w:t>2</w:t>
            </w:r>
          </w:p>
        </w:tc>
      </w:tr>
      <w:tr w:rsidR="00320348"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02A2BA70" w14:textId="57B5AD67" w:rsidR="00320348" w:rsidRPr="00993F76" w:rsidRDefault="00320348" w:rsidP="00320348">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74407E00" w:rsidR="00320348" w:rsidRPr="00993F76" w:rsidRDefault="00320348" w:rsidP="00320348">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320348" w:rsidRPr="00993F76" w:rsidRDefault="00320348" w:rsidP="0032034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320348" w:rsidRPr="00993F76" w:rsidRDefault="00320348" w:rsidP="0032034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320348" w:rsidRPr="00993F76" w:rsidRDefault="00320348" w:rsidP="0032034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320348" w:rsidRPr="00993F76" w:rsidRDefault="00320348" w:rsidP="0032034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692ECE84" w:rsidR="00320348" w:rsidRPr="00993F76" w:rsidRDefault="00320348" w:rsidP="00320348">
            <w:pPr>
              <w:spacing w:before="20" w:after="20"/>
              <w:rPr>
                <w:b/>
                <w:color w:val="1F497D" w:themeColor="text2"/>
                <w:sz w:val="20"/>
                <w:szCs w:val="20"/>
                <w:lang w:val="tr-TR"/>
              </w:rPr>
            </w:pPr>
            <w:r>
              <w:rPr>
                <w:b/>
                <w:color w:val="1F497D" w:themeColor="text2"/>
                <w:sz w:val="20"/>
                <w:szCs w:val="20"/>
              </w:rPr>
              <w:t>1</w:t>
            </w:r>
          </w:p>
        </w:tc>
      </w:tr>
      <w:tr w:rsidR="00320348"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232A567C" w14:textId="6FCA1C1C" w:rsidR="00320348" w:rsidRPr="00993F76" w:rsidRDefault="00320348" w:rsidP="00320348">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43B59C5B" w:rsidR="00320348" w:rsidRPr="00993F76" w:rsidRDefault="00320348" w:rsidP="00320348">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293C394F" w:rsidR="00320348" w:rsidRPr="00993F76" w:rsidRDefault="00320348" w:rsidP="00320348">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66F54E8" w:rsidR="00320348" w:rsidRPr="00993F76" w:rsidRDefault="00320348" w:rsidP="00320348">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8190D83" w:rsidR="00320348" w:rsidRPr="00993F76" w:rsidRDefault="00320348" w:rsidP="00320348">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428547F" w:rsidR="00320348" w:rsidRPr="00993F76" w:rsidRDefault="00320348" w:rsidP="00320348">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4A3E7A5B" w:rsidR="00320348" w:rsidRPr="00993F76" w:rsidRDefault="00320348" w:rsidP="00320348">
            <w:pPr>
              <w:spacing w:before="20" w:after="20"/>
              <w:jc w:val="center"/>
              <w:rPr>
                <w:b/>
                <w:color w:val="1F497D" w:themeColor="text2"/>
                <w:sz w:val="20"/>
                <w:szCs w:val="20"/>
                <w:lang w:val="tr-TR"/>
              </w:rPr>
            </w:pPr>
            <w:r>
              <w:rPr>
                <w:b/>
                <w:color w:val="1F497D" w:themeColor="text2"/>
                <w:sz w:val="20"/>
                <w:szCs w:val="20"/>
              </w:rPr>
              <w:t>2</w:t>
            </w:r>
          </w:p>
        </w:tc>
      </w:tr>
      <w:tr w:rsidR="00320348"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0F11C5A6" w14:textId="37A55A41" w:rsidR="00320348" w:rsidRPr="00993F76" w:rsidRDefault="00320348" w:rsidP="00320348">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320348" w:rsidRPr="00993F76" w:rsidRDefault="00320348" w:rsidP="00320348">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59E8D664" w:rsidR="00320348" w:rsidRPr="00993F76" w:rsidRDefault="00320348" w:rsidP="00320348">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475924B" w:rsidR="00320348" w:rsidRPr="00993F76" w:rsidRDefault="00320348" w:rsidP="00320348">
            <w:pPr>
              <w:spacing w:before="20" w:after="20"/>
              <w:jc w:val="center"/>
              <w:rPr>
                <w:b/>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3D7A2A87" w:rsidR="00320348" w:rsidRPr="00993F76" w:rsidRDefault="00320348" w:rsidP="00320348">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2BE4A5F" w:rsidR="00320348" w:rsidRPr="00993F76" w:rsidRDefault="00320348" w:rsidP="00320348">
            <w:pPr>
              <w:spacing w:before="20" w:after="20"/>
              <w:jc w:val="center"/>
              <w:rPr>
                <w:b/>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2937E35F" w:rsidR="00320348" w:rsidRPr="00993F76" w:rsidRDefault="00320348" w:rsidP="00320348">
            <w:pPr>
              <w:spacing w:before="20" w:after="20"/>
              <w:jc w:val="center"/>
              <w:rPr>
                <w:b/>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601A8A94" w:rsidR="00320348" w:rsidRPr="00993F76" w:rsidRDefault="00320348" w:rsidP="00320348">
            <w:pPr>
              <w:spacing w:before="20" w:after="20"/>
              <w:jc w:val="center"/>
              <w:rPr>
                <w:b/>
                <w:sz w:val="20"/>
                <w:szCs w:val="20"/>
                <w:lang w:val="tr-TR"/>
              </w:rPr>
            </w:pPr>
            <w:r>
              <w:rPr>
                <w:b/>
                <w:color w:val="1F497D" w:themeColor="text2"/>
                <w:sz w:val="20"/>
                <w:szCs w:val="20"/>
              </w:rPr>
              <w:t>3</w:t>
            </w:r>
          </w:p>
        </w:tc>
      </w:tr>
      <w:tr w:rsidR="00320348"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20348" w:rsidRPr="00993F76" w:rsidRDefault="00320348" w:rsidP="00320348">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320348" w:rsidRPr="00993F76" w:rsidRDefault="00320348" w:rsidP="00320348">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5432C26" w14:textId="77777777" w:rsidR="00320348" w:rsidRDefault="00320348" w:rsidP="00320348">
            <w:pPr>
              <w:spacing w:before="20" w:after="20"/>
              <w:rPr>
                <w:b/>
                <w:color w:val="1F497D"/>
                <w:sz w:val="20"/>
                <w:szCs w:val="20"/>
              </w:rPr>
            </w:pPr>
          </w:p>
          <w:p w14:paraId="34732F40" w14:textId="2D01AC96"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446B6DB" w14:textId="77777777" w:rsidR="00320348" w:rsidRDefault="00320348" w:rsidP="00320348">
            <w:pPr>
              <w:spacing w:before="20" w:after="20"/>
              <w:rPr>
                <w:b/>
                <w:color w:val="1F497D"/>
                <w:sz w:val="20"/>
                <w:szCs w:val="20"/>
              </w:rPr>
            </w:pPr>
          </w:p>
          <w:p w14:paraId="2393586D" w14:textId="17E1CA86"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4C233DC9" w14:textId="77777777" w:rsidR="00320348" w:rsidRDefault="00320348" w:rsidP="00320348">
            <w:pPr>
              <w:spacing w:before="20" w:after="20"/>
              <w:rPr>
                <w:b/>
                <w:color w:val="1F497D"/>
                <w:sz w:val="20"/>
                <w:szCs w:val="20"/>
              </w:rPr>
            </w:pPr>
          </w:p>
          <w:p w14:paraId="0BA62B20" w14:textId="7F063051"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B788DA3" w14:textId="77777777" w:rsidR="00320348" w:rsidRDefault="00320348" w:rsidP="00320348">
            <w:pPr>
              <w:spacing w:before="20" w:after="20"/>
              <w:rPr>
                <w:b/>
                <w:color w:val="1F497D"/>
                <w:sz w:val="20"/>
                <w:szCs w:val="20"/>
              </w:rPr>
            </w:pPr>
          </w:p>
          <w:p w14:paraId="4ADE6395" w14:textId="77777777" w:rsidR="00320348" w:rsidRDefault="00320348" w:rsidP="00320348">
            <w:pPr>
              <w:spacing w:before="20" w:after="20"/>
              <w:rPr>
                <w:b/>
                <w:color w:val="1F497D"/>
                <w:sz w:val="20"/>
                <w:szCs w:val="20"/>
              </w:rPr>
            </w:pPr>
            <w:r>
              <w:rPr>
                <w:b/>
                <w:color w:val="1F497D"/>
                <w:sz w:val="20"/>
                <w:szCs w:val="20"/>
              </w:rPr>
              <w:t>2</w:t>
            </w:r>
          </w:p>
          <w:p w14:paraId="6ED2EA56" w14:textId="5A542ED6"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09F1BE7" w14:textId="77777777" w:rsidR="00320348" w:rsidRDefault="00320348" w:rsidP="00320348">
            <w:pPr>
              <w:spacing w:before="20" w:after="20"/>
              <w:rPr>
                <w:b/>
                <w:color w:val="1F497D"/>
                <w:sz w:val="20"/>
                <w:szCs w:val="20"/>
              </w:rPr>
            </w:pPr>
          </w:p>
          <w:p w14:paraId="02FE3F6B" w14:textId="77777777" w:rsidR="00320348" w:rsidRDefault="00320348" w:rsidP="00320348">
            <w:pPr>
              <w:spacing w:before="20" w:after="20"/>
              <w:rPr>
                <w:b/>
                <w:color w:val="1F497D"/>
                <w:sz w:val="20"/>
                <w:szCs w:val="20"/>
              </w:rPr>
            </w:pPr>
            <w:r>
              <w:rPr>
                <w:b/>
                <w:color w:val="1F497D"/>
                <w:sz w:val="20"/>
                <w:szCs w:val="20"/>
              </w:rPr>
              <w:t>2</w:t>
            </w:r>
          </w:p>
          <w:p w14:paraId="2934C3F0" w14:textId="26064A11"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ED39ED2" w14:textId="77777777" w:rsidR="00320348" w:rsidRDefault="00320348" w:rsidP="00320348">
            <w:pPr>
              <w:spacing w:before="20" w:after="20"/>
              <w:rPr>
                <w:b/>
                <w:color w:val="1F497D"/>
                <w:sz w:val="20"/>
                <w:szCs w:val="20"/>
              </w:rPr>
            </w:pPr>
          </w:p>
          <w:p w14:paraId="4780CBE9" w14:textId="77777777" w:rsidR="00320348" w:rsidRDefault="00320348" w:rsidP="00320348">
            <w:pPr>
              <w:spacing w:before="20" w:after="20"/>
              <w:rPr>
                <w:b/>
                <w:color w:val="1F497D"/>
                <w:sz w:val="20"/>
                <w:szCs w:val="20"/>
              </w:rPr>
            </w:pPr>
            <w:r>
              <w:rPr>
                <w:b/>
                <w:color w:val="1F497D"/>
                <w:sz w:val="20"/>
                <w:szCs w:val="20"/>
              </w:rPr>
              <w:t>2</w:t>
            </w:r>
          </w:p>
          <w:p w14:paraId="5BF1D006" w14:textId="7EB270DC" w:rsidR="00320348" w:rsidRPr="00993F76" w:rsidRDefault="00320348" w:rsidP="00320348">
            <w:pPr>
              <w:spacing w:before="20" w:after="20"/>
              <w:rPr>
                <w:b/>
                <w:color w:val="1F497D"/>
                <w:sz w:val="20"/>
                <w:szCs w:val="20"/>
                <w:lang w:val="tr-TR"/>
              </w:rPr>
            </w:pPr>
          </w:p>
        </w:tc>
      </w:tr>
      <w:tr w:rsidR="00320348"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1A34A215" w14:textId="35D7C643" w:rsidR="00320348" w:rsidRPr="00993F76" w:rsidRDefault="00320348" w:rsidP="00320348">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331B9086" w14:textId="77777777" w:rsidR="00320348" w:rsidRDefault="00320348" w:rsidP="00320348">
            <w:pPr>
              <w:spacing w:before="20" w:after="20"/>
              <w:rPr>
                <w:b/>
                <w:color w:val="1F497D"/>
                <w:sz w:val="20"/>
                <w:szCs w:val="20"/>
              </w:rPr>
            </w:pPr>
          </w:p>
          <w:p w14:paraId="4E54A688" w14:textId="43842737" w:rsidR="00320348" w:rsidRPr="00993F76" w:rsidRDefault="00320348" w:rsidP="00320348">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3FE14E35" w14:textId="77777777" w:rsidR="00320348" w:rsidRDefault="00320348" w:rsidP="00320348">
            <w:pPr>
              <w:spacing w:before="20" w:after="20"/>
              <w:rPr>
                <w:b/>
                <w:color w:val="1F497D"/>
                <w:sz w:val="20"/>
                <w:szCs w:val="20"/>
              </w:rPr>
            </w:pPr>
          </w:p>
          <w:p w14:paraId="504333E4" w14:textId="4182304E" w:rsidR="00320348" w:rsidRPr="00993F76" w:rsidRDefault="00320348" w:rsidP="00320348">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3A83ED23" w14:textId="77777777" w:rsidR="00320348" w:rsidRDefault="00320348" w:rsidP="00320348">
            <w:pPr>
              <w:spacing w:before="20" w:after="20"/>
              <w:rPr>
                <w:b/>
                <w:color w:val="1F497D"/>
                <w:sz w:val="20"/>
                <w:szCs w:val="20"/>
              </w:rPr>
            </w:pPr>
          </w:p>
          <w:p w14:paraId="5AF72536" w14:textId="722D3885" w:rsidR="00320348" w:rsidRPr="00993F76" w:rsidRDefault="00320348" w:rsidP="0032034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BDE3A3B" w14:textId="77777777" w:rsidR="00320348" w:rsidRDefault="00320348" w:rsidP="00320348">
            <w:pPr>
              <w:spacing w:before="20" w:after="20"/>
              <w:rPr>
                <w:b/>
                <w:color w:val="1F497D"/>
                <w:sz w:val="20"/>
                <w:szCs w:val="20"/>
              </w:rPr>
            </w:pPr>
          </w:p>
          <w:p w14:paraId="2DDDDC33" w14:textId="276CC346" w:rsidR="00320348" w:rsidRPr="00993F76" w:rsidRDefault="00320348" w:rsidP="0032034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28C261B" w14:textId="77777777" w:rsidR="00320348" w:rsidRDefault="00320348" w:rsidP="00320348">
            <w:pPr>
              <w:spacing w:before="20" w:after="20"/>
              <w:rPr>
                <w:b/>
                <w:color w:val="1F497D"/>
                <w:sz w:val="20"/>
                <w:szCs w:val="20"/>
              </w:rPr>
            </w:pPr>
          </w:p>
          <w:p w14:paraId="365C523A" w14:textId="259E8CD6" w:rsidR="00320348" w:rsidRPr="00993F76" w:rsidRDefault="00320348" w:rsidP="00320348">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4E8DBBF7" w14:textId="77777777" w:rsidR="00320348" w:rsidRDefault="00320348" w:rsidP="00320348">
            <w:pPr>
              <w:spacing w:before="20" w:after="20"/>
              <w:rPr>
                <w:b/>
                <w:color w:val="1F497D"/>
                <w:sz w:val="20"/>
                <w:szCs w:val="20"/>
              </w:rPr>
            </w:pPr>
          </w:p>
          <w:p w14:paraId="2E70E4D9" w14:textId="77777777" w:rsidR="00320348" w:rsidRDefault="00320348" w:rsidP="00320348">
            <w:pPr>
              <w:spacing w:before="20" w:after="20"/>
              <w:rPr>
                <w:b/>
                <w:color w:val="1F497D"/>
                <w:sz w:val="20"/>
                <w:szCs w:val="20"/>
              </w:rPr>
            </w:pPr>
            <w:r>
              <w:rPr>
                <w:b/>
                <w:color w:val="1F497D"/>
                <w:sz w:val="20"/>
                <w:szCs w:val="20"/>
              </w:rPr>
              <w:t>3</w:t>
            </w:r>
          </w:p>
          <w:p w14:paraId="48B31EED" w14:textId="1C2F97EE" w:rsidR="00320348" w:rsidRPr="00993F76" w:rsidRDefault="00320348" w:rsidP="00320348">
            <w:pPr>
              <w:spacing w:before="20" w:after="20"/>
              <w:rPr>
                <w:b/>
                <w:color w:val="1F497D"/>
                <w:sz w:val="20"/>
                <w:szCs w:val="20"/>
                <w:lang w:val="tr-TR"/>
              </w:rPr>
            </w:pPr>
          </w:p>
        </w:tc>
      </w:tr>
      <w:tr w:rsidR="00320348"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72CCE055" w14:textId="31DDD853" w:rsidR="00320348" w:rsidRPr="00993F76" w:rsidRDefault="00320348" w:rsidP="00320348">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C0824CF" w14:textId="77777777" w:rsidR="00320348" w:rsidRDefault="00320348" w:rsidP="00320348">
            <w:pPr>
              <w:spacing w:before="20" w:after="20"/>
              <w:rPr>
                <w:b/>
                <w:color w:val="1F497D"/>
                <w:sz w:val="20"/>
                <w:szCs w:val="20"/>
              </w:rPr>
            </w:pPr>
          </w:p>
          <w:p w14:paraId="374756ED" w14:textId="1F78FA15" w:rsidR="00320348" w:rsidRPr="00993F76" w:rsidRDefault="00320348" w:rsidP="00320348">
            <w:pPr>
              <w:spacing w:before="20" w:after="20"/>
              <w:rPr>
                <w:b/>
                <w:color w:val="1F497D"/>
                <w:sz w:val="20"/>
                <w:szCs w:val="20"/>
                <w:lang w:val="tr-TR"/>
              </w:rPr>
            </w:pPr>
            <w:r>
              <w:rPr>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F1ECC25" w14:textId="77777777" w:rsidR="00320348" w:rsidRDefault="00320348" w:rsidP="00320348">
            <w:pPr>
              <w:spacing w:before="20" w:after="20"/>
              <w:rPr>
                <w:b/>
                <w:color w:val="1F497D"/>
                <w:sz w:val="20"/>
                <w:szCs w:val="20"/>
              </w:rPr>
            </w:pPr>
          </w:p>
          <w:p w14:paraId="1801AD3B" w14:textId="5B8AA372"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0AD3DEE" w14:textId="77777777" w:rsidR="00320348" w:rsidRDefault="00320348" w:rsidP="00320348">
            <w:pPr>
              <w:spacing w:before="20" w:after="20"/>
              <w:rPr>
                <w:b/>
                <w:color w:val="1F497D"/>
                <w:sz w:val="20"/>
                <w:szCs w:val="20"/>
              </w:rPr>
            </w:pPr>
          </w:p>
          <w:p w14:paraId="14049D92" w14:textId="412DB46B"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16F4883" w14:textId="77777777" w:rsidR="00320348" w:rsidRDefault="00320348" w:rsidP="00320348">
            <w:pPr>
              <w:spacing w:before="20" w:after="20"/>
              <w:rPr>
                <w:b/>
                <w:color w:val="1F497D"/>
                <w:sz w:val="20"/>
                <w:szCs w:val="20"/>
              </w:rPr>
            </w:pPr>
          </w:p>
          <w:p w14:paraId="27AD72F9" w14:textId="753D82AF" w:rsidR="00320348" w:rsidRPr="00993F76" w:rsidRDefault="00320348" w:rsidP="0032034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3CB5D26" w14:textId="77777777" w:rsidR="00320348" w:rsidRDefault="00320348" w:rsidP="00320348">
            <w:pPr>
              <w:spacing w:before="20" w:after="20"/>
              <w:rPr>
                <w:b/>
                <w:color w:val="1F497D"/>
                <w:sz w:val="20"/>
                <w:szCs w:val="20"/>
              </w:rPr>
            </w:pPr>
          </w:p>
          <w:p w14:paraId="33DB5246" w14:textId="3BC15219" w:rsidR="00320348" w:rsidRPr="00993F76" w:rsidRDefault="00320348" w:rsidP="0032034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775404" w14:textId="77777777" w:rsidR="00320348" w:rsidRDefault="00320348" w:rsidP="00320348">
            <w:pPr>
              <w:spacing w:before="20" w:after="20"/>
              <w:rPr>
                <w:b/>
                <w:color w:val="1F497D"/>
                <w:sz w:val="20"/>
                <w:szCs w:val="20"/>
              </w:rPr>
            </w:pPr>
          </w:p>
          <w:p w14:paraId="36DEC325" w14:textId="77777777" w:rsidR="00320348" w:rsidRDefault="00320348" w:rsidP="00320348">
            <w:pPr>
              <w:spacing w:before="20" w:after="20"/>
              <w:rPr>
                <w:b/>
                <w:color w:val="1F497D"/>
                <w:sz w:val="20"/>
                <w:szCs w:val="20"/>
              </w:rPr>
            </w:pPr>
            <w:r>
              <w:rPr>
                <w:b/>
                <w:color w:val="1F497D"/>
                <w:sz w:val="20"/>
                <w:szCs w:val="20"/>
              </w:rPr>
              <w:t>2</w:t>
            </w:r>
          </w:p>
          <w:p w14:paraId="7F7FB621" w14:textId="401C51E9" w:rsidR="00320348" w:rsidRPr="00993F76" w:rsidRDefault="00320348" w:rsidP="00320348">
            <w:pPr>
              <w:spacing w:before="20" w:after="20"/>
              <w:rPr>
                <w:b/>
                <w:color w:val="1F497D"/>
                <w:sz w:val="20"/>
                <w:szCs w:val="20"/>
                <w:lang w:val="tr-TR"/>
              </w:rPr>
            </w:pPr>
          </w:p>
        </w:tc>
      </w:tr>
      <w:tr w:rsidR="00320348"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5C68BDD8" w14:textId="26C0B5C8" w:rsidR="00320348" w:rsidRPr="00993F76" w:rsidRDefault="00320348" w:rsidP="00320348">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320348" w:rsidRPr="00993F76" w:rsidRDefault="00320348" w:rsidP="00320348">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1AF123EF" w14:textId="77777777" w:rsidR="00320348" w:rsidRDefault="00320348" w:rsidP="00320348">
            <w:pPr>
              <w:spacing w:before="20" w:after="20"/>
              <w:rPr>
                <w:b/>
                <w:color w:val="1F497D"/>
                <w:sz w:val="20"/>
                <w:szCs w:val="20"/>
              </w:rPr>
            </w:pPr>
          </w:p>
          <w:p w14:paraId="2FFC48DD" w14:textId="77777777" w:rsidR="00320348" w:rsidRDefault="00320348" w:rsidP="00320348">
            <w:pPr>
              <w:spacing w:before="20" w:after="20"/>
              <w:rPr>
                <w:b/>
                <w:color w:val="1F497D"/>
                <w:sz w:val="20"/>
                <w:szCs w:val="20"/>
              </w:rPr>
            </w:pPr>
            <w:r>
              <w:rPr>
                <w:b/>
                <w:color w:val="1F497D"/>
                <w:sz w:val="20"/>
                <w:szCs w:val="20"/>
              </w:rPr>
              <w:t>1</w:t>
            </w:r>
          </w:p>
          <w:p w14:paraId="2C1D9A25" w14:textId="050BC568"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C84133C" w14:textId="77777777" w:rsidR="00320348" w:rsidRDefault="00320348" w:rsidP="00320348">
            <w:pPr>
              <w:spacing w:before="20" w:after="20"/>
              <w:rPr>
                <w:b/>
                <w:color w:val="1F497D"/>
                <w:sz w:val="20"/>
                <w:szCs w:val="20"/>
              </w:rPr>
            </w:pPr>
          </w:p>
          <w:p w14:paraId="0B11305D" w14:textId="71E2D38A" w:rsidR="00320348" w:rsidRPr="00993F76" w:rsidRDefault="00320348" w:rsidP="00320348">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5DA40F5" w14:textId="77777777" w:rsidR="00320348" w:rsidRDefault="00320348" w:rsidP="00320348">
            <w:pPr>
              <w:spacing w:before="20" w:after="20"/>
              <w:rPr>
                <w:b/>
                <w:color w:val="1F497D"/>
                <w:sz w:val="20"/>
                <w:szCs w:val="20"/>
              </w:rPr>
            </w:pPr>
          </w:p>
          <w:p w14:paraId="5994A902" w14:textId="40FAB92A" w:rsidR="00320348" w:rsidRPr="00993F76" w:rsidRDefault="00320348" w:rsidP="00320348">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6D9E6901" w14:textId="77777777" w:rsidR="00320348" w:rsidRDefault="00320348" w:rsidP="00320348">
            <w:pPr>
              <w:spacing w:before="20" w:after="20"/>
              <w:rPr>
                <w:b/>
                <w:color w:val="1F497D"/>
                <w:sz w:val="20"/>
                <w:szCs w:val="20"/>
              </w:rPr>
            </w:pPr>
          </w:p>
          <w:p w14:paraId="1D008E78" w14:textId="712F4904" w:rsidR="00320348" w:rsidRPr="00993F76" w:rsidRDefault="00320348" w:rsidP="00320348">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E110FD2" w14:textId="77777777" w:rsidR="00320348" w:rsidRDefault="00320348" w:rsidP="00320348">
            <w:pPr>
              <w:spacing w:before="20" w:after="20"/>
              <w:rPr>
                <w:b/>
                <w:color w:val="1F497D"/>
                <w:sz w:val="20"/>
                <w:szCs w:val="20"/>
              </w:rPr>
            </w:pPr>
          </w:p>
          <w:p w14:paraId="0409E4EC" w14:textId="2F98BE63" w:rsidR="00320348" w:rsidRPr="00993F76" w:rsidRDefault="00320348" w:rsidP="00320348">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11CCA04D" w14:textId="77777777" w:rsidR="00320348" w:rsidRDefault="00320348" w:rsidP="00320348">
            <w:pPr>
              <w:spacing w:before="20" w:after="20"/>
              <w:rPr>
                <w:b/>
                <w:color w:val="1F497D"/>
                <w:sz w:val="20"/>
                <w:szCs w:val="20"/>
              </w:rPr>
            </w:pPr>
          </w:p>
          <w:p w14:paraId="56F856D8" w14:textId="722E769F" w:rsidR="00320348" w:rsidRPr="00993F76" w:rsidRDefault="00320348" w:rsidP="00320348">
            <w:pPr>
              <w:spacing w:before="20" w:after="20"/>
              <w:rPr>
                <w:b/>
                <w:color w:val="1F497D"/>
                <w:sz w:val="20"/>
                <w:szCs w:val="20"/>
                <w:lang w:val="tr-TR"/>
              </w:rPr>
            </w:pPr>
            <w:r>
              <w:rPr>
                <w:b/>
                <w:color w:val="1F497D"/>
                <w:sz w:val="20"/>
                <w:szCs w:val="20"/>
              </w:rPr>
              <w:t>1</w:t>
            </w:r>
          </w:p>
        </w:tc>
      </w:tr>
      <w:tr w:rsidR="00320348"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72A46B04" w14:textId="4A0A7406" w:rsidR="00320348" w:rsidRPr="00993F76" w:rsidRDefault="00320348" w:rsidP="00320348">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320348" w:rsidRPr="00993F76" w:rsidRDefault="00320348" w:rsidP="00320348">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B89AAFE" w14:textId="77777777" w:rsidR="00320348" w:rsidRDefault="00320348" w:rsidP="00320348">
            <w:pPr>
              <w:spacing w:before="20" w:after="20"/>
              <w:rPr>
                <w:b/>
                <w:color w:val="1F497D"/>
                <w:sz w:val="20"/>
                <w:szCs w:val="20"/>
              </w:rPr>
            </w:pPr>
          </w:p>
          <w:p w14:paraId="7E62114F" w14:textId="6B71CE94" w:rsidR="00320348" w:rsidRPr="00993F76" w:rsidRDefault="00320348" w:rsidP="00320348">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080EEACC" w14:textId="77777777" w:rsidR="00320348" w:rsidRDefault="00320348" w:rsidP="00320348">
            <w:pPr>
              <w:spacing w:before="20" w:after="20"/>
              <w:rPr>
                <w:b/>
                <w:color w:val="1F497D"/>
                <w:sz w:val="20"/>
                <w:szCs w:val="20"/>
              </w:rPr>
            </w:pPr>
          </w:p>
          <w:p w14:paraId="4C8594B6" w14:textId="3F523E4B" w:rsidR="00320348" w:rsidRPr="00993F76" w:rsidRDefault="00320348" w:rsidP="00320348">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512CA733" w14:textId="77777777" w:rsidR="00320348" w:rsidRDefault="00320348" w:rsidP="00320348">
            <w:pPr>
              <w:spacing w:before="20" w:after="20"/>
              <w:rPr>
                <w:b/>
                <w:color w:val="1F497D"/>
                <w:sz w:val="20"/>
                <w:szCs w:val="20"/>
              </w:rPr>
            </w:pPr>
          </w:p>
          <w:p w14:paraId="2720E829" w14:textId="39173535" w:rsidR="00320348" w:rsidRPr="00993F76" w:rsidRDefault="00320348" w:rsidP="0032034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4A60F863" w14:textId="77777777" w:rsidR="00320348" w:rsidRDefault="00320348" w:rsidP="00320348">
            <w:pPr>
              <w:spacing w:before="20" w:after="20"/>
              <w:rPr>
                <w:b/>
                <w:color w:val="1F497D"/>
                <w:sz w:val="20"/>
                <w:szCs w:val="20"/>
              </w:rPr>
            </w:pPr>
          </w:p>
          <w:p w14:paraId="5618609E" w14:textId="0525C868" w:rsidR="00320348" w:rsidRPr="00993F76" w:rsidRDefault="00320348" w:rsidP="0032034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1585FA7A" w14:textId="77777777" w:rsidR="00320348" w:rsidRDefault="00320348" w:rsidP="00320348">
            <w:pPr>
              <w:spacing w:before="20" w:after="20"/>
              <w:rPr>
                <w:b/>
                <w:color w:val="1F497D"/>
                <w:sz w:val="20"/>
                <w:szCs w:val="20"/>
              </w:rPr>
            </w:pPr>
          </w:p>
          <w:p w14:paraId="73542C06" w14:textId="4FE6D2BE" w:rsidR="00320348" w:rsidRPr="00993F76" w:rsidRDefault="00320348" w:rsidP="00320348">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652F943E" w14:textId="77777777" w:rsidR="00320348" w:rsidRDefault="00320348" w:rsidP="00320348">
            <w:pPr>
              <w:spacing w:before="20" w:after="20"/>
              <w:rPr>
                <w:b/>
                <w:color w:val="1F497D"/>
                <w:sz w:val="20"/>
                <w:szCs w:val="20"/>
              </w:rPr>
            </w:pPr>
          </w:p>
          <w:p w14:paraId="6D570AD4" w14:textId="77777777" w:rsidR="00320348" w:rsidRDefault="00320348" w:rsidP="00320348">
            <w:pPr>
              <w:spacing w:before="20" w:after="20"/>
              <w:rPr>
                <w:b/>
                <w:color w:val="1F497D"/>
                <w:sz w:val="20"/>
                <w:szCs w:val="20"/>
              </w:rPr>
            </w:pPr>
            <w:r>
              <w:rPr>
                <w:b/>
                <w:color w:val="1F497D"/>
                <w:sz w:val="20"/>
                <w:szCs w:val="20"/>
              </w:rPr>
              <w:t>3</w:t>
            </w:r>
          </w:p>
          <w:p w14:paraId="209EDA15" w14:textId="41D2A6A7" w:rsidR="00320348" w:rsidRPr="00993F76" w:rsidRDefault="00320348" w:rsidP="00320348">
            <w:pPr>
              <w:spacing w:before="20" w:after="20"/>
              <w:rPr>
                <w:b/>
                <w:color w:val="1F497D"/>
                <w:sz w:val="20"/>
                <w:szCs w:val="20"/>
                <w:lang w:val="tr-TR"/>
              </w:rPr>
            </w:pPr>
          </w:p>
        </w:tc>
      </w:tr>
      <w:tr w:rsidR="00320348"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7B3A1686" w14:textId="67D1E438" w:rsidR="00320348" w:rsidRPr="00993F76" w:rsidRDefault="00320348" w:rsidP="00320348">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320348" w:rsidRPr="00993F76" w:rsidRDefault="00320348" w:rsidP="00320348">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F474DF8" w14:textId="77777777" w:rsidR="00320348" w:rsidRDefault="00320348" w:rsidP="00320348">
            <w:pPr>
              <w:spacing w:before="20" w:after="20"/>
              <w:rPr>
                <w:b/>
                <w:color w:val="1F497D"/>
                <w:sz w:val="20"/>
                <w:szCs w:val="20"/>
              </w:rPr>
            </w:pPr>
          </w:p>
          <w:p w14:paraId="38E88E28" w14:textId="77777777"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D86ECC0" w14:textId="77777777" w:rsidR="00320348" w:rsidRDefault="00320348" w:rsidP="00320348">
            <w:pPr>
              <w:spacing w:before="20" w:after="20"/>
              <w:rPr>
                <w:b/>
                <w:color w:val="1F497D"/>
                <w:sz w:val="20"/>
                <w:szCs w:val="20"/>
              </w:rPr>
            </w:pPr>
          </w:p>
          <w:p w14:paraId="4CA26D9F" w14:textId="2C354A6F" w:rsidR="00320348" w:rsidRPr="00993F76" w:rsidRDefault="00320348" w:rsidP="00320348">
            <w:pPr>
              <w:spacing w:before="20" w:after="20"/>
              <w:rPr>
                <w:b/>
                <w:color w:val="1F497D"/>
                <w:sz w:val="20"/>
                <w:szCs w:val="20"/>
                <w:lang w:val="tr-TR"/>
              </w:rPr>
            </w:pPr>
            <w:r>
              <w:rPr>
                <w:b/>
                <w:color w:val="1F497D"/>
                <w:sz w:val="20"/>
                <w:szCs w:val="20"/>
              </w:rPr>
              <w:t>3</w:t>
            </w:r>
          </w:p>
        </w:tc>
      </w:tr>
      <w:tr w:rsidR="00320348"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023CD63D" w14:textId="7A2D23DD" w:rsidR="00320348" w:rsidRPr="00993F76" w:rsidRDefault="00320348" w:rsidP="00320348">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320348" w:rsidRPr="00993F76" w:rsidRDefault="00320348" w:rsidP="00320348">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3753F25" w14:textId="77777777" w:rsidR="00320348" w:rsidRDefault="00320348" w:rsidP="00320348">
            <w:pPr>
              <w:spacing w:before="20" w:after="20"/>
              <w:rPr>
                <w:b/>
                <w:color w:val="1F497D"/>
                <w:sz w:val="20"/>
                <w:szCs w:val="20"/>
              </w:rPr>
            </w:pPr>
          </w:p>
          <w:p w14:paraId="0333DD40" w14:textId="14043879"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00F73F1F" w14:textId="77777777" w:rsidR="00320348" w:rsidRDefault="00320348" w:rsidP="00320348">
            <w:pPr>
              <w:spacing w:before="20" w:after="20"/>
              <w:rPr>
                <w:b/>
                <w:color w:val="1F497D"/>
                <w:sz w:val="20"/>
                <w:szCs w:val="20"/>
              </w:rPr>
            </w:pPr>
          </w:p>
          <w:p w14:paraId="77BB92AC" w14:textId="283D2E7A"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E2CCA39" w14:textId="77777777" w:rsidR="00320348" w:rsidRDefault="00320348" w:rsidP="00320348">
            <w:pPr>
              <w:spacing w:before="20" w:after="20"/>
              <w:rPr>
                <w:b/>
                <w:color w:val="1F497D"/>
                <w:sz w:val="20"/>
                <w:szCs w:val="20"/>
              </w:rPr>
            </w:pPr>
          </w:p>
          <w:p w14:paraId="71F6DA0D" w14:textId="2756D220"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8C7D683" w14:textId="77777777" w:rsidR="00320348" w:rsidRDefault="00320348" w:rsidP="00320348">
            <w:pPr>
              <w:spacing w:before="20" w:after="20"/>
              <w:rPr>
                <w:b/>
                <w:color w:val="1F497D"/>
                <w:sz w:val="20"/>
                <w:szCs w:val="20"/>
              </w:rPr>
            </w:pPr>
          </w:p>
          <w:p w14:paraId="357D44F8" w14:textId="77777777" w:rsidR="00320348" w:rsidRDefault="00320348" w:rsidP="00320348">
            <w:pPr>
              <w:spacing w:before="20" w:after="20"/>
              <w:rPr>
                <w:b/>
                <w:color w:val="1F497D"/>
                <w:sz w:val="20"/>
                <w:szCs w:val="20"/>
              </w:rPr>
            </w:pPr>
            <w:r>
              <w:rPr>
                <w:b/>
                <w:color w:val="1F497D"/>
                <w:sz w:val="20"/>
                <w:szCs w:val="20"/>
              </w:rPr>
              <w:t>2</w:t>
            </w:r>
          </w:p>
          <w:p w14:paraId="26182886" w14:textId="77777777"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1CBAEB8" w14:textId="77777777" w:rsidR="00320348" w:rsidRDefault="00320348" w:rsidP="00320348">
            <w:pPr>
              <w:spacing w:before="20" w:after="20"/>
              <w:rPr>
                <w:b/>
                <w:color w:val="1F497D"/>
                <w:sz w:val="20"/>
                <w:szCs w:val="20"/>
              </w:rPr>
            </w:pPr>
          </w:p>
          <w:p w14:paraId="07D763A4" w14:textId="1DFA8D68" w:rsidR="00320348" w:rsidRPr="00993F76" w:rsidRDefault="00320348" w:rsidP="0032034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00F89FA" w14:textId="77777777" w:rsidR="00320348" w:rsidRDefault="00320348" w:rsidP="00320348">
            <w:pPr>
              <w:spacing w:before="20" w:after="20"/>
              <w:rPr>
                <w:b/>
                <w:color w:val="1F497D"/>
                <w:sz w:val="20"/>
                <w:szCs w:val="20"/>
              </w:rPr>
            </w:pPr>
          </w:p>
          <w:p w14:paraId="6D163E93" w14:textId="5F2D0254"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5F9F7C47" w14:textId="30C5C83A" w:rsidR="00320348" w:rsidRPr="00993F76" w:rsidRDefault="00320348" w:rsidP="00320348">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320348" w:rsidRPr="00993F76" w:rsidRDefault="00320348" w:rsidP="00320348">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CBF276E" w14:textId="77777777" w:rsidR="00320348" w:rsidRDefault="00320348" w:rsidP="00320348">
            <w:pPr>
              <w:spacing w:before="20" w:after="20"/>
              <w:rPr>
                <w:b/>
                <w:color w:val="1F497D"/>
                <w:sz w:val="20"/>
                <w:szCs w:val="20"/>
              </w:rPr>
            </w:pPr>
          </w:p>
          <w:p w14:paraId="45D1DF98" w14:textId="2C589BC7" w:rsidR="00320348" w:rsidRPr="00993F76" w:rsidRDefault="00320348" w:rsidP="00320348">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320348" w:rsidRPr="00993F76" w:rsidRDefault="00320348" w:rsidP="00320348">
            <w:pPr>
              <w:spacing w:before="20" w:after="20"/>
              <w:rPr>
                <w:b/>
                <w:color w:val="1F497D"/>
                <w:sz w:val="20"/>
                <w:szCs w:val="20"/>
                <w:lang w:val="tr-TR"/>
              </w:rPr>
            </w:pPr>
          </w:p>
        </w:tc>
      </w:tr>
      <w:tr w:rsidR="00320348"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109E9194" w14:textId="2E9F2520" w:rsidR="00320348" w:rsidRPr="00993F76" w:rsidRDefault="00320348" w:rsidP="00320348">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320348" w:rsidRPr="00993F76" w:rsidRDefault="00320348" w:rsidP="00320348">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E5CDB96" w14:textId="77777777" w:rsidR="00320348" w:rsidRDefault="00320348" w:rsidP="00320348">
            <w:pPr>
              <w:spacing w:before="20" w:after="20"/>
              <w:rPr>
                <w:b/>
                <w:color w:val="1F497D"/>
                <w:sz w:val="20"/>
                <w:szCs w:val="20"/>
              </w:rPr>
            </w:pPr>
          </w:p>
          <w:p w14:paraId="73CE0E80" w14:textId="2B60EF79" w:rsidR="00320348" w:rsidRPr="00993F76" w:rsidRDefault="00320348" w:rsidP="00320348">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0CFB09A" w14:textId="77777777" w:rsidR="00320348" w:rsidRDefault="00320348" w:rsidP="00320348">
            <w:pPr>
              <w:spacing w:before="20" w:after="20"/>
              <w:rPr>
                <w:b/>
                <w:color w:val="1F497D"/>
                <w:sz w:val="20"/>
                <w:szCs w:val="20"/>
              </w:rPr>
            </w:pPr>
          </w:p>
          <w:p w14:paraId="430F2B60" w14:textId="7AB6CDE5"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5205D51C" w14:textId="77777777" w:rsidR="00320348" w:rsidRDefault="00320348" w:rsidP="00320348">
            <w:pPr>
              <w:spacing w:before="20" w:after="20"/>
              <w:rPr>
                <w:b/>
                <w:color w:val="1F497D"/>
                <w:sz w:val="20"/>
                <w:szCs w:val="20"/>
              </w:rPr>
            </w:pPr>
          </w:p>
          <w:p w14:paraId="37FFEADA" w14:textId="44CD6405" w:rsidR="00320348" w:rsidRPr="00993F76" w:rsidRDefault="00320348" w:rsidP="00320348">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1682ED49" w14:textId="77777777" w:rsidR="00320348" w:rsidRDefault="00320348" w:rsidP="00320348">
            <w:pPr>
              <w:spacing w:before="20" w:after="20"/>
              <w:rPr>
                <w:b/>
                <w:color w:val="1F497D"/>
                <w:sz w:val="20"/>
                <w:szCs w:val="20"/>
              </w:rPr>
            </w:pPr>
          </w:p>
          <w:p w14:paraId="6FE17307" w14:textId="37D5B85A" w:rsidR="00320348" w:rsidRPr="00993F76" w:rsidRDefault="00320348" w:rsidP="00320348">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D0E1C54" w14:textId="77777777" w:rsidR="00320348" w:rsidRDefault="00320348" w:rsidP="00320348">
            <w:pPr>
              <w:spacing w:before="20" w:after="20"/>
              <w:rPr>
                <w:b/>
                <w:color w:val="1F497D"/>
                <w:sz w:val="20"/>
                <w:szCs w:val="20"/>
              </w:rPr>
            </w:pPr>
          </w:p>
          <w:p w14:paraId="41618EDE" w14:textId="77777777" w:rsidR="00320348" w:rsidRDefault="00320348" w:rsidP="00320348">
            <w:pPr>
              <w:spacing w:before="20" w:after="20"/>
              <w:rPr>
                <w:b/>
                <w:color w:val="1F497D"/>
                <w:sz w:val="20"/>
                <w:szCs w:val="20"/>
              </w:rPr>
            </w:pPr>
            <w:r>
              <w:rPr>
                <w:b/>
                <w:color w:val="1F497D"/>
                <w:sz w:val="20"/>
                <w:szCs w:val="20"/>
              </w:rPr>
              <w:t>2</w:t>
            </w:r>
          </w:p>
          <w:p w14:paraId="3706B879" w14:textId="77777777"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6B2B802" w14:textId="77777777" w:rsidR="00320348" w:rsidRDefault="00320348" w:rsidP="00320348">
            <w:pPr>
              <w:spacing w:before="20" w:after="20"/>
              <w:rPr>
                <w:b/>
                <w:color w:val="1F497D"/>
                <w:sz w:val="20"/>
                <w:szCs w:val="20"/>
              </w:rPr>
            </w:pPr>
          </w:p>
          <w:p w14:paraId="17DFC736" w14:textId="214A0B02"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0BF19685" w14:textId="2A5FFE1D" w:rsidR="00320348" w:rsidRPr="00993F76" w:rsidRDefault="00320348" w:rsidP="00320348">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320348" w:rsidRPr="00993F76" w:rsidRDefault="00320348" w:rsidP="00320348">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w:t>
            </w:r>
            <w:r>
              <w:rPr>
                <w:color w:val="1F497D"/>
                <w:sz w:val="20"/>
                <w:szCs w:val="20"/>
                <w:shd w:val="clear" w:color="auto" w:fill="FFFFFF"/>
                <w:lang w:val="tr-TR"/>
              </w:rPr>
              <w:lastRenderedPageBreak/>
              <w:t xml:space="preserve">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320348" w:rsidRPr="00993F76" w:rsidRDefault="00320348" w:rsidP="0032034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320348" w:rsidRPr="00993F76" w:rsidRDefault="00320348" w:rsidP="0032034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094FCE1" w14:textId="77777777" w:rsidR="00320348" w:rsidRDefault="00320348" w:rsidP="00320348">
            <w:pPr>
              <w:spacing w:before="20" w:after="20"/>
              <w:rPr>
                <w:b/>
                <w:color w:val="1F497D"/>
                <w:sz w:val="20"/>
                <w:szCs w:val="20"/>
              </w:rPr>
            </w:pPr>
          </w:p>
          <w:p w14:paraId="5C1849A6" w14:textId="5EB62392" w:rsidR="00320348" w:rsidRPr="00993F76" w:rsidRDefault="00320348" w:rsidP="00320348">
            <w:pPr>
              <w:spacing w:before="20" w:after="20"/>
              <w:rPr>
                <w:b/>
                <w:color w:val="1F497D"/>
                <w:sz w:val="20"/>
                <w:szCs w:val="20"/>
                <w:lang w:val="tr-TR"/>
              </w:rPr>
            </w:pPr>
            <w:r>
              <w:rPr>
                <w:b/>
                <w:color w:val="1F497D"/>
                <w:sz w:val="20"/>
                <w:szCs w:val="20"/>
              </w:rPr>
              <w:t>3</w:t>
            </w:r>
          </w:p>
        </w:tc>
      </w:tr>
      <w:tr w:rsidR="00320348"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082FA9CD" w14:textId="3FA46EEF" w:rsidR="00320348" w:rsidRPr="00993F76" w:rsidRDefault="00320348" w:rsidP="00320348">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320348" w:rsidRPr="00993F76" w:rsidRDefault="00320348" w:rsidP="00320348">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320348" w:rsidRPr="00993F76" w:rsidRDefault="00320348" w:rsidP="0032034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C7F7E18" w14:textId="77777777" w:rsidR="00320348" w:rsidRDefault="00320348" w:rsidP="00320348">
            <w:pPr>
              <w:spacing w:before="20" w:after="20"/>
              <w:rPr>
                <w:b/>
                <w:color w:val="1F497D"/>
                <w:sz w:val="20"/>
                <w:szCs w:val="20"/>
              </w:rPr>
            </w:pPr>
          </w:p>
          <w:p w14:paraId="680EC4FE" w14:textId="12152155" w:rsidR="00320348" w:rsidRPr="00993F76" w:rsidRDefault="00320348" w:rsidP="00320348">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9A837BE" w14:textId="77777777" w:rsidR="00320348" w:rsidRPr="00993F76" w:rsidRDefault="00320348" w:rsidP="0032034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320348" w:rsidRPr="00993F76" w:rsidRDefault="00320348" w:rsidP="0032034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AC7FB6" w14:textId="77777777" w:rsidR="00320348" w:rsidRDefault="00320348" w:rsidP="00320348">
            <w:pPr>
              <w:spacing w:before="20" w:after="20"/>
              <w:rPr>
                <w:b/>
                <w:color w:val="1F497D"/>
                <w:sz w:val="20"/>
                <w:szCs w:val="20"/>
              </w:rPr>
            </w:pPr>
          </w:p>
          <w:p w14:paraId="73C4113F" w14:textId="27AC4E0C" w:rsidR="00320348" w:rsidRPr="00993F76" w:rsidRDefault="00320348" w:rsidP="00320348">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183AEF8A" w14:textId="77777777" w:rsidR="00320348" w:rsidRDefault="00320348" w:rsidP="00320348">
            <w:pPr>
              <w:spacing w:before="20" w:after="20"/>
              <w:rPr>
                <w:b/>
                <w:color w:val="1F497D"/>
                <w:sz w:val="20"/>
                <w:szCs w:val="20"/>
              </w:rPr>
            </w:pPr>
          </w:p>
          <w:p w14:paraId="43D69F83" w14:textId="2804380F" w:rsidR="00320348" w:rsidRPr="00993F76" w:rsidRDefault="00320348" w:rsidP="00320348">
            <w:pPr>
              <w:spacing w:before="20" w:after="20"/>
              <w:rPr>
                <w:b/>
                <w:color w:val="1F497D"/>
                <w:sz w:val="20"/>
                <w:szCs w:val="20"/>
                <w:lang w:val="tr-TR"/>
              </w:rPr>
            </w:pPr>
            <w:r>
              <w:rPr>
                <w:b/>
                <w:color w:val="1F497D"/>
                <w:sz w:val="20"/>
                <w:szCs w:val="20"/>
              </w:rPr>
              <w:t>2</w:t>
            </w:r>
          </w:p>
        </w:tc>
      </w:tr>
      <w:tr w:rsidR="00320348"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320348" w:rsidRPr="00993F76" w:rsidRDefault="00320348" w:rsidP="00320348">
            <w:pPr>
              <w:spacing w:before="20" w:after="20"/>
              <w:rPr>
                <w:b/>
                <w:color w:val="1F497D"/>
                <w:sz w:val="20"/>
                <w:szCs w:val="20"/>
                <w:lang w:val="tr-TR"/>
              </w:rPr>
            </w:pPr>
          </w:p>
        </w:tc>
        <w:tc>
          <w:tcPr>
            <w:tcW w:w="937" w:type="dxa"/>
            <w:shd w:val="clear" w:color="auto" w:fill="auto"/>
          </w:tcPr>
          <w:p w14:paraId="510C11AF" w14:textId="22409CD8" w:rsidR="00320348" w:rsidRPr="00993F76" w:rsidRDefault="00320348" w:rsidP="00320348">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320348" w:rsidRPr="00993F76" w:rsidRDefault="00320348" w:rsidP="00320348">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44E75065" w14:textId="77777777" w:rsidR="00320348" w:rsidRDefault="00320348" w:rsidP="00320348">
            <w:pPr>
              <w:spacing w:before="20" w:after="20"/>
              <w:rPr>
                <w:b/>
                <w:color w:val="1F497D"/>
                <w:sz w:val="20"/>
                <w:szCs w:val="20"/>
              </w:rPr>
            </w:pPr>
          </w:p>
          <w:p w14:paraId="7E9FDA41" w14:textId="79040E53" w:rsidR="00320348" w:rsidRPr="00993F76" w:rsidRDefault="00320348" w:rsidP="00320348">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2BA68BFA" w14:textId="77777777" w:rsidR="00320348" w:rsidRDefault="00320348" w:rsidP="00320348">
            <w:pPr>
              <w:spacing w:before="20" w:after="20"/>
              <w:rPr>
                <w:b/>
                <w:color w:val="1F497D"/>
                <w:sz w:val="20"/>
                <w:szCs w:val="20"/>
              </w:rPr>
            </w:pPr>
          </w:p>
          <w:p w14:paraId="5584F13D" w14:textId="2F54B92F" w:rsidR="00320348" w:rsidRPr="00993F76" w:rsidRDefault="00320348" w:rsidP="00320348">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050FEDD" w14:textId="77777777" w:rsidR="00320348" w:rsidRDefault="00320348" w:rsidP="00320348">
            <w:pPr>
              <w:spacing w:before="20" w:after="20"/>
              <w:rPr>
                <w:b/>
                <w:color w:val="1F497D"/>
                <w:sz w:val="20"/>
                <w:szCs w:val="20"/>
              </w:rPr>
            </w:pPr>
          </w:p>
          <w:p w14:paraId="6827944A" w14:textId="1E4E465E" w:rsidR="00320348" w:rsidRPr="00993F76" w:rsidRDefault="00320348" w:rsidP="00320348">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3BEE5512" w14:textId="77777777" w:rsidR="00320348" w:rsidRDefault="00320348" w:rsidP="00320348">
            <w:pPr>
              <w:spacing w:before="20" w:after="20"/>
              <w:rPr>
                <w:b/>
                <w:color w:val="1F497D"/>
                <w:sz w:val="20"/>
                <w:szCs w:val="20"/>
              </w:rPr>
            </w:pPr>
          </w:p>
          <w:p w14:paraId="5170C0A2" w14:textId="414273F9" w:rsidR="00320348" w:rsidRPr="00993F76" w:rsidRDefault="00320348" w:rsidP="00320348">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2D67E888" w14:textId="77777777" w:rsidR="00320348" w:rsidRDefault="00320348" w:rsidP="00320348">
            <w:pPr>
              <w:spacing w:before="20" w:after="20"/>
              <w:rPr>
                <w:b/>
                <w:color w:val="1F497D"/>
                <w:sz w:val="20"/>
                <w:szCs w:val="20"/>
              </w:rPr>
            </w:pPr>
          </w:p>
          <w:p w14:paraId="6D9AFA50" w14:textId="0650716B" w:rsidR="00320348" w:rsidRPr="00993F76" w:rsidRDefault="00320348" w:rsidP="00320348">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571BB856" w14:textId="77777777" w:rsidR="00320348" w:rsidRDefault="00320348" w:rsidP="00320348">
            <w:pPr>
              <w:spacing w:before="20" w:after="20"/>
              <w:rPr>
                <w:b/>
                <w:color w:val="1F497D"/>
                <w:sz w:val="20"/>
                <w:szCs w:val="20"/>
              </w:rPr>
            </w:pPr>
          </w:p>
          <w:p w14:paraId="6D81CBBE" w14:textId="5D7BAA5C" w:rsidR="00320348" w:rsidRPr="00993F76" w:rsidRDefault="00320348" w:rsidP="00320348">
            <w:pPr>
              <w:spacing w:before="20" w:after="20"/>
              <w:rPr>
                <w:b/>
                <w:color w:val="1F497D"/>
                <w:sz w:val="20"/>
                <w:szCs w:val="20"/>
                <w:lang w:val="tr-TR"/>
              </w:rPr>
            </w:pPr>
            <w:r>
              <w:rPr>
                <w:b/>
                <w:color w:val="1F497D"/>
                <w:sz w:val="20"/>
                <w:szCs w:val="20"/>
              </w:rPr>
              <w:t>3</w:t>
            </w:r>
          </w:p>
        </w:tc>
      </w:tr>
      <w:tr w:rsidR="00320348" w:rsidRPr="00993F76"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320348" w:rsidRPr="00993F76" w:rsidRDefault="00320348" w:rsidP="00320348">
            <w:pPr>
              <w:spacing w:before="20" w:after="20"/>
              <w:jc w:val="center"/>
              <w:rPr>
                <w:b/>
                <w:sz w:val="20"/>
                <w:szCs w:val="20"/>
                <w:lang w:val="tr-TR"/>
              </w:rPr>
            </w:pPr>
            <w:r w:rsidRPr="00993F76">
              <w:rPr>
                <w:b/>
                <w:color w:val="1F497D"/>
                <w:sz w:val="20"/>
                <w:szCs w:val="20"/>
                <w:lang w:val="tr-TR"/>
              </w:rPr>
              <w:t>III. BÖLÜM (Bölüm Kurulunda Görüşülür)</w:t>
            </w:r>
          </w:p>
        </w:tc>
      </w:tr>
      <w:tr w:rsidR="00320348" w:rsidRPr="00993F76"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320348" w:rsidRPr="00993F76" w:rsidRDefault="00320348" w:rsidP="00320348">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320348" w:rsidRPr="00993F76" w:rsidRDefault="00320348" w:rsidP="00320348">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320348" w:rsidRPr="00993F76" w:rsidRDefault="00320348" w:rsidP="00320348">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320348" w:rsidRPr="00993F76" w:rsidRDefault="00320348" w:rsidP="00320348">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320348" w:rsidRPr="00993F76" w:rsidRDefault="00320348" w:rsidP="00320348">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320348" w:rsidRPr="00993F76" w:rsidRDefault="00320348" w:rsidP="00320348">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320348" w:rsidRPr="00993F76" w:rsidRDefault="00320348" w:rsidP="00320348">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320348" w:rsidRPr="00993F76" w:rsidRDefault="00320348" w:rsidP="00320348">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320348" w:rsidRPr="00993F76" w:rsidRDefault="00320348" w:rsidP="00320348">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320348" w:rsidRPr="00993F76" w:rsidRDefault="00320348" w:rsidP="00320348">
            <w:pPr>
              <w:spacing w:before="20" w:after="20"/>
              <w:rPr>
                <w:b/>
                <w:color w:val="1F497D"/>
                <w:sz w:val="20"/>
                <w:szCs w:val="20"/>
                <w:lang w:val="tr-TR"/>
              </w:rPr>
            </w:pPr>
            <w:r w:rsidRPr="00993F76">
              <w:rPr>
                <w:b/>
                <w:color w:val="1F497D"/>
                <w:sz w:val="20"/>
                <w:szCs w:val="20"/>
                <w:lang w:val="tr-TR"/>
              </w:rPr>
              <w:t>ÖÇ6</w:t>
            </w:r>
          </w:p>
        </w:tc>
      </w:tr>
      <w:tr w:rsidR="00A023FA" w:rsidRPr="00993F76" w14:paraId="45362467" w14:textId="77777777" w:rsidTr="00A023FA">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58BB11B7" w14:textId="7B069019" w:rsidR="00A023FA" w:rsidRPr="00993F76" w:rsidRDefault="00A023FA" w:rsidP="00A023FA">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A023FA" w:rsidRPr="00993F76" w:rsidRDefault="00A023FA" w:rsidP="00A023FA">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528D1E91" w:rsidR="00A023FA" w:rsidRPr="00993F76" w:rsidRDefault="00A023FA" w:rsidP="00A023FA">
            <w:pPr>
              <w:spacing w:line="225" w:lineRule="atLeast"/>
              <w:jc w:val="both"/>
              <w:rPr>
                <w:sz w:val="20"/>
                <w:szCs w:val="20"/>
                <w:lang w:val="tr-TR"/>
              </w:rPr>
            </w:pPr>
            <w:r>
              <w:rPr>
                <w:sz w:val="20"/>
                <w:szCs w:val="20"/>
                <w:lang w:val="tr-TR"/>
              </w:rPr>
              <w:t>Küresel pazarlama ve ihracat yönetimine giriş</w:t>
            </w:r>
          </w:p>
        </w:tc>
        <w:tc>
          <w:tcPr>
            <w:tcW w:w="660" w:type="dxa"/>
            <w:gridSpan w:val="3"/>
            <w:shd w:val="clear" w:color="auto" w:fill="auto"/>
            <w:vAlign w:val="center"/>
          </w:tcPr>
          <w:p w14:paraId="2654E11A" w14:textId="4BC498B4" w:rsidR="00A023FA" w:rsidRPr="00993F76" w:rsidRDefault="00A023FA" w:rsidP="00A023FA">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5022FF2B" w:rsidR="00A023FA" w:rsidRPr="00993F76" w:rsidRDefault="00A023FA" w:rsidP="00A023FA">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69A3F3ED" w:rsidR="00A023FA" w:rsidRPr="00993F76" w:rsidRDefault="00A023FA" w:rsidP="00A023FA">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51D1CD19" w:rsidR="00A023FA" w:rsidRPr="00993F76" w:rsidRDefault="00A023FA" w:rsidP="00A023FA">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78B6178A" w:rsidR="00A023FA" w:rsidRPr="00993F76" w:rsidRDefault="00A023FA" w:rsidP="00A023FA">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7CB1F2B4" w:rsidR="00A023FA" w:rsidRPr="00993F76" w:rsidRDefault="00A023FA" w:rsidP="00A023FA">
            <w:pPr>
              <w:spacing w:before="20" w:after="20"/>
              <w:jc w:val="center"/>
              <w:rPr>
                <w:sz w:val="18"/>
                <w:szCs w:val="18"/>
                <w:lang w:val="tr-TR"/>
              </w:rPr>
            </w:pPr>
            <w:r>
              <w:rPr>
                <w:sz w:val="18"/>
                <w:szCs w:val="18"/>
              </w:rPr>
              <w:t>X</w:t>
            </w:r>
          </w:p>
        </w:tc>
      </w:tr>
      <w:tr w:rsidR="00A023FA" w:rsidRPr="00993F76" w14:paraId="2A93E4A3" w14:textId="77777777"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512A3717" w14:textId="4DDB8B3C" w:rsidR="00A023FA" w:rsidRPr="00993F76" w:rsidRDefault="00A023FA" w:rsidP="00A023FA">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A023FA" w:rsidRPr="00993F76" w:rsidRDefault="00A023FA" w:rsidP="00A023FA">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0ADA71D4" w:rsidR="00A023FA" w:rsidRPr="00993F76" w:rsidRDefault="00A023FA" w:rsidP="00A023FA">
            <w:pPr>
              <w:spacing w:before="100" w:after="100"/>
              <w:jc w:val="both"/>
              <w:rPr>
                <w:sz w:val="20"/>
                <w:szCs w:val="20"/>
                <w:lang w:val="tr-TR"/>
              </w:rPr>
            </w:pPr>
            <w:r>
              <w:rPr>
                <w:sz w:val="20"/>
                <w:szCs w:val="20"/>
                <w:lang w:val="tr-TR"/>
              </w:rPr>
              <w:t>Yönetim ve yönetim fonksiyonlarına giriş</w:t>
            </w:r>
          </w:p>
        </w:tc>
        <w:tc>
          <w:tcPr>
            <w:tcW w:w="660" w:type="dxa"/>
            <w:gridSpan w:val="3"/>
            <w:shd w:val="clear" w:color="auto" w:fill="auto"/>
            <w:vAlign w:val="center"/>
          </w:tcPr>
          <w:p w14:paraId="05F5FED8" w14:textId="51B8E10B" w:rsidR="00A023FA" w:rsidRPr="00993F76" w:rsidRDefault="00A023FA" w:rsidP="00A023FA">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3C9E545D" w:rsidR="00A023FA" w:rsidRPr="00993F76" w:rsidRDefault="00A023FA" w:rsidP="00A023FA">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211746CF" w:rsidR="00A023FA" w:rsidRPr="00993F76" w:rsidRDefault="00A023FA" w:rsidP="00A023FA">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15043092" w:rsidR="00A023FA" w:rsidRPr="00993F76" w:rsidRDefault="00A023FA" w:rsidP="00A023FA">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5CC7FB72" w:rsidR="00A023FA" w:rsidRPr="00993F76" w:rsidRDefault="00A023FA" w:rsidP="00A023FA">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7F063D45" w:rsidR="00A023FA" w:rsidRPr="00993F76" w:rsidRDefault="00A023FA" w:rsidP="00A023FA">
            <w:pPr>
              <w:spacing w:before="20" w:after="20"/>
              <w:jc w:val="center"/>
              <w:rPr>
                <w:sz w:val="18"/>
                <w:szCs w:val="18"/>
                <w:lang w:val="tr-TR"/>
              </w:rPr>
            </w:pPr>
            <w:r>
              <w:rPr>
                <w:sz w:val="18"/>
                <w:szCs w:val="18"/>
              </w:rPr>
              <w:t>X</w:t>
            </w:r>
          </w:p>
        </w:tc>
      </w:tr>
      <w:tr w:rsidR="00A023FA" w:rsidRPr="00993F76" w14:paraId="25EF0696" w14:textId="77777777"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399899A1" w14:textId="1A5CAFA4" w:rsidR="00A023FA" w:rsidRPr="00993F76" w:rsidRDefault="00A023FA" w:rsidP="00A023FA">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A023FA" w:rsidRPr="00993F76" w:rsidRDefault="00A023FA" w:rsidP="00A023FA">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794D7AA0" w:rsidR="00A023FA" w:rsidRPr="00993F76" w:rsidRDefault="00A023FA" w:rsidP="00A023FA">
            <w:pPr>
              <w:spacing w:line="225" w:lineRule="atLeast"/>
              <w:jc w:val="both"/>
              <w:rPr>
                <w:sz w:val="20"/>
                <w:szCs w:val="20"/>
                <w:lang w:val="tr-TR"/>
              </w:rPr>
            </w:pPr>
            <w:r>
              <w:rPr>
                <w:sz w:val="20"/>
                <w:szCs w:val="20"/>
                <w:lang w:val="tr-TR"/>
              </w:rPr>
              <w:t>Küresel ekonomik çevre</w:t>
            </w:r>
          </w:p>
        </w:tc>
        <w:tc>
          <w:tcPr>
            <w:tcW w:w="660" w:type="dxa"/>
            <w:gridSpan w:val="3"/>
            <w:shd w:val="clear" w:color="auto" w:fill="auto"/>
            <w:vAlign w:val="center"/>
          </w:tcPr>
          <w:p w14:paraId="0714DE80" w14:textId="2D697FBF" w:rsidR="00A023FA" w:rsidRPr="00993F76" w:rsidRDefault="00A023FA" w:rsidP="00A023FA">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435689A5" w:rsidR="00A023FA" w:rsidRPr="00993F76" w:rsidRDefault="00A023FA" w:rsidP="00A023FA">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69EB4ED0" w:rsidR="00A023FA" w:rsidRPr="00993F76" w:rsidRDefault="00A023FA" w:rsidP="00A023FA">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033B7388" w:rsidR="00A023FA" w:rsidRPr="00993F76" w:rsidRDefault="00A023FA" w:rsidP="00A023FA">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1ACBE673" w:rsidR="00A023FA" w:rsidRPr="00993F76" w:rsidRDefault="00A023FA" w:rsidP="00A023FA">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1B548C8B" w:rsidR="00A023FA" w:rsidRPr="00993F76" w:rsidRDefault="00A023FA" w:rsidP="00A023FA">
            <w:pPr>
              <w:spacing w:before="20" w:after="20"/>
              <w:jc w:val="center"/>
              <w:rPr>
                <w:sz w:val="18"/>
                <w:szCs w:val="18"/>
                <w:lang w:val="tr-TR"/>
              </w:rPr>
            </w:pPr>
            <w:r>
              <w:rPr>
                <w:sz w:val="18"/>
                <w:szCs w:val="18"/>
              </w:rPr>
              <w:t>X</w:t>
            </w:r>
          </w:p>
        </w:tc>
      </w:tr>
      <w:tr w:rsidR="00A023FA" w:rsidRPr="00993F76" w14:paraId="5DD7BCC0" w14:textId="2D264C8D"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6DE89AEA" w14:textId="345DB741" w:rsidR="00A023FA" w:rsidRPr="00993F76" w:rsidRDefault="00A023FA" w:rsidP="00A023FA">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A023FA" w:rsidRPr="00993F76" w:rsidRDefault="00A023FA" w:rsidP="00A023FA">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454069F4" w:rsidR="00A023FA" w:rsidRPr="00993F76" w:rsidRDefault="0065685F" w:rsidP="00A023FA">
            <w:pPr>
              <w:spacing w:line="225" w:lineRule="atLeast"/>
              <w:jc w:val="both"/>
              <w:rPr>
                <w:sz w:val="20"/>
                <w:szCs w:val="20"/>
                <w:lang w:val="tr-TR"/>
              </w:rPr>
            </w:pPr>
            <w:r>
              <w:rPr>
                <w:sz w:val="20"/>
                <w:szCs w:val="20"/>
                <w:lang w:val="tr-TR"/>
              </w:rPr>
              <w:t>Sosyal ve kültürel çevre</w:t>
            </w:r>
          </w:p>
        </w:tc>
        <w:tc>
          <w:tcPr>
            <w:tcW w:w="660" w:type="dxa"/>
            <w:gridSpan w:val="3"/>
            <w:tcBorders>
              <w:bottom w:val="single" w:sz="4" w:space="0" w:color="auto"/>
              <w:right w:val="single" w:sz="4" w:space="0" w:color="auto"/>
            </w:tcBorders>
            <w:shd w:val="clear" w:color="auto" w:fill="auto"/>
            <w:vAlign w:val="center"/>
          </w:tcPr>
          <w:p w14:paraId="4DBCC4D3" w14:textId="15A074E9"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47B1BBE7"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8825BAC"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0C03854B"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E1D3D5F"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42C86F61" w:rsidR="00A023FA" w:rsidRPr="00993F76" w:rsidRDefault="00A023FA" w:rsidP="00A023FA">
            <w:pPr>
              <w:spacing w:before="20" w:after="20"/>
              <w:jc w:val="center"/>
              <w:rPr>
                <w:sz w:val="18"/>
                <w:szCs w:val="18"/>
                <w:lang w:val="tr-TR"/>
              </w:rPr>
            </w:pPr>
            <w:r>
              <w:rPr>
                <w:sz w:val="18"/>
                <w:szCs w:val="18"/>
              </w:rPr>
              <w:t>X</w:t>
            </w:r>
          </w:p>
        </w:tc>
      </w:tr>
      <w:tr w:rsidR="00A023FA" w:rsidRPr="00993F76" w14:paraId="7564B99C" w14:textId="38697B6B"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6035C413" w14:textId="6DA41000" w:rsidR="00A023FA" w:rsidRPr="00993F76" w:rsidRDefault="00A023FA" w:rsidP="00A023FA">
            <w:pPr>
              <w:spacing w:before="20" w:after="20"/>
              <w:rPr>
                <w:b/>
                <w:color w:val="1F497D"/>
                <w:sz w:val="20"/>
                <w:szCs w:val="20"/>
                <w:lang w:val="tr-TR"/>
              </w:rPr>
            </w:pPr>
          </w:p>
        </w:tc>
        <w:tc>
          <w:tcPr>
            <w:tcW w:w="768" w:type="dxa"/>
            <w:gridSpan w:val="4"/>
            <w:shd w:val="clear" w:color="auto" w:fill="auto"/>
          </w:tcPr>
          <w:p w14:paraId="09B00611" w14:textId="7BCFB872" w:rsidR="00A023FA" w:rsidRPr="00993F76" w:rsidRDefault="00A023FA" w:rsidP="00A023FA">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532D7D6C" w:rsidR="00A023FA" w:rsidRPr="00993F76" w:rsidRDefault="0065685F" w:rsidP="00A023FA">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E65BE79"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4048E074"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6D79A55"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584880B3"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07E3A5A"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35917B0B" w:rsidR="00A023FA" w:rsidRPr="00993F76" w:rsidRDefault="00A023FA" w:rsidP="00A023FA">
            <w:pPr>
              <w:spacing w:before="20" w:after="20"/>
              <w:jc w:val="center"/>
              <w:rPr>
                <w:sz w:val="18"/>
                <w:szCs w:val="18"/>
                <w:lang w:val="tr-TR"/>
              </w:rPr>
            </w:pPr>
            <w:r>
              <w:rPr>
                <w:sz w:val="18"/>
                <w:szCs w:val="18"/>
              </w:rPr>
              <w:t>X</w:t>
            </w:r>
          </w:p>
        </w:tc>
      </w:tr>
      <w:tr w:rsidR="00A023FA" w:rsidRPr="00993F76" w14:paraId="355F64D9" w14:textId="385C6293"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6ADCE050" w14:textId="02544DE1" w:rsidR="00A023FA" w:rsidRPr="00993F76" w:rsidRDefault="00A023FA" w:rsidP="00A023FA">
            <w:pPr>
              <w:spacing w:before="20" w:after="20"/>
              <w:rPr>
                <w:b/>
                <w:color w:val="1F497D"/>
                <w:sz w:val="20"/>
                <w:szCs w:val="20"/>
                <w:lang w:val="tr-TR"/>
              </w:rPr>
            </w:pPr>
            <w:r w:rsidRPr="00993F76">
              <w:rPr>
                <w:b/>
                <w:color w:val="1F497D"/>
                <w:sz w:val="20"/>
                <w:szCs w:val="20"/>
                <w:lang w:val="tr-TR"/>
              </w:rPr>
              <w:t>K</w:t>
            </w:r>
            <w:r w:rsidR="006E6F17">
              <w:rPr>
                <w:b/>
                <w:color w:val="1F497D"/>
                <w:sz w:val="20"/>
                <w:szCs w:val="20"/>
                <w:lang w:val="tr-TR"/>
              </w:rPr>
              <w:t>5</w:t>
            </w:r>
          </w:p>
        </w:tc>
        <w:tc>
          <w:tcPr>
            <w:tcW w:w="768" w:type="dxa"/>
            <w:gridSpan w:val="4"/>
            <w:shd w:val="clear" w:color="auto" w:fill="auto"/>
          </w:tcPr>
          <w:p w14:paraId="36964D75" w14:textId="54A93E81" w:rsidR="00A023FA" w:rsidRPr="00993F76" w:rsidRDefault="00A023FA" w:rsidP="00A023FA">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54B62F43" w:rsidR="00A023FA" w:rsidRPr="00993F76" w:rsidRDefault="0065685F" w:rsidP="00A023FA">
            <w:pPr>
              <w:spacing w:line="225" w:lineRule="atLeast"/>
              <w:jc w:val="both"/>
              <w:rPr>
                <w:sz w:val="20"/>
                <w:szCs w:val="20"/>
                <w:lang w:val="tr-TR"/>
              </w:rPr>
            </w:pPr>
            <w:r>
              <w:rPr>
                <w:sz w:val="20"/>
                <w:szCs w:val="20"/>
                <w:lang w:val="tr-TR"/>
              </w:rPr>
              <w:t>Uluslararası çevre: Hükümet, politik ve yasal güç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292A21A6"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059B02D"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BC88425"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6823217"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BC89476"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58F479A9" w:rsidR="00A023FA" w:rsidRPr="00993F76" w:rsidRDefault="00A023FA" w:rsidP="00A023FA">
            <w:pPr>
              <w:spacing w:before="20" w:after="20"/>
              <w:jc w:val="center"/>
              <w:rPr>
                <w:sz w:val="18"/>
                <w:szCs w:val="18"/>
                <w:lang w:val="tr-TR"/>
              </w:rPr>
            </w:pPr>
            <w:r>
              <w:rPr>
                <w:sz w:val="18"/>
                <w:szCs w:val="18"/>
              </w:rPr>
              <w:t>X</w:t>
            </w:r>
          </w:p>
        </w:tc>
      </w:tr>
      <w:tr w:rsidR="00A023FA" w:rsidRPr="00993F76" w14:paraId="109FEBDB" w14:textId="081B168B"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27E4BB6F" w14:textId="64B1EE93" w:rsidR="00A023FA" w:rsidRPr="00993F76" w:rsidRDefault="00A023FA" w:rsidP="00A023FA">
            <w:pPr>
              <w:spacing w:before="20" w:after="20"/>
              <w:rPr>
                <w:b/>
                <w:color w:val="1F497D"/>
                <w:sz w:val="20"/>
                <w:szCs w:val="20"/>
                <w:lang w:val="tr-TR"/>
              </w:rPr>
            </w:pPr>
            <w:r w:rsidRPr="00993F76">
              <w:rPr>
                <w:b/>
                <w:color w:val="1F497D"/>
                <w:sz w:val="20"/>
                <w:szCs w:val="20"/>
                <w:lang w:val="tr-TR"/>
              </w:rPr>
              <w:t>K</w:t>
            </w:r>
            <w:r w:rsidR="006E6F17">
              <w:rPr>
                <w:b/>
                <w:color w:val="1F497D"/>
                <w:sz w:val="20"/>
                <w:szCs w:val="20"/>
                <w:lang w:val="tr-TR"/>
              </w:rPr>
              <w:t>6</w:t>
            </w:r>
          </w:p>
        </w:tc>
        <w:tc>
          <w:tcPr>
            <w:tcW w:w="768" w:type="dxa"/>
            <w:gridSpan w:val="4"/>
            <w:shd w:val="clear" w:color="auto" w:fill="auto"/>
          </w:tcPr>
          <w:p w14:paraId="0CF7543D" w14:textId="1DBC3779" w:rsidR="00A023FA" w:rsidRPr="00993F76" w:rsidRDefault="00A023FA" w:rsidP="00A023FA">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10035AE5" w:rsidR="00A023FA" w:rsidRPr="00993F76" w:rsidRDefault="0065685F" w:rsidP="00A023FA">
            <w:pPr>
              <w:spacing w:line="225" w:lineRule="atLeast"/>
              <w:jc w:val="both"/>
              <w:rPr>
                <w:sz w:val="20"/>
                <w:szCs w:val="20"/>
                <w:lang w:val="tr-TR"/>
              </w:rPr>
            </w:pPr>
            <w:r>
              <w:rPr>
                <w:sz w:val="20"/>
                <w:szCs w:val="20"/>
                <w:lang w:val="tr-TR"/>
              </w:rPr>
              <w:t>Pazar seçimi: Tanım ve strateji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5EC3FE8"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435C7641"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D3186AF"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0008D712"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6E2F8BCD"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31133581" w:rsidR="00A023FA" w:rsidRPr="00993F76" w:rsidRDefault="00A023FA" w:rsidP="00A023FA">
            <w:pPr>
              <w:spacing w:before="20" w:after="20"/>
              <w:jc w:val="center"/>
              <w:rPr>
                <w:sz w:val="18"/>
                <w:szCs w:val="18"/>
                <w:lang w:val="tr-TR"/>
              </w:rPr>
            </w:pPr>
            <w:r>
              <w:rPr>
                <w:sz w:val="18"/>
                <w:szCs w:val="18"/>
              </w:rPr>
              <w:t>X</w:t>
            </w:r>
          </w:p>
        </w:tc>
      </w:tr>
      <w:tr w:rsidR="00A023FA" w:rsidRPr="00993F76" w14:paraId="19B37120" w14:textId="492D9D98"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30F38CF7" w14:textId="2304B206" w:rsidR="00A023FA" w:rsidRPr="00993F76" w:rsidRDefault="00A023FA" w:rsidP="00A023FA">
            <w:pPr>
              <w:spacing w:before="20" w:after="20"/>
              <w:rPr>
                <w:b/>
                <w:color w:val="1F497D"/>
                <w:sz w:val="20"/>
                <w:szCs w:val="20"/>
                <w:lang w:val="tr-TR"/>
              </w:rPr>
            </w:pPr>
            <w:r w:rsidRPr="00993F76">
              <w:rPr>
                <w:b/>
                <w:color w:val="1F497D"/>
                <w:sz w:val="20"/>
                <w:szCs w:val="20"/>
                <w:lang w:val="tr-TR"/>
              </w:rPr>
              <w:t>K</w:t>
            </w:r>
            <w:r w:rsidR="006E6F17">
              <w:rPr>
                <w:b/>
                <w:color w:val="1F497D"/>
                <w:sz w:val="20"/>
                <w:szCs w:val="20"/>
                <w:lang w:val="tr-TR"/>
              </w:rPr>
              <w:t>7</w:t>
            </w:r>
          </w:p>
        </w:tc>
        <w:tc>
          <w:tcPr>
            <w:tcW w:w="768" w:type="dxa"/>
            <w:gridSpan w:val="4"/>
            <w:shd w:val="clear" w:color="auto" w:fill="auto"/>
          </w:tcPr>
          <w:p w14:paraId="0A73BBBF" w14:textId="0585DFCF" w:rsidR="00A023FA" w:rsidRPr="00993F76" w:rsidRDefault="00A023FA" w:rsidP="00A023FA">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6BC2BB29" w:rsidR="00A023FA" w:rsidRPr="00993F76" w:rsidRDefault="0065685F" w:rsidP="00A023FA">
            <w:pPr>
              <w:spacing w:line="225" w:lineRule="atLeast"/>
              <w:jc w:val="both"/>
              <w:rPr>
                <w:sz w:val="20"/>
                <w:szCs w:val="20"/>
                <w:lang w:val="tr-TR"/>
              </w:rPr>
            </w:pPr>
            <w:r>
              <w:rPr>
                <w:sz w:val="20"/>
                <w:szCs w:val="20"/>
                <w:lang w:val="tr-TR"/>
              </w:rPr>
              <w:t>İhracat pazarı giriş stratej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48F86B0E"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D2FE614"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19A7FFB"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0F2C9D9F"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DA7A3A5"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633DC456" w:rsidR="00A023FA" w:rsidRPr="00993F76" w:rsidRDefault="00A023FA" w:rsidP="00A023FA">
            <w:pPr>
              <w:spacing w:before="20" w:after="20"/>
              <w:jc w:val="center"/>
              <w:rPr>
                <w:sz w:val="18"/>
                <w:szCs w:val="18"/>
                <w:lang w:val="tr-TR"/>
              </w:rPr>
            </w:pPr>
            <w:r>
              <w:rPr>
                <w:sz w:val="18"/>
                <w:szCs w:val="18"/>
              </w:rPr>
              <w:t>X</w:t>
            </w:r>
          </w:p>
        </w:tc>
      </w:tr>
      <w:tr w:rsidR="00A023FA" w:rsidRPr="00993F76" w14:paraId="76E639EA" w14:textId="2D6A4CA1"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0359B34F" w14:textId="3BDFE7EC" w:rsidR="00A023FA" w:rsidRPr="00993F76" w:rsidRDefault="00A023FA" w:rsidP="00A023FA">
            <w:pPr>
              <w:spacing w:before="20" w:after="20"/>
              <w:rPr>
                <w:b/>
                <w:color w:val="1F497D"/>
                <w:sz w:val="20"/>
                <w:szCs w:val="20"/>
                <w:lang w:val="tr-TR"/>
              </w:rPr>
            </w:pPr>
            <w:r w:rsidRPr="00993F76">
              <w:rPr>
                <w:b/>
                <w:color w:val="1F497D"/>
                <w:sz w:val="20"/>
                <w:szCs w:val="20"/>
                <w:lang w:val="tr-TR"/>
              </w:rPr>
              <w:t>K</w:t>
            </w:r>
            <w:r w:rsidR="006E6F17">
              <w:rPr>
                <w:b/>
                <w:color w:val="1F497D"/>
                <w:sz w:val="20"/>
                <w:szCs w:val="20"/>
                <w:lang w:val="tr-TR"/>
              </w:rPr>
              <w:t>8</w:t>
            </w:r>
          </w:p>
        </w:tc>
        <w:tc>
          <w:tcPr>
            <w:tcW w:w="768" w:type="dxa"/>
            <w:gridSpan w:val="4"/>
            <w:shd w:val="clear" w:color="auto" w:fill="auto"/>
          </w:tcPr>
          <w:p w14:paraId="23408065" w14:textId="7BE7C590" w:rsidR="00A023FA" w:rsidRPr="00993F76" w:rsidRDefault="00A023FA" w:rsidP="00A023FA">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3090E69B" w:rsidR="00A023FA" w:rsidRPr="00993F76" w:rsidRDefault="0065685F" w:rsidP="00A023FA">
            <w:pPr>
              <w:spacing w:line="225" w:lineRule="atLeast"/>
              <w:jc w:val="both"/>
              <w:rPr>
                <w:sz w:val="20"/>
                <w:szCs w:val="20"/>
                <w:lang w:val="tr-TR"/>
              </w:rPr>
            </w:pPr>
            <w:r>
              <w:rPr>
                <w:sz w:val="20"/>
                <w:szCs w:val="20"/>
                <w:lang w:val="tr-TR"/>
              </w:rPr>
              <w:t>Ticari ödeme yöntemleri ihracat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3A1F773"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079ED950"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74038011"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554FA3F"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68111648"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290A85D" w:rsidR="00A023FA" w:rsidRPr="00993F76" w:rsidRDefault="00A023FA" w:rsidP="00A023FA">
            <w:pPr>
              <w:spacing w:before="20" w:after="20"/>
              <w:jc w:val="center"/>
              <w:rPr>
                <w:sz w:val="18"/>
                <w:szCs w:val="18"/>
                <w:lang w:val="tr-TR"/>
              </w:rPr>
            </w:pPr>
            <w:r>
              <w:rPr>
                <w:sz w:val="18"/>
                <w:szCs w:val="18"/>
              </w:rPr>
              <w:t>X</w:t>
            </w:r>
          </w:p>
        </w:tc>
      </w:tr>
      <w:tr w:rsidR="00A023FA" w:rsidRPr="00993F76" w14:paraId="1E8CB99D" w14:textId="790B3036" w:rsidTr="00A023FA">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52E91449" w:rsidR="00A023FA" w:rsidRPr="00993F76" w:rsidRDefault="00A023FA" w:rsidP="00A023FA">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4CEEB5A9" w:rsidR="00A023FA" w:rsidRPr="00993F76" w:rsidRDefault="00A023FA" w:rsidP="00A023FA">
            <w:pPr>
              <w:spacing w:before="20" w:after="20"/>
              <w:rPr>
                <w:b/>
                <w:color w:val="1F497D"/>
                <w:sz w:val="20"/>
                <w:szCs w:val="20"/>
                <w:lang w:val="tr-TR"/>
              </w:rPr>
            </w:pPr>
          </w:p>
        </w:tc>
        <w:tc>
          <w:tcPr>
            <w:tcW w:w="768" w:type="dxa"/>
            <w:gridSpan w:val="4"/>
            <w:tcBorders>
              <w:bottom w:val="single" w:sz="4" w:space="0" w:color="auto"/>
            </w:tcBorders>
            <w:shd w:val="clear" w:color="auto" w:fill="auto"/>
          </w:tcPr>
          <w:p w14:paraId="0F4DF489" w14:textId="3CC6FE0A" w:rsidR="00A023FA" w:rsidRPr="00993F76" w:rsidRDefault="00A023FA" w:rsidP="00A023FA">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41EB958F" w:rsidR="00A023FA" w:rsidRPr="00993F76" w:rsidRDefault="0065685F" w:rsidP="00A023FA">
            <w:pPr>
              <w:spacing w:line="225" w:lineRule="atLeast"/>
              <w:jc w:val="both"/>
              <w:rPr>
                <w:sz w:val="20"/>
                <w:szCs w:val="20"/>
                <w:lang w:val="tr-TR"/>
              </w:rPr>
            </w:pPr>
            <w:r>
              <w:rPr>
                <w:sz w:val="20"/>
                <w:szCs w:val="20"/>
                <w:lang w:val="tr-TR"/>
              </w:rPr>
              <w:t>Ara sınav 2</w:t>
            </w:r>
          </w:p>
        </w:tc>
        <w:tc>
          <w:tcPr>
            <w:tcW w:w="660" w:type="dxa"/>
            <w:gridSpan w:val="3"/>
            <w:tcBorders>
              <w:top w:val="single" w:sz="4" w:space="0" w:color="auto"/>
              <w:right w:val="single" w:sz="4" w:space="0" w:color="auto"/>
            </w:tcBorders>
            <w:shd w:val="clear" w:color="auto" w:fill="auto"/>
            <w:vAlign w:val="center"/>
          </w:tcPr>
          <w:p w14:paraId="189B72B8" w14:textId="3297DA51"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69F29E0"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3161EB0"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22A41524"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0BCBB955"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2191AEA6" w:rsidR="00A023FA" w:rsidRPr="00993F76" w:rsidRDefault="00A023FA" w:rsidP="00A023FA">
            <w:pPr>
              <w:spacing w:before="20" w:after="20"/>
              <w:jc w:val="center"/>
              <w:rPr>
                <w:sz w:val="18"/>
                <w:szCs w:val="18"/>
                <w:lang w:val="tr-TR"/>
              </w:rPr>
            </w:pPr>
            <w:r>
              <w:rPr>
                <w:sz w:val="18"/>
                <w:szCs w:val="18"/>
              </w:rPr>
              <w:t>X</w:t>
            </w:r>
          </w:p>
        </w:tc>
      </w:tr>
      <w:tr w:rsidR="00A023FA" w:rsidRPr="00993F76" w14:paraId="0F3D11BB" w14:textId="77777777" w:rsidTr="00A023FA">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023FA" w:rsidRPr="00993F76" w:rsidRDefault="00A023FA" w:rsidP="00A023FA">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1649DA55" w:rsidR="00A023FA" w:rsidRPr="00993F76" w:rsidRDefault="006E6F17" w:rsidP="00A023FA">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bottom w:val="single" w:sz="4" w:space="0" w:color="auto"/>
            </w:tcBorders>
            <w:shd w:val="clear" w:color="auto" w:fill="auto"/>
          </w:tcPr>
          <w:p w14:paraId="6F55E965" w14:textId="32BC48BC" w:rsidR="00A023FA" w:rsidRPr="00993F76" w:rsidRDefault="00A023FA" w:rsidP="00A023FA">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05D57335" w:rsidR="00A023FA" w:rsidRPr="00993F76" w:rsidRDefault="0065685F" w:rsidP="00A023FA">
            <w:pPr>
              <w:spacing w:line="225" w:lineRule="atLeast"/>
              <w:jc w:val="both"/>
              <w:rPr>
                <w:spacing w:val="8"/>
                <w:sz w:val="20"/>
                <w:szCs w:val="20"/>
                <w:lang w:val="tr-TR"/>
              </w:rPr>
            </w:pPr>
            <w:r>
              <w:rPr>
                <w:spacing w:val="8"/>
                <w:sz w:val="20"/>
                <w:szCs w:val="20"/>
                <w:lang w:val="tr-TR"/>
              </w:rPr>
              <w:t>Fiyatlama karar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6CE5D5B1"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4843DAC4"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E2C6798"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388F1C9E"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549B08A"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5706817D" w:rsidR="00A023FA" w:rsidRPr="00993F76" w:rsidRDefault="00A023FA" w:rsidP="00A023FA">
            <w:pPr>
              <w:spacing w:before="20" w:after="20"/>
              <w:jc w:val="center"/>
              <w:rPr>
                <w:sz w:val="18"/>
                <w:szCs w:val="18"/>
                <w:lang w:val="tr-TR"/>
              </w:rPr>
            </w:pPr>
            <w:r>
              <w:rPr>
                <w:sz w:val="18"/>
                <w:szCs w:val="18"/>
              </w:rPr>
              <w:t>X</w:t>
            </w:r>
          </w:p>
        </w:tc>
      </w:tr>
      <w:tr w:rsidR="00A023FA" w:rsidRPr="00993F76" w14:paraId="54D96B46" w14:textId="77777777" w:rsidTr="00A023FA">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023FA" w:rsidRPr="00993F76" w:rsidRDefault="00A023FA" w:rsidP="00A023FA">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6816D583" w:rsidR="00A023FA" w:rsidRPr="00993F76" w:rsidRDefault="00A023FA" w:rsidP="00A023FA">
            <w:pPr>
              <w:spacing w:before="20" w:after="20"/>
              <w:rPr>
                <w:b/>
                <w:color w:val="1F497D"/>
                <w:sz w:val="20"/>
                <w:szCs w:val="20"/>
                <w:lang w:val="tr-TR"/>
              </w:rPr>
            </w:pPr>
            <w:r w:rsidRPr="00993F76">
              <w:rPr>
                <w:b/>
                <w:color w:val="1F497D"/>
                <w:sz w:val="20"/>
                <w:szCs w:val="20"/>
                <w:lang w:val="tr-TR"/>
              </w:rPr>
              <w:t>K1</w:t>
            </w:r>
            <w:r w:rsidR="006E6F17">
              <w:rPr>
                <w:b/>
                <w:color w:val="1F497D"/>
                <w:sz w:val="20"/>
                <w:szCs w:val="20"/>
                <w:lang w:val="tr-TR"/>
              </w:rPr>
              <w:t>0</w:t>
            </w:r>
          </w:p>
        </w:tc>
        <w:tc>
          <w:tcPr>
            <w:tcW w:w="768" w:type="dxa"/>
            <w:gridSpan w:val="4"/>
            <w:tcBorders>
              <w:top w:val="single" w:sz="4" w:space="0" w:color="auto"/>
            </w:tcBorders>
            <w:shd w:val="clear" w:color="auto" w:fill="auto"/>
          </w:tcPr>
          <w:p w14:paraId="50F335A7" w14:textId="1F020494" w:rsidR="00A023FA" w:rsidRPr="00993F76" w:rsidRDefault="00A023FA" w:rsidP="00A023FA">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484D11FA" w:rsidR="00A023FA" w:rsidRPr="00993F76" w:rsidRDefault="0065685F" w:rsidP="00A023FA">
            <w:pPr>
              <w:spacing w:line="225" w:lineRule="atLeast"/>
              <w:jc w:val="both"/>
              <w:rPr>
                <w:spacing w:val="8"/>
                <w:sz w:val="20"/>
                <w:szCs w:val="20"/>
                <w:lang w:val="tr-TR"/>
              </w:rPr>
            </w:pPr>
            <w:r>
              <w:rPr>
                <w:spacing w:val="8"/>
                <w:sz w:val="20"/>
                <w:szCs w:val="20"/>
                <w:lang w:val="tr-TR"/>
              </w:rPr>
              <w:t>Tedarik zinciri yönetimi/Lojistik ve taşıma ihracat siparişleri</w:t>
            </w:r>
          </w:p>
        </w:tc>
        <w:tc>
          <w:tcPr>
            <w:tcW w:w="660" w:type="dxa"/>
            <w:gridSpan w:val="3"/>
            <w:tcBorders>
              <w:top w:val="single" w:sz="4" w:space="0" w:color="auto"/>
              <w:right w:val="single" w:sz="4" w:space="0" w:color="auto"/>
            </w:tcBorders>
            <w:shd w:val="clear" w:color="auto" w:fill="auto"/>
            <w:vAlign w:val="center"/>
          </w:tcPr>
          <w:p w14:paraId="42FE1E72" w14:textId="2FA26CB5" w:rsidR="00A023FA" w:rsidRPr="00993F76" w:rsidRDefault="00A023FA" w:rsidP="00A023FA">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05311C7F" w:rsidR="00A023FA" w:rsidRPr="00993F76" w:rsidRDefault="00A023FA" w:rsidP="00A023FA">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481EE537" w:rsidR="00A023FA" w:rsidRPr="00993F76" w:rsidRDefault="00A023FA" w:rsidP="00A023FA">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644C47D8" w:rsidR="00A023FA" w:rsidRPr="00993F76" w:rsidRDefault="00A023FA" w:rsidP="00A023FA">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D6D13A4" w:rsidR="00A023FA" w:rsidRPr="00993F76" w:rsidRDefault="00A023FA" w:rsidP="00A023FA">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C97632E" w:rsidR="00A023FA" w:rsidRPr="00993F76" w:rsidRDefault="00A023FA" w:rsidP="00A023FA">
            <w:pPr>
              <w:spacing w:before="20" w:after="20"/>
              <w:jc w:val="center"/>
              <w:rPr>
                <w:sz w:val="18"/>
                <w:szCs w:val="18"/>
                <w:lang w:val="tr-TR"/>
              </w:rPr>
            </w:pPr>
            <w:r>
              <w:rPr>
                <w:sz w:val="18"/>
                <w:szCs w:val="18"/>
              </w:rPr>
              <w:t>X</w:t>
            </w:r>
          </w:p>
        </w:tc>
      </w:tr>
      <w:tr w:rsidR="00A023FA" w:rsidRPr="00993F76" w14:paraId="48F628CF" w14:textId="767B563E" w:rsidTr="00A023FA">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786E29B1" w14:textId="489696EB" w:rsidR="00A023FA" w:rsidRPr="00993F76" w:rsidRDefault="00A023FA" w:rsidP="00A023FA">
            <w:pPr>
              <w:spacing w:before="20" w:after="20"/>
              <w:rPr>
                <w:b/>
                <w:color w:val="1F497D"/>
                <w:sz w:val="20"/>
                <w:szCs w:val="20"/>
                <w:lang w:val="tr-TR"/>
              </w:rPr>
            </w:pPr>
            <w:r w:rsidRPr="00993F76">
              <w:rPr>
                <w:b/>
                <w:color w:val="1F497D"/>
                <w:sz w:val="20"/>
                <w:szCs w:val="20"/>
                <w:lang w:val="tr-TR"/>
              </w:rPr>
              <w:t>K1</w:t>
            </w:r>
            <w:r w:rsidR="006E6F17">
              <w:rPr>
                <w:b/>
                <w:color w:val="1F497D"/>
                <w:sz w:val="20"/>
                <w:szCs w:val="20"/>
                <w:lang w:val="tr-TR"/>
              </w:rPr>
              <w:t>1</w:t>
            </w:r>
          </w:p>
        </w:tc>
        <w:tc>
          <w:tcPr>
            <w:tcW w:w="768" w:type="dxa"/>
            <w:gridSpan w:val="4"/>
            <w:shd w:val="clear" w:color="auto" w:fill="auto"/>
          </w:tcPr>
          <w:p w14:paraId="35426E6D" w14:textId="7879DD1F" w:rsidR="00A023FA" w:rsidRPr="00993F76" w:rsidRDefault="00A023FA" w:rsidP="00A023FA">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4E4B2355" w:rsidR="00A023FA" w:rsidRPr="00993F76" w:rsidRDefault="0065685F" w:rsidP="00A023FA">
            <w:pPr>
              <w:autoSpaceDE w:val="0"/>
              <w:autoSpaceDN w:val="0"/>
              <w:adjustRightInd w:val="0"/>
              <w:rPr>
                <w:sz w:val="20"/>
                <w:szCs w:val="20"/>
                <w:lang w:val="tr-TR"/>
              </w:rPr>
            </w:pPr>
            <w:r>
              <w:rPr>
                <w:sz w:val="20"/>
                <w:szCs w:val="20"/>
                <w:lang w:val="tr-TR"/>
              </w:rPr>
              <w:t>Küresel pazarlama iletişimi kararları: Reklam ve halkla ilişkiler</w:t>
            </w:r>
          </w:p>
        </w:tc>
        <w:tc>
          <w:tcPr>
            <w:tcW w:w="645" w:type="dxa"/>
            <w:gridSpan w:val="2"/>
            <w:tcBorders>
              <w:right w:val="single" w:sz="4" w:space="0" w:color="auto"/>
            </w:tcBorders>
            <w:shd w:val="clear" w:color="auto" w:fill="auto"/>
            <w:vAlign w:val="center"/>
          </w:tcPr>
          <w:p w14:paraId="375813A3" w14:textId="16C4A512" w:rsidR="00A023FA" w:rsidRPr="00993F76" w:rsidRDefault="00A023FA" w:rsidP="00A023FA">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10FD5059" w:rsidR="00A023FA" w:rsidRPr="00993F76" w:rsidRDefault="00A023FA" w:rsidP="00A023FA">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610031A2" w:rsidR="00A023FA" w:rsidRPr="00993F76" w:rsidRDefault="00A023FA" w:rsidP="00A023FA">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5F7D02BE" w:rsidR="00A023FA" w:rsidRPr="00993F76" w:rsidRDefault="00A023FA" w:rsidP="00A023FA">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59DF2CA1" w:rsidR="00A023FA" w:rsidRPr="00993F76" w:rsidRDefault="00A023FA" w:rsidP="00A023FA">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61C0151F" w:rsidR="00A023FA" w:rsidRPr="00993F76" w:rsidRDefault="00A023FA" w:rsidP="00A023FA">
            <w:pPr>
              <w:spacing w:before="20" w:after="20"/>
              <w:jc w:val="center"/>
              <w:rPr>
                <w:sz w:val="18"/>
                <w:szCs w:val="18"/>
                <w:lang w:val="tr-TR"/>
              </w:rPr>
            </w:pPr>
            <w:r>
              <w:rPr>
                <w:sz w:val="18"/>
                <w:szCs w:val="18"/>
              </w:rPr>
              <w:t>X</w:t>
            </w:r>
          </w:p>
        </w:tc>
      </w:tr>
      <w:tr w:rsidR="00A023FA" w:rsidRPr="00993F76" w14:paraId="22BFE92B" w14:textId="6C898A46" w:rsidTr="00A023FA">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0D0EFDF1" w14:textId="31810E02" w:rsidR="00A023FA" w:rsidRPr="00993F76" w:rsidRDefault="00A023FA" w:rsidP="00A023FA">
            <w:pPr>
              <w:spacing w:before="20" w:after="20"/>
              <w:rPr>
                <w:b/>
                <w:color w:val="1F497D"/>
                <w:sz w:val="20"/>
                <w:szCs w:val="20"/>
                <w:lang w:val="tr-TR"/>
              </w:rPr>
            </w:pPr>
            <w:r w:rsidRPr="00993F76">
              <w:rPr>
                <w:b/>
                <w:color w:val="1F497D"/>
                <w:sz w:val="20"/>
                <w:szCs w:val="20"/>
                <w:lang w:val="tr-TR"/>
              </w:rPr>
              <w:t>K1</w:t>
            </w:r>
            <w:r w:rsidR="006E6F17">
              <w:rPr>
                <w:b/>
                <w:color w:val="1F497D"/>
                <w:sz w:val="20"/>
                <w:szCs w:val="20"/>
                <w:lang w:val="tr-TR"/>
              </w:rPr>
              <w:t>2</w:t>
            </w:r>
          </w:p>
        </w:tc>
        <w:tc>
          <w:tcPr>
            <w:tcW w:w="768" w:type="dxa"/>
            <w:gridSpan w:val="4"/>
            <w:shd w:val="clear" w:color="auto" w:fill="auto"/>
          </w:tcPr>
          <w:p w14:paraId="1330B562" w14:textId="7E1D082B" w:rsidR="00A023FA" w:rsidRPr="00993F76" w:rsidRDefault="00A023FA" w:rsidP="00A023FA">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71CAF1C6" w:rsidR="00A023FA" w:rsidRPr="00993F76" w:rsidRDefault="0065685F" w:rsidP="0065685F">
            <w:pPr>
              <w:spacing w:line="225" w:lineRule="atLeast"/>
              <w:jc w:val="both"/>
              <w:rPr>
                <w:sz w:val="20"/>
                <w:szCs w:val="20"/>
                <w:lang w:val="tr-TR"/>
              </w:rPr>
            </w:pPr>
            <w:r>
              <w:rPr>
                <w:sz w:val="20"/>
                <w:szCs w:val="20"/>
                <w:lang w:val="tr-TR"/>
              </w:rPr>
              <w:t>Küresel pazarlama ve ihracat yönetimine giriş</w:t>
            </w:r>
          </w:p>
        </w:tc>
        <w:tc>
          <w:tcPr>
            <w:tcW w:w="645" w:type="dxa"/>
            <w:gridSpan w:val="2"/>
            <w:tcBorders>
              <w:right w:val="single" w:sz="4" w:space="0" w:color="auto"/>
            </w:tcBorders>
            <w:shd w:val="clear" w:color="auto" w:fill="auto"/>
            <w:vAlign w:val="center"/>
          </w:tcPr>
          <w:p w14:paraId="19992227" w14:textId="20F73109" w:rsidR="00A023FA" w:rsidRPr="00993F76" w:rsidRDefault="00A023FA" w:rsidP="00A023FA">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4620F9E4" w:rsidR="00A023FA" w:rsidRPr="00993F76" w:rsidRDefault="00A023FA" w:rsidP="00A023FA">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7A1F6E93" w:rsidR="00A023FA" w:rsidRPr="00993F76" w:rsidRDefault="00A023FA" w:rsidP="00A023FA">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22E1F9EF" w:rsidR="00A023FA" w:rsidRPr="00993F76" w:rsidRDefault="00A023FA" w:rsidP="00A023FA">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523E1B77" w:rsidR="00A023FA" w:rsidRPr="00993F76" w:rsidRDefault="00A023FA" w:rsidP="00A023FA">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33B095AC" w:rsidR="00A023FA" w:rsidRPr="00993F76" w:rsidRDefault="00A023FA" w:rsidP="00A023FA">
            <w:pPr>
              <w:spacing w:before="20" w:after="20"/>
              <w:jc w:val="center"/>
              <w:rPr>
                <w:sz w:val="18"/>
                <w:szCs w:val="18"/>
                <w:lang w:val="tr-TR"/>
              </w:rPr>
            </w:pPr>
            <w:r>
              <w:rPr>
                <w:sz w:val="18"/>
                <w:szCs w:val="18"/>
              </w:rPr>
              <w:t>X</w:t>
            </w:r>
          </w:p>
        </w:tc>
      </w:tr>
      <w:tr w:rsidR="00A023FA" w:rsidRPr="00993F76"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023FA" w:rsidRPr="00993F76" w:rsidRDefault="00A023FA" w:rsidP="00A023FA">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A023FA" w:rsidRPr="00993F76" w:rsidRDefault="00A023FA" w:rsidP="00A023FA">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023FA" w:rsidRPr="00993F76" w:rsidRDefault="00A023FA" w:rsidP="00A023FA">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A023FA" w:rsidRPr="00993F76" w:rsidRDefault="00A023FA" w:rsidP="00A023FA">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A023FA" w:rsidRPr="00993F76" w:rsidRDefault="00A023FA" w:rsidP="00A023FA">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A023FA" w:rsidRPr="00993F76" w:rsidRDefault="00A023FA" w:rsidP="00A023FA">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A023FA" w:rsidRPr="00993F76" w:rsidRDefault="00A023FA" w:rsidP="00A023FA">
            <w:pPr>
              <w:spacing w:before="20" w:after="20"/>
              <w:rPr>
                <w:b/>
                <w:color w:val="1F497D"/>
                <w:sz w:val="20"/>
                <w:szCs w:val="20"/>
                <w:lang w:val="tr-TR"/>
              </w:rPr>
            </w:pPr>
            <w:r w:rsidRPr="00993F76">
              <w:rPr>
                <w:b/>
                <w:color w:val="1F497D"/>
                <w:sz w:val="20"/>
                <w:szCs w:val="20"/>
                <w:lang w:val="tr-TR"/>
              </w:rPr>
              <w:t>Telafi Kuralı</w:t>
            </w:r>
          </w:p>
        </w:tc>
      </w:tr>
      <w:tr w:rsidR="00A023FA" w:rsidRPr="00993F76"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0272C7CB" w14:textId="374AF9AD" w:rsidR="00A023FA" w:rsidRPr="00993F76" w:rsidRDefault="00A023FA" w:rsidP="00A023FA">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A023FA" w:rsidRPr="00993F76" w:rsidRDefault="00A023FA" w:rsidP="00A023FA">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42BE9E43" w:rsidR="00A023FA" w:rsidRPr="00993F76" w:rsidRDefault="007E248F" w:rsidP="00A023FA">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2C461F69" w:rsidR="00A023FA" w:rsidRPr="00993F76" w:rsidRDefault="00A023FA" w:rsidP="00A023FA">
            <w:pPr>
              <w:rPr>
                <w:color w:val="262626" w:themeColor="text1" w:themeTint="D9"/>
                <w:sz w:val="20"/>
                <w:szCs w:val="20"/>
                <w:lang w:val="tr-TR"/>
              </w:rPr>
            </w:pPr>
          </w:p>
        </w:tc>
        <w:tc>
          <w:tcPr>
            <w:tcW w:w="3215" w:type="dxa"/>
            <w:gridSpan w:val="12"/>
            <w:shd w:val="clear" w:color="auto" w:fill="auto"/>
          </w:tcPr>
          <w:p w14:paraId="799F41A4" w14:textId="5E2234B9" w:rsidR="00A023FA" w:rsidRPr="00993F76" w:rsidRDefault="00A023FA" w:rsidP="00A023FA">
            <w:pPr>
              <w:spacing w:before="20" w:after="20"/>
              <w:rPr>
                <w:sz w:val="20"/>
                <w:szCs w:val="20"/>
                <w:lang w:val="tr-TR"/>
              </w:rPr>
            </w:pPr>
          </w:p>
        </w:tc>
      </w:tr>
      <w:tr w:rsidR="00A023FA" w:rsidRPr="00993F76"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58EC07CE" w14:textId="45D1EF69" w:rsidR="00A023FA" w:rsidRPr="00993F76" w:rsidRDefault="00A023FA" w:rsidP="00A023FA">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A023FA" w:rsidRPr="00993F76" w:rsidRDefault="00A023FA" w:rsidP="00A023FA">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A023FA" w:rsidRPr="00993F76" w:rsidRDefault="00A023FA" w:rsidP="00A023FA">
            <w:pPr>
              <w:spacing w:before="20" w:after="20"/>
              <w:ind w:left="90"/>
              <w:jc w:val="center"/>
              <w:rPr>
                <w:sz w:val="20"/>
                <w:szCs w:val="20"/>
                <w:lang w:val="tr-TR"/>
              </w:rPr>
            </w:pPr>
          </w:p>
        </w:tc>
        <w:tc>
          <w:tcPr>
            <w:tcW w:w="2176" w:type="dxa"/>
            <w:gridSpan w:val="5"/>
            <w:shd w:val="clear" w:color="auto" w:fill="auto"/>
          </w:tcPr>
          <w:p w14:paraId="794B28B6" w14:textId="5B403C10" w:rsidR="00A023FA" w:rsidRPr="00993F76" w:rsidRDefault="00A023FA" w:rsidP="00A023FA">
            <w:pPr>
              <w:jc w:val="center"/>
              <w:rPr>
                <w:color w:val="262626" w:themeColor="text1" w:themeTint="D9"/>
                <w:sz w:val="20"/>
                <w:szCs w:val="20"/>
                <w:lang w:val="tr-TR"/>
              </w:rPr>
            </w:pPr>
          </w:p>
        </w:tc>
        <w:tc>
          <w:tcPr>
            <w:tcW w:w="3215" w:type="dxa"/>
            <w:gridSpan w:val="12"/>
            <w:shd w:val="clear" w:color="auto" w:fill="auto"/>
          </w:tcPr>
          <w:p w14:paraId="5365BD9C" w14:textId="1FDC233A" w:rsidR="00A023FA" w:rsidRPr="00993F76" w:rsidRDefault="00A023FA" w:rsidP="00A023FA">
            <w:pPr>
              <w:jc w:val="center"/>
              <w:rPr>
                <w:sz w:val="20"/>
                <w:szCs w:val="20"/>
                <w:lang w:val="tr-TR"/>
              </w:rPr>
            </w:pPr>
          </w:p>
        </w:tc>
      </w:tr>
      <w:tr w:rsidR="00A023FA" w:rsidRPr="00993F76"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067675FD" w14:textId="51429101" w:rsidR="00A023FA" w:rsidRPr="00993F76" w:rsidRDefault="00A023FA" w:rsidP="00A023FA">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A023FA" w:rsidRPr="00993F76" w:rsidRDefault="00A023FA" w:rsidP="00A023FA">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A023FA" w:rsidRPr="00993F76" w:rsidRDefault="00A023FA" w:rsidP="00A023FA">
            <w:pPr>
              <w:spacing w:before="20" w:after="20"/>
              <w:ind w:left="90"/>
              <w:jc w:val="center"/>
              <w:rPr>
                <w:sz w:val="20"/>
                <w:szCs w:val="20"/>
                <w:lang w:val="tr-TR"/>
              </w:rPr>
            </w:pPr>
          </w:p>
        </w:tc>
        <w:tc>
          <w:tcPr>
            <w:tcW w:w="2176" w:type="dxa"/>
            <w:gridSpan w:val="5"/>
            <w:shd w:val="clear" w:color="auto" w:fill="auto"/>
          </w:tcPr>
          <w:p w14:paraId="1E8F88DD" w14:textId="0C540E59" w:rsidR="00A023FA" w:rsidRPr="00993F76" w:rsidRDefault="00A023FA" w:rsidP="00A023FA">
            <w:pPr>
              <w:rPr>
                <w:color w:val="262626" w:themeColor="text1" w:themeTint="D9"/>
                <w:sz w:val="20"/>
                <w:szCs w:val="20"/>
                <w:lang w:val="tr-TR"/>
              </w:rPr>
            </w:pPr>
          </w:p>
        </w:tc>
        <w:tc>
          <w:tcPr>
            <w:tcW w:w="3215" w:type="dxa"/>
            <w:gridSpan w:val="12"/>
            <w:shd w:val="clear" w:color="auto" w:fill="auto"/>
          </w:tcPr>
          <w:p w14:paraId="038255B7" w14:textId="614D8608" w:rsidR="00A023FA" w:rsidRPr="00993F76" w:rsidRDefault="00A023FA" w:rsidP="00A023FA">
            <w:pPr>
              <w:spacing w:before="20" w:after="20"/>
              <w:rPr>
                <w:sz w:val="20"/>
                <w:szCs w:val="20"/>
                <w:lang w:val="tr-TR"/>
              </w:rPr>
            </w:pPr>
          </w:p>
        </w:tc>
      </w:tr>
      <w:tr w:rsidR="00A023FA" w:rsidRPr="00993F76"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32C2900B" w14:textId="008E3981" w:rsidR="00A023FA" w:rsidRPr="00993F76" w:rsidRDefault="00A023FA" w:rsidP="00A023FA">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A023FA" w:rsidRPr="00993F76" w:rsidRDefault="00A023FA" w:rsidP="00A023FA">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5CA3AAC" w:rsidR="00A023FA" w:rsidRPr="00993F76" w:rsidRDefault="007E248F" w:rsidP="00A023FA">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A023FA" w:rsidRPr="00993F76" w:rsidRDefault="00A023FA" w:rsidP="00A023FA">
            <w:pPr>
              <w:rPr>
                <w:color w:val="262626" w:themeColor="text1" w:themeTint="D9"/>
                <w:sz w:val="20"/>
                <w:szCs w:val="20"/>
                <w:lang w:val="tr-TR"/>
              </w:rPr>
            </w:pPr>
          </w:p>
        </w:tc>
        <w:tc>
          <w:tcPr>
            <w:tcW w:w="3215" w:type="dxa"/>
            <w:gridSpan w:val="12"/>
            <w:shd w:val="clear" w:color="auto" w:fill="auto"/>
          </w:tcPr>
          <w:p w14:paraId="4DCBEB98" w14:textId="7EED3E23" w:rsidR="00A023FA" w:rsidRPr="00993F76" w:rsidRDefault="00A023FA" w:rsidP="00A023FA">
            <w:pPr>
              <w:jc w:val="center"/>
              <w:rPr>
                <w:sz w:val="20"/>
                <w:szCs w:val="20"/>
                <w:lang w:val="tr-TR"/>
              </w:rPr>
            </w:pPr>
          </w:p>
        </w:tc>
      </w:tr>
      <w:tr w:rsidR="00A023FA" w:rsidRPr="00993F76"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7D8B97E8" w14:textId="2BD2509D" w:rsidR="00A023FA" w:rsidRPr="00993F76" w:rsidRDefault="00A023FA" w:rsidP="00A023FA">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A023FA" w:rsidRPr="00993F76" w:rsidRDefault="00A023FA" w:rsidP="00A023FA">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A023FA" w:rsidRPr="00993F76" w:rsidRDefault="00A023FA" w:rsidP="00A023FA">
            <w:pPr>
              <w:spacing w:before="20" w:after="20"/>
              <w:ind w:left="90"/>
              <w:jc w:val="center"/>
              <w:rPr>
                <w:sz w:val="20"/>
                <w:szCs w:val="20"/>
                <w:lang w:val="tr-TR"/>
              </w:rPr>
            </w:pPr>
          </w:p>
        </w:tc>
        <w:tc>
          <w:tcPr>
            <w:tcW w:w="2176" w:type="dxa"/>
            <w:gridSpan w:val="5"/>
            <w:shd w:val="clear" w:color="auto" w:fill="auto"/>
          </w:tcPr>
          <w:p w14:paraId="12F84177" w14:textId="34AA733E" w:rsidR="00A023FA" w:rsidRPr="00993F76" w:rsidRDefault="00A023FA" w:rsidP="00A023FA">
            <w:pPr>
              <w:jc w:val="center"/>
              <w:rPr>
                <w:sz w:val="20"/>
                <w:szCs w:val="20"/>
                <w:lang w:val="tr-TR"/>
              </w:rPr>
            </w:pPr>
          </w:p>
        </w:tc>
        <w:tc>
          <w:tcPr>
            <w:tcW w:w="3215" w:type="dxa"/>
            <w:gridSpan w:val="12"/>
            <w:shd w:val="clear" w:color="auto" w:fill="auto"/>
          </w:tcPr>
          <w:p w14:paraId="58F429AD" w14:textId="4301BC88" w:rsidR="00A023FA" w:rsidRPr="00993F76" w:rsidRDefault="00A023FA" w:rsidP="00A023FA">
            <w:pPr>
              <w:jc w:val="center"/>
              <w:rPr>
                <w:sz w:val="20"/>
                <w:szCs w:val="20"/>
                <w:lang w:val="tr-TR"/>
              </w:rPr>
            </w:pPr>
          </w:p>
        </w:tc>
      </w:tr>
      <w:tr w:rsidR="00A023FA" w:rsidRPr="00993F76"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0F62FAE3" w14:textId="3AB95457" w:rsidR="00A023FA" w:rsidRPr="00993F76" w:rsidRDefault="00A023FA" w:rsidP="00A023FA">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A023FA" w:rsidRPr="00993F76" w:rsidRDefault="00A023FA" w:rsidP="00A023FA">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A023FA" w:rsidRPr="00993F76" w:rsidRDefault="00A023FA" w:rsidP="00A023FA">
            <w:pPr>
              <w:spacing w:before="20" w:after="20"/>
              <w:ind w:left="90"/>
              <w:jc w:val="center"/>
              <w:rPr>
                <w:sz w:val="20"/>
                <w:szCs w:val="20"/>
                <w:lang w:val="tr-TR"/>
              </w:rPr>
            </w:pPr>
          </w:p>
        </w:tc>
        <w:tc>
          <w:tcPr>
            <w:tcW w:w="2176" w:type="dxa"/>
            <w:gridSpan w:val="5"/>
            <w:shd w:val="clear" w:color="auto" w:fill="auto"/>
          </w:tcPr>
          <w:p w14:paraId="76E8F8FF" w14:textId="3522CF88" w:rsidR="00A023FA" w:rsidRPr="00993F76" w:rsidRDefault="00A023FA" w:rsidP="00A023FA">
            <w:pPr>
              <w:rPr>
                <w:sz w:val="20"/>
                <w:szCs w:val="20"/>
                <w:lang w:val="tr-TR"/>
              </w:rPr>
            </w:pPr>
          </w:p>
        </w:tc>
        <w:tc>
          <w:tcPr>
            <w:tcW w:w="3215" w:type="dxa"/>
            <w:gridSpan w:val="12"/>
            <w:shd w:val="clear" w:color="auto" w:fill="auto"/>
          </w:tcPr>
          <w:p w14:paraId="62A53D61" w14:textId="0A13D018" w:rsidR="00A023FA" w:rsidRPr="00993F76" w:rsidRDefault="00A023FA" w:rsidP="00A023FA">
            <w:pPr>
              <w:jc w:val="center"/>
              <w:rPr>
                <w:sz w:val="20"/>
                <w:szCs w:val="20"/>
                <w:lang w:val="tr-TR"/>
              </w:rPr>
            </w:pPr>
          </w:p>
        </w:tc>
      </w:tr>
      <w:tr w:rsidR="00A023FA" w:rsidRPr="00993F76"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544C927C" w14:textId="661A4DF2" w:rsidR="00A023FA" w:rsidRPr="00993F76" w:rsidRDefault="00A023FA" w:rsidP="00A023FA">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A023FA" w:rsidRPr="00993F76" w:rsidRDefault="00A023FA" w:rsidP="00A023FA">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A023FA" w:rsidRPr="00993F76" w:rsidRDefault="00A023FA" w:rsidP="00A023FA">
            <w:pPr>
              <w:spacing w:before="20" w:after="20"/>
              <w:jc w:val="center"/>
              <w:rPr>
                <w:sz w:val="20"/>
                <w:szCs w:val="20"/>
                <w:lang w:val="tr-TR"/>
              </w:rPr>
            </w:pPr>
          </w:p>
        </w:tc>
        <w:tc>
          <w:tcPr>
            <w:tcW w:w="2176" w:type="dxa"/>
            <w:gridSpan w:val="5"/>
            <w:shd w:val="clear" w:color="auto" w:fill="auto"/>
          </w:tcPr>
          <w:p w14:paraId="6782175C" w14:textId="4196729C" w:rsidR="00A023FA" w:rsidRPr="00993F76" w:rsidRDefault="00A023FA" w:rsidP="00A023FA">
            <w:pPr>
              <w:jc w:val="center"/>
              <w:rPr>
                <w:sz w:val="20"/>
                <w:szCs w:val="20"/>
                <w:lang w:val="tr-TR"/>
              </w:rPr>
            </w:pPr>
          </w:p>
        </w:tc>
        <w:tc>
          <w:tcPr>
            <w:tcW w:w="3215" w:type="dxa"/>
            <w:gridSpan w:val="12"/>
            <w:shd w:val="clear" w:color="auto" w:fill="auto"/>
          </w:tcPr>
          <w:p w14:paraId="04C71A37" w14:textId="138071B2" w:rsidR="00A023FA" w:rsidRPr="00993F76" w:rsidRDefault="00A023FA" w:rsidP="00A023FA">
            <w:pPr>
              <w:jc w:val="center"/>
              <w:rPr>
                <w:sz w:val="20"/>
                <w:szCs w:val="20"/>
                <w:lang w:val="tr-TR"/>
              </w:rPr>
            </w:pPr>
          </w:p>
        </w:tc>
      </w:tr>
      <w:tr w:rsidR="00A023FA" w:rsidRPr="00993F76"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681E668A" w14:textId="51FF170E" w:rsidR="00A023FA" w:rsidRPr="00993F76" w:rsidRDefault="00A023FA" w:rsidP="00A023FA">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A023FA" w:rsidRPr="00993F76" w:rsidRDefault="00A023FA" w:rsidP="00A023FA">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5A399327" w:rsidR="00A023FA" w:rsidRPr="00993F76" w:rsidRDefault="007E248F" w:rsidP="00A023FA">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A023FA" w:rsidRPr="00993F76" w:rsidRDefault="00A023FA" w:rsidP="00A023FA">
            <w:pPr>
              <w:jc w:val="center"/>
              <w:rPr>
                <w:sz w:val="18"/>
                <w:szCs w:val="18"/>
                <w:lang w:val="tr-TR"/>
              </w:rPr>
            </w:pPr>
          </w:p>
        </w:tc>
        <w:tc>
          <w:tcPr>
            <w:tcW w:w="3215" w:type="dxa"/>
            <w:gridSpan w:val="12"/>
            <w:shd w:val="clear" w:color="auto" w:fill="auto"/>
          </w:tcPr>
          <w:p w14:paraId="45A5710B" w14:textId="43B7A64F" w:rsidR="00A023FA" w:rsidRPr="00993F76" w:rsidRDefault="00A023FA" w:rsidP="00A023FA">
            <w:pPr>
              <w:jc w:val="center"/>
              <w:rPr>
                <w:sz w:val="18"/>
                <w:szCs w:val="18"/>
                <w:lang w:val="tr-TR"/>
              </w:rPr>
            </w:pPr>
          </w:p>
        </w:tc>
      </w:tr>
      <w:tr w:rsidR="00A023FA" w:rsidRPr="00993F76"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023FA" w:rsidRPr="00993F76" w:rsidRDefault="00A023FA" w:rsidP="00A023FA">
            <w:pPr>
              <w:spacing w:before="20" w:after="20"/>
              <w:rPr>
                <w:b/>
                <w:color w:val="1F497D"/>
                <w:sz w:val="20"/>
                <w:szCs w:val="20"/>
                <w:lang w:val="tr-TR"/>
              </w:rPr>
            </w:pPr>
          </w:p>
        </w:tc>
        <w:tc>
          <w:tcPr>
            <w:tcW w:w="1126" w:type="dxa"/>
            <w:gridSpan w:val="2"/>
            <w:shd w:val="clear" w:color="auto" w:fill="auto"/>
          </w:tcPr>
          <w:p w14:paraId="19095A5C" w14:textId="08916EF6" w:rsidR="00A023FA" w:rsidRPr="00993F76" w:rsidRDefault="00A023FA" w:rsidP="00A023FA">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A023FA" w:rsidRPr="00993F76" w:rsidRDefault="00A023FA" w:rsidP="00A023FA">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A023FA" w:rsidRPr="00993F76" w:rsidRDefault="00A023FA" w:rsidP="00A023FA">
            <w:pPr>
              <w:jc w:val="center"/>
              <w:rPr>
                <w:sz w:val="18"/>
                <w:szCs w:val="18"/>
                <w:lang w:val="tr-TR"/>
              </w:rPr>
            </w:pPr>
          </w:p>
        </w:tc>
        <w:tc>
          <w:tcPr>
            <w:tcW w:w="2176" w:type="dxa"/>
            <w:gridSpan w:val="5"/>
            <w:shd w:val="clear" w:color="auto" w:fill="auto"/>
          </w:tcPr>
          <w:p w14:paraId="42DE4133" w14:textId="77777777" w:rsidR="00A023FA" w:rsidRPr="00993F76" w:rsidRDefault="00A023FA" w:rsidP="00A023FA">
            <w:pPr>
              <w:jc w:val="both"/>
              <w:rPr>
                <w:sz w:val="18"/>
                <w:szCs w:val="18"/>
                <w:lang w:val="tr-TR"/>
              </w:rPr>
            </w:pPr>
          </w:p>
        </w:tc>
        <w:tc>
          <w:tcPr>
            <w:tcW w:w="3215" w:type="dxa"/>
            <w:gridSpan w:val="12"/>
            <w:shd w:val="clear" w:color="auto" w:fill="auto"/>
          </w:tcPr>
          <w:p w14:paraId="637827F4" w14:textId="77777777" w:rsidR="00A023FA" w:rsidRPr="00993F76" w:rsidRDefault="00A023FA" w:rsidP="00A023FA">
            <w:pPr>
              <w:jc w:val="both"/>
              <w:rPr>
                <w:sz w:val="18"/>
                <w:szCs w:val="18"/>
                <w:lang w:val="tr-TR"/>
              </w:rPr>
            </w:pPr>
          </w:p>
        </w:tc>
      </w:tr>
      <w:tr w:rsidR="00A023FA" w:rsidRPr="00993F76"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023FA" w:rsidRPr="00993F76" w:rsidRDefault="00A023FA" w:rsidP="00A023FA">
            <w:pPr>
              <w:spacing w:before="20" w:after="20"/>
              <w:rPr>
                <w:b/>
                <w:color w:val="1F497D"/>
                <w:sz w:val="20"/>
                <w:szCs w:val="20"/>
                <w:lang w:val="tr-TR"/>
              </w:rPr>
            </w:pPr>
          </w:p>
        </w:tc>
        <w:tc>
          <w:tcPr>
            <w:tcW w:w="2653" w:type="dxa"/>
            <w:gridSpan w:val="8"/>
            <w:shd w:val="clear" w:color="auto" w:fill="auto"/>
          </w:tcPr>
          <w:p w14:paraId="3D75D680" w14:textId="3EC3BA42" w:rsidR="00A023FA" w:rsidRPr="00993F76" w:rsidRDefault="00A023FA" w:rsidP="00A023FA">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A023FA" w:rsidRPr="00993F76" w:rsidRDefault="00A023FA" w:rsidP="00A023FA">
            <w:pPr>
              <w:spacing w:before="20" w:after="20"/>
              <w:rPr>
                <w:b/>
                <w:sz w:val="20"/>
                <w:szCs w:val="20"/>
                <w:lang w:val="tr-TR"/>
              </w:rPr>
            </w:pPr>
            <w:r w:rsidRPr="00993F76">
              <w:rPr>
                <w:b/>
                <w:color w:val="1F497D"/>
                <w:sz w:val="20"/>
                <w:szCs w:val="20"/>
                <w:lang w:val="tr-TR"/>
              </w:rPr>
              <w:t>100%</w:t>
            </w:r>
          </w:p>
        </w:tc>
      </w:tr>
      <w:tr w:rsidR="007E248F" w:rsidRPr="00993F76"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7E248F" w:rsidRPr="00993F76" w:rsidRDefault="007E248F" w:rsidP="007E248F">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51914AE8" w:rsidR="007E248F" w:rsidRPr="00993F76" w:rsidRDefault="007E248F" w:rsidP="007E248F">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7E248F" w:rsidRPr="00993F76"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7E248F" w:rsidRPr="00993F76" w:rsidRDefault="007E248F" w:rsidP="007E248F">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4DF3770E" w:rsidR="007E248F" w:rsidRPr="00993F76" w:rsidRDefault="007E248F" w:rsidP="007E248F">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7E248F" w:rsidRPr="00993F76"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7E248F" w:rsidRPr="00993F76" w:rsidRDefault="007E248F" w:rsidP="007E248F">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7E248F" w:rsidRPr="00993F76" w:rsidRDefault="007E248F" w:rsidP="007E248F">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7E248F" w:rsidRPr="00993F76" w:rsidRDefault="007E248F" w:rsidP="007E248F">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7E248F" w:rsidRPr="00993F76" w:rsidRDefault="007E248F" w:rsidP="007E248F">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7E248F" w:rsidRPr="00993F76" w:rsidRDefault="007E248F" w:rsidP="007E248F">
            <w:pPr>
              <w:spacing w:before="20" w:after="20"/>
              <w:rPr>
                <w:b/>
                <w:color w:val="1F497D"/>
                <w:sz w:val="20"/>
                <w:szCs w:val="20"/>
                <w:lang w:val="tr-TR"/>
              </w:rPr>
            </w:pPr>
            <w:r w:rsidRPr="00993F76">
              <w:rPr>
                <w:b/>
                <w:color w:val="1F497D"/>
                <w:sz w:val="20"/>
                <w:szCs w:val="20"/>
                <w:lang w:val="tr-TR"/>
              </w:rPr>
              <w:t>Saat</w:t>
            </w:r>
          </w:p>
        </w:tc>
      </w:tr>
      <w:tr w:rsidR="007E248F" w:rsidRPr="00993F76"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7E248F" w:rsidRPr="00993F76" w:rsidRDefault="007E248F" w:rsidP="007E248F">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7E248F" w:rsidRPr="00993F76" w:rsidRDefault="007E248F" w:rsidP="007E248F">
            <w:pPr>
              <w:rPr>
                <w:sz w:val="20"/>
                <w:szCs w:val="20"/>
                <w:lang w:val="tr-TR"/>
              </w:rPr>
            </w:pPr>
            <w:r w:rsidRPr="00993F76">
              <w:rPr>
                <w:b/>
                <w:color w:val="1F497D"/>
                <w:sz w:val="20"/>
                <w:szCs w:val="20"/>
                <w:lang w:val="tr-TR"/>
              </w:rPr>
              <w:t>Öğretim elemanı tarafından uygulanan süre</w:t>
            </w:r>
          </w:p>
        </w:tc>
      </w:tr>
      <w:tr w:rsidR="007E248F" w:rsidRPr="00993F76"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1FDC46EB" w14:textId="31B510E7" w:rsidR="007E248F" w:rsidRPr="00993F76" w:rsidRDefault="007E248F" w:rsidP="007E248F">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7E248F" w:rsidRPr="00993F76" w:rsidRDefault="007E248F" w:rsidP="007E248F">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7E248F" w:rsidRPr="00993F76" w:rsidRDefault="007E248F" w:rsidP="007E248F">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7E248F" w:rsidRPr="00993F76" w:rsidRDefault="007E248F" w:rsidP="007E248F">
            <w:pPr>
              <w:spacing w:line="276" w:lineRule="auto"/>
              <w:rPr>
                <w:color w:val="000000"/>
                <w:sz w:val="20"/>
                <w:szCs w:val="20"/>
                <w:lang w:val="tr-TR"/>
              </w:rPr>
            </w:pPr>
            <w:r w:rsidRPr="00993F76">
              <w:rPr>
                <w:color w:val="262626"/>
                <w:sz w:val="20"/>
                <w:szCs w:val="20"/>
                <w:lang w:val="tr-TR"/>
              </w:rPr>
              <w:t>42</w:t>
            </w:r>
          </w:p>
        </w:tc>
      </w:tr>
      <w:tr w:rsidR="007E248F" w:rsidRPr="00993F76"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691C7985" w14:textId="59F483DB" w:rsidR="007E248F" w:rsidRPr="00993F76" w:rsidRDefault="007E248F" w:rsidP="007E248F">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7E248F" w:rsidRPr="00993F76" w:rsidRDefault="007E248F" w:rsidP="007E248F">
            <w:pPr>
              <w:rPr>
                <w:b/>
                <w:color w:val="1F497D"/>
                <w:sz w:val="20"/>
                <w:szCs w:val="20"/>
                <w:lang w:val="tr-TR"/>
              </w:rPr>
            </w:pPr>
            <w:r w:rsidRPr="00993F76">
              <w:rPr>
                <w:b/>
                <w:color w:val="1F497D"/>
                <w:sz w:val="20"/>
                <w:szCs w:val="20"/>
                <w:lang w:val="tr-TR"/>
              </w:rPr>
              <w:t xml:space="preserve">Etkileşimli </w:t>
            </w:r>
            <w:r w:rsidRPr="00993F76">
              <w:rPr>
                <w:b/>
                <w:color w:val="1F497D"/>
                <w:sz w:val="20"/>
                <w:szCs w:val="20"/>
                <w:lang w:val="tr-TR"/>
              </w:rPr>
              <w:lastRenderedPageBreak/>
              <w:t>Ders</w:t>
            </w:r>
          </w:p>
        </w:tc>
        <w:tc>
          <w:tcPr>
            <w:tcW w:w="4959" w:type="dxa"/>
            <w:gridSpan w:val="15"/>
            <w:shd w:val="clear" w:color="auto" w:fill="auto"/>
          </w:tcPr>
          <w:p w14:paraId="29584250" w14:textId="0A5BD818" w:rsidR="007E248F" w:rsidRPr="00993F76" w:rsidRDefault="007E248F" w:rsidP="007E248F">
            <w:pPr>
              <w:spacing w:before="20" w:after="20"/>
              <w:rPr>
                <w:color w:val="1F497D"/>
                <w:sz w:val="20"/>
                <w:szCs w:val="20"/>
                <w:lang w:val="tr-TR"/>
              </w:rPr>
            </w:pPr>
          </w:p>
        </w:tc>
        <w:tc>
          <w:tcPr>
            <w:tcW w:w="1592" w:type="dxa"/>
            <w:gridSpan w:val="5"/>
            <w:shd w:val="clear" w:color="auto" w:fill="auto"/>
          </w:tcPr>
          <w:p w14:paraId="39F4CFEE" w14:textId="0E9BCEDE" w:rsidR="007E248F" w:rsidRPr="00993F76" w:rsidRDefault="007E248F" w:rsidP="007E248F">
            <w:pPr>
              <w:jc w:val="center"/>
              <w:rPr>
                <w:sz w:val="18"/>
                <w:szCs w:val="18"/>
                <w:lang w:val="tr-TR"/>
              </w:rPr>
            </w:pPr>
          </w:p>
        </w:tc>
      </w:tr>
      <w:tr w:rsidR="007E248F" w:rsidRPr="00993F76"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6A87B01A" w14:textId="5C1D386C" w:rsidR="007E248F" w:rsidRPr="00993F76" w:rsidRDefault="007E248F" w:rsidP="007E248F">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7E248F" w:rsidRPr="00993F76" w:rsidRDefault="007E248F" w:rsidP="007E248F">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7E248F" w:rsidRPr="00993F76" w:rsidRDefault="007E248F" w:rsidP="007E248F">
            <w:pPr>
              <w:spacing w:before="20" w:after="20"/>
              <w:rPr>
                <w:sz w:val="20"/>
                <w:szCs w:val="20"/>
                <w:lang w:val="tr-TR"/>
              </w:rPr>
            </w:pPr>
          </w:p>
        </w:tc>
        <w:tc>
          <w:tcPr>
            <w:tcW w:w="1592" w:type="dxa"/>
            <w:gridSpan w:val="5"/>
            <w:shd w:val="clear" w:color="auto" w:fill="auto"/>
          </w:tcPr>
          <w:p w14:paraId="3AD2283D" w14:textId="007DC21A" w:rsidR="007E248F" w:rsidRPr="00993F76" w:rsidRDefault="007E248F" w:rsidP="007E248F">
            <w:pPr>
              <w:jc w:val="center"/>
              <w:rPr>
                <w:sz w:val="18"/>
                <w:szCs w:val="18"/>
                <w:lang w:val="tr-TR"/>
              </w:rPr>
            </w:pPr>
          </w:p>
        </w:tc>
      </w:tr>
      <w:tr w:rsidR="007E248F" w:rsidRPr="00993F76"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21CEA36D" w14:textId="77F72A63" w:rsidR="007E248F" w:rsidRPr="00993F76" w:rsidRDefault="007E248F" w:rsidP="007E248F">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7E248F" w:rsidRPr="00993F76" w:rsidRDefault="007E248F" w:rsidP="007E248F">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7E248F" w:rsidRPr="00993F76" w:rsidRDefault="007E248F" w:rsidP="007E248F">
            <w:pPr>
              <w:spacing w:before="20" w:after="20"/>
              <w:rPr>
                <w:sz w:val="18"/>
                <w:szCs w:val="18"/>
                <w:lang w:val="tr-TR"/>
              </w:rPr>
            </w:pPr>
          </w:p>
        </w:tc>
        <w:tc>
          <w:tcPr>
            <w:tcW w:w="1592" w:type="dxa"/>
            <w:gridSpan w:val="5"/>
            <w:shd w:val="clear" w:color="auto" w:fill="auto"/>
          </w:tcPr>
          <w:p w14:paraId="4B68287F" w14:textId="3D5DF387" w:rsidR="007E248F" w:rsidRPr="00993F76" w:rsidRDefault="007E248F" w:rsidP="007E248F">
            <w:pPr>
              <w:jc w:val="center"/>
              <w:rPr>
                <w:sz w:val="18"/>
                <w:szCs w:val="18"/>
                <w:lang w:val="tr-TR"/>
              </w:rPr>
            </w:pPr>
          </w:p>
        </w:tc>
      </w:tr>
      <w:tr w:rsidR="007E248F" w:rsidRPr="00993F76"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2E75DD73" w14:textId="23EDB48F" w:rsidR="007E248F" w:rsidRPr="00993F76" w:rsidRDefault="007E248F" w:rsidP="007E248F">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7E248F" w:rsidRPr="00993F76" w:rsidRDefault="007E248F" w:rsidP="007E248F">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7E248F" w:rsidRPr="00993F76" w:rsidRDefault="007E248F" w:rsidP="007E248F">
            <w:pPr>
              <w:spacing w:before="20" w:after="20"/>
              <w:rPr>
                <w:sz w:val="18"/>
                <w:szCs w:val="18"/>
                <w:lang w:val="tr-TR"/>
              </w:rPr>
            </w:pPr>
          </w:p>
        </w:tc>
        <w:tc>
          <w:tcPr>
            <w:tcW w:w="1592" w:type="dxa"/>
            <w:gridSpan w:val="5"/>
            <w:shd w:val="clear" w:color="auto" w:fill="auto"/>
          </w:tcPr>
          <w:p w14:paraId="4A44F0AB" w14:textId="7270F13B" w:rsidR="007E248F" w:rsidRPr="00993F76" w:rsidRDefault="007E248F" w:rsidP="007E248F">
            <w:pPr>
              <w:jc w:val="center"/>
              <w:rPr>
                <w:sz w:val="18"/>
                <w:szCs w:val="18"/>
                <w:lang w:val="tr-TR"/>
              </w:rPr>
            </w:pPr>
          </w:p>
        </w:tc>
      </w:tr>
      <w:tr w:rsidR="007E248F" w:rsidRPr="00993F76"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028FA1B6" w14:textId="1435D137" w:rsidR="007E248F" w:rsidRPr="00993F76" w:rsidRDefault="007E248F" w:rsidP="007E248F">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7E248F" w:rsidRPr="00993F76" w:rsidRDefault="007E248F" w:rsidP="007E248F">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7E248F" w:rsidRPr="00993F76" w:rsidRDefault="007E248F" w:rsidP="007E248F">
            <w:pPr>
              <w:spacing w:before="20" w:after="20"/>
              <w:rPr>
                <w:sz w:val="18"/>
                <w:szCs w:val="18"/>
                <w:lang w:val="tr-TR"/>
              </w:rPr>
            </w:pPr>
          </w:p>
        </w:tc>
        <w:tc>
          <w:tcPr>
            <w:tcW w:w="1592" w:type="dxa"/>
            <w:gridSpan w:val="5"/>
            <w:shd w:val="clear" w:color="auto" w:fill="auto"/>
          </w:tcPr>
          <w:p w14:paraId="306B257F" w14:textId="01C2E548" w:rsidR="007E248F" w:rsidRPr="00993F76" w:rsidRDefault="007E248F" w:rsidP="007E248F">
            <w:pPr>
              <w:jc w:val="center"/>
              <w:rPr>
                <w:sz w:val="18"/>
                <w:szCs w:val="18"/>
                <w:lang w:val="tr-TR"/>
              </w:rPr>
            </w:pPr>
          </w:p>
        </w:tc>
      </w:tr>
      <w:tr w:rsidR="007E248F" w:rsidRPr="00993F76"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7E248F" w:rsidRPr="00993F76" w:rsidRDefault="007E248F" w:rsidP="007E248F">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7E248F" w:rsidRPr="00993F76" w:rsidRDefault="007E248F" w:rsidP="007E248F">
            <w:pPr>
              <w:jc w:val="center"/>
              <w:rPr>
                <w:b/>
                <w:i/>
                <w:color w:val="1F497D"/>
                <w:sz w:val="20"/>
                <w:szCs w:val="20"/>
                <w:lang w:val="tr-TR"/>
              </w:rPr>
            </w:pPr>
            <w:r w:rsidRPr="00993F76">
              <w:rPr>
                <w:b/>
                <w:color w:val="1F497D"/>
                <w:sz w:val="20"/>
                <w:szCs w:val="20"/>
                <w:lang w:val="tr-TR"/>
              </w:rPr>
              <w:t>Öğrencinin ayırması beklenen tahmini süre</w:t>
            </w:r>
          </w:p>
        </w:tc>
      </w:tr>
      <w:tr w:rsidR="007E248F" w:rsidRPr="00993F76"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16ABC252" w14:textId="6BA49F26" w:rsidR="007E248F" w:rsidRPr="00993F76" w:rsidRDefault="007E248F" w:rsidP="007E248F">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7E248F" w:rsidRPr="00993F76" w:rsidRDefault="007E248F" w:rsidP="007E248F">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1606955C" w:rsidR="007E248F" w:rsidRPr="00993F76" w:rsidRDefault="007E248F" w:rsidP="007E248F">
            <w:pPr>
              <w:spacing w:before="20" w:after="20" w:line="276" w:lineRule="auto"/>
              <w:rPr>
                <w:color w:val="000000"/>
                <w:sz w:val="20"/>
                <w:szCs w:val="20"/>
                <w:lang w:val="tr-TR"/>
              </w:rPr>
            </w:pPr>
            <w:r>
              <w:rPr>
                <w:color w:val="000000"/>
                <w:sz w:val="20"/>
                <w:szCs w:val="20"/>
                <w:lang w:val="tr-TR"/>
              </w:rPr>
              <w:t>Proje ve final sunumu</w:t>
            </w:r>
          </w:p>
        </w:tc>
        <w:tc>
          <w:tcPr>
            <w:tcW w:w="1592" w:type="dxa"/>
            <w:gridSpan w:val="5"/>
            <w:shd w:val="clear" w:color="auto" w:fill="auto"/>
          </w:tcPr>
          <w:p w14:paraId="5F98F0D6" w14:textId="159CB607" w:rsidR="007E248F" w:rsidRPr="00993F76" w:rsidRDefault="007E248F" w:rsidP="007E248F">
            <w:pPr>
              <w:spacing w:before="20" w:after="20" w:line="276" w:lineRule="auto"/>
              <w:rPr>
                <w:color w:val="000000"/>
                <w:sz w:val="20"/>
                <w:szCs w:val="20"/>
                <w:lang w:val="tr-TR"/>
              </w:rPr>
            </w:pPr>
            <w:r>
              <w:rPr>
                <w:color w:val="000000"/>
                <w:sz w:val="20"/>
                <w:szCs w:val="20"/>
                <w:lang w:val="tr-TR"/>
              </w:rPr>
              <w:t>15</w:t>
            </w:r>
          </w:p>
        </w:tc>
      </w:tr>
      <w:tr w:rsidR="007E248F" w:rsidRPr="00993F76"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4BF642A2" w14:textId="4BCD8B3E" w:rsidR="007E248F" w:rsidRPr="00993F76" w:rsidRDefault="007E248F" w:rsidP="007E248F">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7E248F" w:rsidRPr="00993F76" w:rsidRDefault="007E248F" w:rsidP="007E248F">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37FFE896" w:rsidR="007E248F" w:rsidRPr="00993F76" w:rsidRDefault="007E248F" w:rsidP="007E248F">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6F8A8540" w:rsidR="007E248F" w:rsidRPr="00993F76" w:rsidRDefault="007E248F" w:rsidP="007E248F">
            <w:pPr>
              <w:spacing w:before="20" w:after="20" w:line="276" w:lineRule="auto"/>
              <w:rPr>
                <w:color w:val="000000"/>
                <w:sz w:val="20"/>
                <w:szCs w:val="20"/>
                <w:lang w:val="tr-TR"/>
              </w:rPr>
            </w:pPr>
            <w:r>
              <w:rPr>
                <w:color w:val="000000"/>
                <w:sz w:val="20"/>
                <w:szCs w:val="20"/>
                <w:lang w:val="tr-TR"/>
              </w:rPr>
              <w:t>18</w:t>
            </w:r>
          </w:p>
        </w:tc>
      </w:tr>
      <w:tr w:rsidR="007E248F" w:rsidRPr="00993F76"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2DF93269" w14:textId="2FB6F950" w:rsidR="007E248F" w:rsidRPr="00993F76" w:rsidRDefault="007E248F" w:rsidP="007E248F">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7E248F" w:rsidRPr="00993F76" w:rsidRDefault="007E248F" w:rsidP="007E248F">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5EC7A670" w:rsidR="007E248F" w:rsidRPr="00993F76" w:rsidRDefault="007E248F" w:rsidP="007E248F">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2C48F28D" w:rsidR="007E248F" w:rsidRPr="00993F76" w:rsidRDefault="007E248F" w:rsidP="007E248F">
            <w:pPr>
              <w:spacing w:before="20" w:after="20" w:line="276" w:lineRule="auto"/>
              <w:rPr>
                <w:color w:val="000000"/>
                <w:sz w:val="20"/>
                <w:szCs w:val="20"/>
                <w:lang w:val="tr-TR"/>
              </w:rPr>
            </w:pPr>
            <w:r>
              <w:rPr>
                <w:color w:val="000000"/>
                <w:sz w:val="20"/>
                <w:szCs w:val="20"/>
                <w:lang w:val="tr-TR"/>
              </w:rPr>
              <w:t>75</w:t>
            </w:r>
          </w:p>
        </w:tc>
      </w:tr>
      <w:tr w:rsidR="007E248F" w:rsidRPr="00993F76"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563FA9D9" w14:textId="54F7FE86" w:rsidR="007E248F" w:rsidRPr="00993F76" w:rsidRDefault="007E248F" w:rsidP="007E248F">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7E248F" w:rsidRPr="00993F76" w:rsidRDefault="007E248F" w:rsidP="007E248F">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7E248F" w:rsidRPr="00993F76" w:rsidRDefault="007E248F" w:rsidP="007E248F">
            <w:pPr>
              <w:spacing w:before="20" w:after="20" w:line="276" w:lineRule="auto"/>
              <w:rPr>
                <w:color w:val="000000"/>
                <w:sz w:val="20"/>
                <w:szCs w:val="20"/>
                <w:lang w:val="tr-TR"/>
              </w:rPr>
            </w:pPr>
          </w:p>
        </w:tc>
        <w:tc>
          <w:tcPr>
            <w:tcW w:w="1592" w:type="dxa"/>
            <w:gridSpan w:val="5"/>
            <w:shd w:val="clear" w:color="auto" w:fill="auto"/>
          </w:tcPr>
          <w:p w14:paraId="02E9E2B7" w14:textId="71F60BF8" w:rsidR="007E248F" w:rsidRPr="00993F76" w:rsidRDefault="007E248F" w:rsidP="007E248F">
            <w:pPr>
              <w:rPr>
                <w:sz w:val="18"/>
                <w:szCs w:val="18"/>
                <w:lang w:val="tr-TR"/>
              </w:rPr>
            </w:pPr>
          </w:p>
        </w:tc>
      </w:tr>
      <w:tr w:rsidR="007E248F" w:rsidRPr="00993F76"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5559442F" w14:textId="4CE46A2E" w:rsidR="007E248F" w:rsidRPr="00993F76" w:rsidRDefault="007E248F" w:rsidP="007E248F">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7E248F" w:rsidRPr="00993F76" w:rsidRDefault="007E248F" w:rsidP="007E248F">
            <w:pPr>
              <w:rPr>
                <w:b/>
                <w:color w:val="1F497D"/>
                <w:sz w:val="20"/>
                <w:szCs w:val="20"/>
                <w:lang w:val="tr-TR"/>
              </w:rPr>
            </w:pPr>
            <w:proofErr w:type="spellStart"/>
            <w:r w:rsidRPr="00993F76">
              <w:rPr>
                <w:b/>
                <w:color w:val="1F497D"/>
                <w:sz w:val="20"/>
                <w:szCs w:val="20"/>
                <w:lang w:val="tr-TR"/>
              </w:rPr>
              <w:t>Studyo</w:t>
            </w:r>
            <w:proofErr w:type="spellEnd"/>
          </w:p>
        </w:tc>
        <w:tc>
          <w:tcPr>
            <w:tcW w:w="4959" w:type="dxa"/>
            <w:gridSpan w:val="15"/>
            <w:shd w:val="clear" w:color="auto" w:fill="auto"/>
          </w:tcPr>
          <w:p w14:paraId="0DA8825F" w14:textId="3B942B8A" w:rsidR="007E248F" w:rsidRPr="00993F76" w:rsidRDefault="007E248F" w:rsidP="007E248F">
            <w:pPr>
              <w:spacing w:before="20" w:after="20" w:line="276" w:lineRule="auto"/>
              <w:rPr>
                <w:color w:val="000000"/>
                <w:sz w:val="20"/>
                <w:szCs w:val="20"/>
                <w:lang w:val="tr-TR"/>
              </w:rPr>
            </w:pPr>
          </w:p>
        </w:tc>
        <w:tc>
          <w:tcPr>
            <w:tcW w:w="1592" w:type="dxa"/>
            <w:gridSpan w:val="5"/>
            <w:shd w:val="clear" w:color="auto" w:fill="auto"/>
          </w:tcPr>
          <w:p w14:paraId="149E220C" w14:textId="7FD13BF2" w:rsidR="007E248F" w:rsidRPr="00993F76" w:rsidRDefault="007E248F" w:rsidP="007E248F">
            <w:pPr>
              <w:jc w:val="center"/>
              <w:rPr>
                <w:sz w:val="18"/>
                <w:szCs w:val="18"/>
                <w:lang w:val="tr-TR"/>
              </w:rPr>
            </w:pPr>
          </w:p>
        </w:tc>
      </w:tr>
      <w:tr w:rsidR="007E248F" w:rsidRPr="00993F76"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7E248F" w:rsidRPr="00993F76" w:rsidRDefault="007E248F" w:rsidP="007E248F">
            <w:pPr>
              <w:spacing w:before="20" w:after="20"/>
              <w:rPr>
                <w:b/>
                <w:color w:val="1F497D"/>
                <w:sz w:val="20"/>
                <w:szCs w:val="20"/>
                <w:lang w:val="tr-TR"/>
              </w:rPr>
            </w:pPr>
          </w:p>
        </w:tc>
        <w:tc>
          <w:tcPr>
            <w:tcW w:w="1126" w:type="dxa"/>
            <w:gridSpan w:val="2"/>
            <w:shd w:val="clear" w:color="auto" w:fill="auto"/>
          </w:tcPr>
          <w:p w14:paraId="4661F01B" w14:textId="1F320A57" w:rsidR="007E248F" w:rsidRPr="00993F76" w:rsidRDefault="007E248F" w:rsidP="007E248F">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7E248F" w:rsidRPr="00993F76" w:rsidRDefault="007E248F" w:rsidP="007E248F">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7E248F" w:rsidRPr="00993F76" w:rsidRDefault="007E248F" w:rsidP="007E248F">
            <w:pPr>
              <w:spacing w:before="20" w:after="20" w:line="276" w:lineRule="auto"/>
              <w:rPr>
                <w:color w:val="000000"/>
                <w:sz w:val="20"/>
                <w:szCs w:val="20"/>
                <w:lang w:val="tr-TR"/>
              </w:rPr>
            </w:pPr>
          </w:p>
        </w:tc>
        <w:tc>
          <w:tcPr>
            <w:tcW w:w="1592" w:type="dxa"/>
            <w:gridSpan w:val="5"/>
            <w:shd w:val="clear" w:color="auto" w:fill="auto"/>
          </w:tcPr>
          <w:p w14:paraId="7D4431FB" w14:textId="2D5BE178" w:rsidR="007E248F" w:rsidRPr="00993F76" w:rsidRDefault="007E248F" w:rsidP="007E248F">
            <w:pPr>
              <w:jc w:val="center"/>
              <w:rPr>
                <w:sz w:val="18"/>
                <w:szCs w:val="18"/>
                <w:lang w:val="tr-TR"/>
              </w:rPr>
            </w:pPr>
          </w:p>
        </w:tc>
      </w:tr>
      <w:tr w:rsidR="007E248F" w:rsidRPr="00993F76"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7E248F" w:rsidRPr="00993F76" w:rsidRDefault="007E248F" w:rsidP="007E248F">
            <w:pPr>
              <w:spacing w:before="20" w:after="20"/>
              <w:rPr>
                <w:b/>
                <w:color w:val="1F497D"/>
                <w:sz w:val="20"/>
                <w:szCs w:val="20"/>
                <w:lang w:val="tr-TR"/>
              </w:rPr>
            </w:pPr>
          </w:p>
        </w:tc>
        <w:tc>
          <w:tcPr>
            <w:tcW w:w="2332" w:type="dxa"/>
            <w:gridSpan w:val="7"/>
            <w:shd w:val="clear" w:color="auto" w:fill="auto"/>
          </w:tcPr>
          <w:p w14:paraId="41E00882" w14:textId="7AA98BFC" w:rsidR="007E248F" w:rsidRPr="00993F76" w:rsidRDefault="007E248F" w:rsidP="007E248F">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7E248F" w:rsidRPr="00993F76" w:rsidRDefault="007E248F" w:rsidP="007E248F">
            <w:pPr>
              <w:spacing w:before="20" w:after="20" w:line="276" w:lineRule="auto"/>
              <w:rPr>
                <w:color w:val="000000"/>
                <w:sz w:val="20"/>
                <w:szCs w:val="20"/>
                <w:lang w:val="tr-TR"/>
              </w:rPr>
            </w:pPr>
            <w:r w:rsidRPr="00993F76">
              <w:rPr>
                <w:color w:val="000000"/>
                <w:sz w:val="20"/>
                <w:szCs w:val="20"/>
                <w:lang w:val="tr-TR"/>
              </w:rPr>
              <w:t>150</w:t>
            </w:r>
          </w:p>
        </w:tc>
      </w:tr>
      <w:tr w:rsidR="007E248F" w:rsidRPr="00993F76"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7E248F" w:rsidRPr="00993F76" w:rsidRDefault="007E248F" w:rsidP="007E248F">
            <w:pPr>
              <w:spacing w:before="20" w:after="20"/>
              <w:jc w:val="center"/>
              <w:rPr>
                <w:color w:val="1F497D"/>
                <w:sz w:val="20"/>
                <w:szCs w:val="20"/>
                <w:lang w:val="tr-TR"/>
              </w:rPr>
            </w:pPr>
            <w:r w:rsidRPr="00993F76">
              <w:rPr>
                <w:b/>
                <w:color w:val="1F497D"/>
                <w:sz w:val="20"/>
                <w:szCs w:val="20"/>
                <w:lang w:val="tr-TR"/>
              </w:rPr>
              <w:t>IV. BÖLÜM</w:t>
            </w:r>
          </w:p>
        </w:tc>
      </w:tr>
      <w:tr w:rsidR="007E248F" w:rsidRPr="00993F76"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7E248F" w:rsidRPr="00993F76" w:rsidRDefault="007E248F" w:rsidP="007E248F">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7E248F" w:rsidRPr="00993F76" w:rsidRDefault="007E248F" w:rsidP="007E248F">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7E248F" w:rsidRPr="00993F76" w:rsidRDefault="007E248F" w:rsidP="007E248F">
            <w:pPr>
              <w:spacing w:before="20" w:after="20" w:line="276" w:lineRule="auto"/>
              <w:rPr>
                <w:sz w:val="20"/>
                <w:szCs w:val="20"/>
                <w:lang w:val="tr-TR"/>
              </w:rPr>
            </w:pPr>
          </w:p>
        </w:tc>
      </w:tr>
      <w:tr w:rsidR="007E248F" w:rsidRPr="00993F76"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7E248F" w:rsidRPr="00993F76" w:rsidRDefault="007E248F" w:rsidP="007E248F">
            <w:pPr>
              <w:spacing w:before="20" w:after="20"/>
              <w:rPr>
                <w:b/>
                <w:color w:val="1F497D"/>
                <w:sz w:val="20"/>
                <w:szCs w:val="20"/>
                <w:lang w:val="tr-TR"/>
              </w:rPr>
            </w:pPr>
          </w:p>
        </w:tc>
        <w:tc>
          <w:tcPr>
            <w:tcW w:w="2332" w:type="dxa"/>
            <w:gridSpan w:val="7"/>
            <w:shd w:val="clear" w:color="auto" w:fill="auto"/>
          </w:tcPr>
          <w:p w14:paraId="00643005" w14:textId="4B592931" w:rsidR="007E248F" w:rsidRPr="00993F76" w:rsidRDefault="007E248F" w:rsidP="007E248F">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7E248F" w:rsidRPr="00993F76" w:rsidRDefault="007E248F" w:rsidP="007E248F">
            <w:pPr>
              <w:spacing w:before="20" w:after="20" w:line="276" w:lineRule="auto"/>
              <w:rPr>
                <w:sz w:val="20"/>
                <w:szCs w:val="20"/>
                <w:lang w:val="tr-TR"/>
              </w:rPr>
            </w:pPr>
          </w:p>
        </w:tc>
      </w:tr>
      <w:tr w:rsidR="007E248F" w:rsidRPr="00993F76"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7E248F" w:rsidRPr="00993F76" w:rsidRDefault="007E248F" w:rsidP="007E248F">
            <w:pPr>
              <w:spacing w:before="20" w:after="20"/>
              <w:rPr>
                <w:b/>
                <w:color w:val="1F497D"/>
                <w:sz w:val="20"/>
                <w:szCs w:val="20"/>
                <w:lang w:val="tr-TR"/>
              </w:rPr>
            </w:pPr>
          </w:p>
        </w:tc>
        <w:tc>
          <w:tcPr>
            <w:tcW w:w="2332" w:type="dxa"/>
            <w:gridSpan w:val="7"/>
            <w:shd w:val="clear" w:color="auto" w:fill="auto"/>
          </w:tcPr>
          <w:p w14:paraId="74001A2F" w14:textId="0582D22F" w:rsidR="007E248F" w:rsidRPr="00993F76" w:rsidRDefault="007E248F" w:rsidP="007E248F">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7E248F" w:rsidRPr="00993F76" w:rsidRDefault="007E248F" w:rsidP="007E248F">
            <w:pPr>
              <w:spacing w:before="20" w:after="20" w:line="276" w:lineRule="auto"/>
              <w:rPr>
                <w:color w:val="262626" w:themeColor="text1" w:themeTint="D9"/>
                <w:sz w:val="20"/>
                <w:szCs w:val="20"/>
                <w:lang w:val="tr-TR"/>
              </w:rPr>
            </w:pPr>
          </w:p>
        </w:tc>
      </w:tr>
      <w:tr w:rsidR="007E248F" w:rsidRPr="00993F76"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7E248F" w:rsidRPr="00993F76" w:rsidRDefault="007E248F" w:rsidP="007E248F">
            <w:pPr>
              <w:spacing w:before="20" w:after="20"/>
              <w:rPr>
                <w:b/>
                <w:color w:val="1F497D"/>
                <w:sz w:val="20"/>
                <w:szCs w:val="20"/>
                <w:lang w:val="tr-TR"/>
              </w:rPr>
            </w:pPr>
          </w:p>
        </w:tc>
        <w:tc>
          <w:tcPr>
            <w:tcW w:w="2332" w:type="dxa"/>
            <w:gridSpan w:val="7"/>
            <w:shd w:val="clear" w:color="auto" w:fill="auto"/>
          </w:tcPr>
          <w:p w14:paraId="3D22A36B" w14:textId="75292791" w:rsidR="007E248F" w:rsidRPr="00993F76" w:rsidRDefault="007E248F" w:rsidP="007E248F">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7E248F" w:rsidRPr="00993F76" w:rsidRDefault="007E248F" w:rsidP="007E248F">
            <w:pPr>
              <w:spacing w:before="20" w:after="20" w:line="276" w:lineRule="auto"/>
              <w:rPr>
                <w:color w:val="262626" w:themeColor="text1" w:themeTint="D9"/>
                <w:sz w:val="20"/>
                <w:szCs w:val="20"/>
                <w:lang w:val="tr-TR"/>
              </w:rPr>
            </w:pPr>
          </w:p>
        </w:tc>
      </w:tr>
      <w:tr w:rsidR="007E248F" w:rsidRPr="00993F76"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7E248F" w:rsidRPr="00993F76" w:rsidRDefault="007E248F" w:rsidP="007E248F">
            <w:pPr>
              <w:spacing w:before="20" w:after="20"/>
              <w:rPr>
                <w:b/>
                <w:color w:val="1F497D"/>
                <w:sz w:val="20"/>
                <w:szCs w:val="20"/>
                <w:lang w:val="tr-TR"/>
              </w:rPr>
            </w:pPr>
          </w:p>
        </w:tc>
        <w:tc>
          <w:tcPr>
            <w:tcW w:w="2332" w:type="dxa"/>
            <w:gridSpan w:val="7"/>
            <w:shd w:val="clear" w:color="auto" w:fill="auto"/>
          </w:tcPr>
          <w:p w14:paraId="5F7110FC" w14:textId="13B9DA90" w:rsidR="007E248F" w:rsidRPr="00993F76" w:rsidRDefault="007E248F" w:rsidP="007E248F">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7E248F" w:rsidRPr="00993F76" w:rsidRDefault="007E248F" w:rsidP="007E248F">
            <w:pPr>
              <w:spacing w:before="20" w:after="20" w:line="276" w:lineRule="auto"/>
              <w:rPr>
                <w:color w:val="262626" w:themeColor="text1" w:themeTint="D9"/>
                <w:sz w:val="20"/>
                <w:szCs w:val="20"/>
                <w:lang w:val="tr-TR"/>
              </w:rPr>
            </w:pPr>
          </w:p>
        </w:tc>
      </w:tr>
      <w:tr w:rsidR="001274EA" w:rsidRPr="00993F76"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1274EA" w:rsidRPr="00993F76" w:rsidRDefault="001274EA" w:rsidP="001274EA">
            <w:pPr>
              <w:spacing w:before="20" w:after="20"/>
              <w:rPr>
                <w:b/>
                <w:color w:val="1F497D"/>
                <w:sz w:val="20"/>
                <w:szCs w:val="20"/>
                <w:lang w:val="tr-TR"/>
              </w:rPr>
            </w:pPr>
            <w:r w:rsidRPr="00993F76">
              <w:rPr>
                <w:b/>
                <w:color w:val="1F497D"/>
                <w:sz w:val="20"/>
                <w:szCs w:val="20"/>
                <w:lang w:val="tr-TR"/>
              </w:rPr>
              <w:t>Ders Materyalleri</w:t>
            </w:r>
          </w:p>
          <w:p w14:paraId="5DD1E280" w14:textId="5C027285" w:rsidR="001274EA" w:rsidRPr="00993F76" w:rsidRDefault="001274EA" w:rsidP="001274EA">
            <w:pPr>
              <w:spacing w:before="20" w:after="20"/>
              <w:rPr>
                <w:b/>
                <w:color w:val="1F497D"/>
                <w:sz w:val="20"/>
                <w:szCs w:val="20"/>
                <w:lang w:val="tr-TR"/>
              </w:rPr>
            </w:pPr>
          </w:p>
        </w:tc>
        <w:tc>
          <w:tcPr>
            <w:tcW w:w="2332" w:type="dxa"/>
            <w:gridSpan w:val="7"/>
            <w:shd w:val="clear" w:color="auto" w:fill="auto"/>
          </w:tcPr>
          <w:p w14:paraId="57EB20B1" w14:textId="2AF308E1" w:rsidR="001274EA" w:rsidRPr="00993F76" w:rsidRDefault="001274EA" w:rsidP="001274EA">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1ABDAB99" w14:textId="77777777" w:rsidR="001274EA" w:rsidRPr="001274EA" w:rsidRDefault="001274EA" w:rsidP="001274EA">
            <w:pPr>
              <w:shd w:val="clear" w:color="auto" w:fill="FFFFFF"/>
              <w:rPr>
                <w:sz w:val="20"/>
                <w:szCs w:val="20"/>
              </w:rPr>
            </w:pPr>
            <w:r w:rsidRPr="001274EA">
              <w:rPr>
                <w:sz w:val="20"/>
                <w:szCs w:val="20"/>
              </w:rPr>
              <w:t>Global Marketing, Global Edition 8/E. Warren J. Keegan, Mark C. Green, 2015. ISBN- 13: 9781292017389</w:t>
            </w:r>
          </w:p>
          <w:p w14:paraId="7251F81F" w14:textId="796CBF62" w:rsidR="001274EA" w:rsidRPr="001274EA" w:rsidRDefault="001274EA" w:rsidP="001274EA">
            <w:pPr>
              <w:spacing w:before="20" w:after="20" w:line="276" w:lineRule="auto"/>
              <w:rPr>
                <w:sz w:val="20"/>
                <w:szCs w:val="20"/>
                <w:lang w:val="tr-TR"/>
              </w:rPr>
            </w:pPr>
            <w:r w:rsidRPr="001274EA">
              <w:rPr>
                <w:sz w:val="20"/>
                <w:szCs w:val="20"/>
              </w:rPr>
              <w:t xml:space="preserve">International Marketing and Export Management, G. </w:t>
            </w:r>
            <w:proofErr w:type="spellStart"/>
            <w:r w:rsidRPr="001274EA">
              <w:rPr>
                <w:sz w:val="20"/>
                <w:szCs w:val="20"/>
              </w:rPr>
              <w:t>Albaum</w:t>
            </w:r>
            <w:proofErr w:type="spellEnd"/>
            <w:r w:rsidRPr="001274EA">
              <w:rPr>
                <w:sz w:val="20"/>
                <w:szCs w:val="20"/>
              </w:rPr>
              <w:t xml:space="preserve">, E. </w:t>
            </w:r>
            <w:proofErr w:type="spellStart"/>
            <w:r w:rsidRPr="001274EA">
              <w:rPr>
                <w:sz w:val="20"/>
                <w:szCs w:val="20"/>
              </w:rPr>
              <w:t>Duerr</w:t>
            </w:r>
            <w:proofErr w:type="spellEnd"/>
            <w:r w:rsidRPr="001274EA">
              <w:rPr>
                <w:sz w:val="20"/>
                <w:szCs w:val="20"/>
              </w:rPr>
              <w:t xml:space="preserve"> &amp; J. </w:t>
            </w:r>
            <w:proofErr w:type="spellStart"/>
            <w:r w:rsidRPr="001274EA">
              <w:rPr>
                <w:sz w:val="20"/>
                <w:szCs w:val="20"/>
              </w:rPr>
              <w:t>Strandskov</w:t>
            </w:r>
            <w:proofErr w:type="spellEnd"/>
            <w:r w:rsidRPr="001274EA">
              <w:rPr>
                <w:sz w:val="20"/>
                <w:szCs w:val="20"/>
              </w:rPr>
              <w:t>, 7th edition, 2011.</w:t>
            </w:r>
          </w:p>
        </w:tc>
      </w:tr>
      <w:tr w:rsidR="001274EA" w:rsidRPr="00993F76"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1274EA" w:rsidRPr="00993F76" w:rsidRDefault="001274EA" w:rsidP="001274EA">
            <w:pPr>
              <w:spacing w:before="20" w:after="20"/>
              <w:rPr>
                <w:b/>
                <w:color w:val="1F497D"/>
                <w:sz w:val="20"/>
                <w:szCs w:val="20"/>
                <w:lang w:val="tr-TR"/>
              </w:rPr>
            </w:pPr>
          </w:p>
        </w:tc>
        <w:tc>
          <w:tcPr>
            <w:tcW w:w="2332" w:type="dxa"/>
            <w:gridSpan w:val="7"/>
            <w:shd w:val="clear" w:color="auto" w:fill="auto"/>
          </w:tcPr>
          <w:p w14:paraId="0EACB67B" w14:textId="7FA692F4" w:rsidR="001274EA" w:rsidRPr="00993F76" w:rsidRDefault="001274EA" w:rsidP="001274EA">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5BF70949" w14:textId="77777777" w:rsidR="001274EA" w:rsidRPr="001274EA" w:rsidRDefault="001274EA" w:rsidP="001274EA">
            <w:pPr>
              <w:spacing w:line="225" w:lineRule="atLeast"/>
              <w:rPr>
                <w:color w:val="333333"/>
                <w:spacing w:val="8"/>
                <w:sz w:val="20"/>
                <w:szCs w:val="20"/>
              </w:rPr>
            </w:pPr>
            <w:r w:rsidRPr="001274EA">
              <w:rPr>
                <w:color w:val="333333"/>
                <w:spacing w:val="8"/>
                <w:sz w:val="20"/>
                <w:szCs w:val="20"/>
              </w:rPr>
              <w:t xml:space="preserve">Mastering Import and Export Management by Thomas A. Cook, Rennie Alston, and Kelly </w:t>
            </w:r>
            <w:proofErr w:type="spellStart"/>
            <w:r w:rsidRPr="001274EA">
              <w:rPr>
                <w:color w:val="333333"/>
                <w:spacing w:val="8"/>
                <w:sz w:val="20"/>
                <w:szCs w:val="20"/>
              </w:rPr>
              <w:t>Raia</w:t>
            </w:r>
            <w:proofErr w:type="spellEnd"/>
            <w:r w:rsidRPr="001274EA">
              <w:rPr>
                <w:color w:val="333333"/>
                <w:spacing w:val="8"/>
                <w:sz w:val="20"/>
                <w:szCs w:val="20"/>
              </w:rPr>
              <w:t>.</w:t>
            </w:r>
          </w:p>
          <w:p w14:paraId="2F2C2AEF" w14:textId="77777777" w:rsidR="001274EA" w:rsidRPr="001274EA" w:rsidRDefault="001274EA" w:rsidP="001274EA">
            <w:pPr>
              <w:spacing w:line="225" w:lineRule="atLeast"/>
              <w:rPr>
                <w:color w:val="333333"/>
                <w:spacing w:val="8"/>
                <w:sz w:val="20"/>
                <w:szCs w:val="20"/>
              </w:rPr>
            </w:pPr>
            <w:r w:rsidRPr="001274EA">
              <w:rPr>
                <w:color w:val="333333"/>
                <w:spacing w:val="8"/>
                <w:sz w:val="20"/>
                <w:szCs w:val="20"/>
              </w:rPr>
              <w:t xml:space="preserve">Recommended readings include; </w:t>
            </w:r>
          </w:p>
          <w:p w14:paraId="4C77DE80"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color w:val="333333"/>
                <w:spacing w:val="8"/>
                <w:sz w:val="20"/>
                <w:szCs w:val="20"/>
              </w:rPr>
              <w:t xml:space="preserve">Business Week, </w:t>
            </w:r>
          </w:p>
          <w:p w14:paraId="2D9FBFE0"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i/>
                <w:color w:val="333333"/>
                <w:spacing w:val="8"/>
                <w:sz w:val="20"/>
                <w:szCs w:val="20"/>
              </w:rPr>
              <w:t>The Economist</w:t>
            </w:r>
            <w:r w:rsidRPr="001274EA">
              <w:rPr>
                <w:color w:val="333333"/>
                <w:spacing w:val="8"/>
                <w:sz w:val="20"/>
                <w:szCs w:val="20"/>
              </w:rPr>
              <w:t xml:space="preserve">, </w:t>
            </w:r>
          </w:p>
          <w:p w14:paraId="6490B303"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color w:val="333333"/>
                <w:spacing w:val="8"/>
                <w:sz w:val="20"/>
                <w:szCs w:val="20"/>
              </w:rPr>
              <w:t xml:space="preserve">Financial Times, </w:t>
            </w:r>
          </w:p>
          <w:p w14:paraId="1E30749A"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color w:val="333333"/>
                <w:spacing w:val="8"/>
                <w:sz w:val="20"/>
                <w:szCs w:val="20"/>
              </w:rPr>
              <w:t xml:space="preserve">Fortune, </w:t>
            </w:r>
          </w:p>
          <w:p w14:paraId="43F5EABF"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color w:val="333333"/>
                <w:spacing w:val="8"/>
                <w:sz w:val="20"/>
                <w:szCs w:val="20"/>
              </w:rPr>
              <w:t xml:space="preserve">Forbes, </w:t>
            </w:r>
          </w:p>
          <w:p w14:paraId="4C3B8112" w14:textId="77777777" w:rsidR="001274EA" w:rsidRPr="001274EA" w:rsidRDefault="001274EA" w:rsidP="001274EA">
            <w:pPr>
              <w:pStyle w:val="ListParagraph"/>
              <w:numPr>
                <w:ilvl w:val="0"/>
                <w:numId w:val="29"/>
              </w:numPr>
              <w:spacing w:line="225" w:lineRule="atLeast"/>
              <w:rPr>
                <w:color w:val="333333"/>
                <w:spacing w:val="8"/>
                <w:sz w:val="20"/>
                <w:szCs w:val="20"/>
              </w:rPr>
            </w:pPr>
            <w:r w:rsidRPr="001274EA">
              <w:rPr>
                <w:color w:val="333333"/>
                <w:spacing w:val="8"/>
                <w:sz w:val="20"/>
                <w:szCs w:val="20"/>
              </w:rPr>
              <w:t xml:space="preserve">Harvard Business Review and </w:t>
            </w:r>
          </w:p>
          <w:p w14:paraId="6866DF8B" w14:textId="21D367A8" w:rsidR="001274EA" w:rsidRPr="001274EA" w:rsidRDefault="001274EA" w:rsidP="001274EA">
            <w:pPr>
              <w:autoSpaceDE w:val="0"/>
              <w:autoSpaceDN w:val="0"/>
              <w:adjustRightInd w:val="0"/>
              <w:rPr>
                <w:color w:val="000000"/>
                <w:sz w:val="20"/>
                <w:szCs w:val="20"/>
                <w:lang w:val="tr-TR"/>
              </w:rPr>
            </w:pPr>
            <w:r w:rsidRPr="001274EA">
              <w:rPr>
                <w:color w:val="333333"/>
                <w:spacing w:val="8"/>
                <w:sz w:val="20"/>
                <w:szCs w:val="20"/>
              </w:rPr>
              <w:t xml:space="preserve">             The Wall Street Journal.</w:t>
            </w:r>
          </w:p>
        </w:tc>
      </w:tr>
      <w:tr w:rsidR="001274EA" w:rsidRPr="00993F76"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1274EA" w:rsidRPr="00993F76" w:rsidRDefault="001274EA" w:rsidP="001274EA">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1274EA" w:rsidRPr="00993F76" w:rsidRDefault="001274EA" w:rsidP="001274EA">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36AFD8A2" w14:textId="77777777" w:rsidR="001274EA" w:rsidRPr="004C1CE4" w:rsidRDefault="001274EA" w:rsidP="001274EA">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w:t>
            </w:r>
            <w:proofErr w:type="spellStart"/>
            <w:r w:rsidRPr="004C1CE4">
              <w:rPr>
                <w:color w:val="000000"/>
                <w:sz w:val="20"/>
                <w:szCs w:val="20"/>
                <w:lang w:val="tr-TR"/>
              </w:rPr>
              <w:t>tolere</w:t>
            </w:r>
            <w:proofErr w:type="spellEnd"/>
            <w:r w:rsidRPr="004C1CE4">
              <w:rPr>
                <w:color w:val="000000"/>
                <w:sz w:val="20"/>
                <w:szCs w:val="20"/>
                <w:lang w:val="tr-TR"/>
              </w:rPr>
              <w:t xml:space="preserv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131689B5" w14:textId="77777777" w:rsidR="001274EA" w:rsidRPr="004C1CE4" w:rsidRDefault="001274EA" w:rsidP="001274EA">
            <w:pPr>
              <w:spacing w:before="20" w:after="20" w:line="276" w:lineRule="auto"/>
              <w:jc w:val="both"/>
              <w:rPr>
                <w:color w:val="000000"/>
                <w:sz w:val="20"/>
                <w:szCs w:val="20"/>
                <w:lang w:val="tr-TR"/>
              </w:rPr>
            </w:pPr>
          </w:p>
          <w:p w14:paraId="1EFAFC4F" w14:textId="62ADA9D6" w:rsidR="001274EA" w:rsidRPr="00993F76" w:rsidRDefault="001274EA" w:rsidP="001274EA">
            <w:pPr>
              <w:spacing w:before="20" w:after="20" w:line="276" w:lineRule="auto"/>
              <w:jc w:val="both"/>
              <w:rPr>
                <w:sz w:val="20"/>
                <w:szCs w:val="20"/>
                <w:lang w:val="tr-TR"/>
              </w:rPr>
            </w:pPr>
            <w:r w:rsidRPr="004C1CE4">
              <w:rPr>
                <w:color w:val="000000"/>
                <w:sz w:val="20"/>
                <w:szCs w:val="20"/>
                <w:lang w:val="tr-TR"/>
              </w:rPr>
              <w:t xml:space="preserve">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w:t>
            </w:r>
            <w:r w:rsidRPr="004C1CE4">
              <w:rPr>
                <w:color w:val="000000"/>
                <w:sz w:val="20"/>
                <w:szCs w:val="20"/>
                <w:lang w:val="tr-TR"/>
              </w:rPr>
              <w:lastRenderedPageBreak/>
              <w:t>arkadaşlarınızdan, öğretmenlerinizden veya sınıf arkadaşlarınızdan çalışmanız hakkında yorum almak kopya olarak kabul edilmez.</w:t>
            </w:r>
          </w:p>
        </w:tc>
      </w:tr>
      <w:tr w:rsidR="001274EA" w:rsidRPr="00993F76"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1274EA" w:rsidRPr="00993F76" w:rsidRDefault="001274EA" w:rsidP="001274EA">
            <w:pPr>
              <w:spacing w:before="20" w:after="20"/>
              <w:rPr>
                <w:b/>
                <w:color w:val="1F497D"/>
                <w:sz w:val="20"/>
                <w:szCs w:val="20"/>
                <w:lang w:val="tr-TR"/>
              </w:rPr>
            </w:pPr>
          </w:p>
        </w:tc>
        <w:tc>
          <w:tcPr>
            <w:tcW w:w="2332" w:type="dxa"/>
            <w:gridSpan w:val="7"/>
            <w:shd w:val="clear" w:color="auto" w:fill="auto"/>
            <w:vAlign w:val="center"/>
          </w:tcPr>
          <w:p w14:paraId="11AF7E3A" w14:textId="1F771FF0" w:rsidR="001274EA" w:rsidRPr="00993F76" w:rsidRDefault="001274EA" w:rsidP="001274EA">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3B5962B7" w:rsidR="001274EA" w:rsidRPr="00993F76" w:rsidRDefault="001274EA" w:rsidP="001274E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1274EA" w:rsidRPr="00993F76"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1274EA" w:rsidRPr="00993F76" w:rsidRDefault="001274EA" w:rsidP="001274EA">
            <w:pPr>
              <w:spacing w:before="20" w:after="20"/>
              <w:rPr>
                <w:b/>
                <w:color w:val="1F497D"/>
                <w:sz w:val="20"/>
                <w:szCs w:val="20"/>
                <w:lang w:val="tr-TR"/>
              </w:rPr>
            </w:pPr>
          </w:p>
        </w:tc>
        <w:tc>
          <w:tcPr>
            <w:tcW w:w="2332" w:type="dxa"/>
            <w:gridSpan w:val="7"/>
            <w:shd w:val="clear" w:color="auto" w:fill="auto"/>
          </w:tcPr>
          <w:p w14:paraId="498907D6" w14:textId="1983D3A7" w:rsidR="001274EA" w:rsidRPr="00993F76" w:rsidRDefault="001274EA" w:rsidP="001274EA">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1274EA" w:rsidRPr="00993F76" w:rsidRDefault="001274EA" w:rsidP="001274EA">
            <w:pPr>
              <w:spacing w:before="20" w:after="20" w:line="276" w:lineRule="auto"/>
              <w:rPr>
                <w:sz w:val="20"/>
                <w:szCs w:val="20"/>
                <w:lang w:val="tr-TR"/>
              </w:rPr>
            </w:pPr>
          </w:p>
        </w:tc>
      </w:tr>
      <w:tr w:rsidR="001274EA" w:rsidRPr="00993F76"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1274EA" w:rsidRPr="00993F76" w:rsidRDefault="001274EA" w:rsidP="001274EA">
            <w:pPr>
              <w:spacing w:before="20" w:after="20"/>
              <w:rPr>
                <w:b/>
                <w:color w:val="1F497D"/>
                <w:sz w:val="20"/>
                <w:szCs w:val="20"/>
                <w:lang w:val="tr-TR"/>
              </w:rPr>
            </w:pPr>
          </w:p>
        </w:tc>
        <w:tc>
          <w:tcPr>
            <w:tcW w:w="2332" w:type="dxa"/>
            <w:gridSpan w:val="7"/>
            <w:shd w:val="clear" w:color="auto" w:fill="auto"/>
          </w:tcPr>
          <w:p w14:paraId="37AADD0C" w14:textId="59517E1F" w:rsidR="001274EA" w:rsidRPr="00993F76" w:rsidRDefault="001274EA" w:rsidP="001274EA">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6F2CD680" w:rsidR="001274EA" w:rsidRPr="00993F76" w:rsidRDefault="001274EA" w:rsidP="001274EA">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A36615" w14:textId="77777777" w:rsidR="00B771DD" w:rsidRDefault="00B771DD" w:rsidP="00AC6DCE">
      <w:r>
        <w:separator/>
      </w:r>
    </w:p>
  </w:endnote>
  <w:endnote w:type="continuationSeparator" w:id="0">
    <w:p w14:paraId="039EBD1B" w14:textId="77777777" w:rsidR="00B771DD" w:rsidRDefault="00B771D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348E9" w14:textId="77777777" w:rsidR="00B771DD" w:rsidRDefault="00B771DD" w:rsidP="00AC6DCE">
      <w:r>
        <w:separator/>
      </w:r>
    </w:p>
  </w:footnote>
  <w:footnote w:type="continuationSeparator" w:id="0">
    <w:p w14:paraId="31645359" w14:textId="77777777" w:rsidR="00B771DD" w:rsidRDefault="00B771D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66D43"/>
    <w:multiLevelType w:val="hybridMultilevel"/>
    <w:tmpl w:val="BED8EB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7">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7">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6"/>
  </w:num>
  <w:num w:numId="3">
    <w:abstractNumId w:val="3"/>
  </w:num>
  <w:num w:numId="4">
    <w:abstractNumId w:val="19"/>
  </w:num>
  <w:num w:numId="5">
    <w:abstractNumId w:val="2"/>
  </w:num>
  <w:num w:numId="6">
    <w:abstractNumId w:val="10"/>
  </w:num>
  <w:num w:numId="7">
    <w:abstractNumId w:val="13"/>
  </w:num>
  <w:num w:numId="8">
    <w:abstractNumId w:val="15"/>
  </w:num>
  <w:num w:numId="9">
    <w:abstractNumId w:val="27"/>
  </w:num>
  <w:num w:numId="10">
    <w:abstractNumId w:val="21"/>
  </w:num>
  <w:num w:numId="11">
    <w:abstractNumId w:val="23"/>
  </w:num>
  <w:num w:numId="12">
    <w:abstractNumId w:val="9"/>
  </w:num>
  <w:num w:numId="13">
    <w:abstractNumId w:val="7"/>
  </w:num>
  <w:num w:numId="14">
    <w:abstractNumId w:val="1"/>
  </w:num>
  <w:num w:numId="15">
    <w:abstractNumId w:val="6"/>
  </w:num>
  <w:num w:numId="16">
    <w:abstractNumId w:val="18"/>
  </w:num>
  <w:num w:numId="17">
    <w:abstractNumId w:val="11"/>
  </w:num>
  <w:num w:numId="18">
    <w:abstractNumId w:val="8"/>
  </w:num>
  <w:num w:numId="19">
    <w:abstractNumId w:val="24"/>
  </w:num>
  <w:num w:numId="20">
    <w:abstractNumId w:val="17"/>
  </w:num>
  <w:num w:numId="21">
    <w:abstractNumId w:val="0"/>
  </w:num>
  <w:num w:numId="22">
    <w:abstractNumId w:val="20"/>
  </w:num>
  <w:num w:numId="23">
    <w:abstractNumId w:val="12"/>
  </w:num>
  <w:num w:numId="24">
    <w:abstractNumId w:val="16"/>
  </w:num>
  <w:num w:numId="25">
    <w:abstractNumId w:val="4"/>
  </w:num>
  <w:num w:numId="26">
    <w:abstractNumId w:val="25"/>
  </w:num>
  <w:num w:numId="27">
    <w:abstractNumId w:val="14"/>
  </w:num>
  <w:num w:numId="28">
    <w:abstractNumId w:val="22"/>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19B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274EA"/>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3031"/>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348"/>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66B13"/>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685F"/>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E6F17"/>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E248F"/>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0A33"/>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23FA"/>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771DD"/>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51E0"/>
    <w:rsid w:val="00CF68D0"/>
    <w:rsid w:val="00D05C17"/>
    <w:rsid w:val="00D117B5"/>
    <w:rsid w:val="00D22268"/>
    <w:rsid w:val="00D23197"/>
    <w:rsid w:val="00D259E0"/>
    <w:rsid w:val="00D47D24"/>
    <w:rsid w:val="00D50681"/>
    <w:rsid w:val="00D524C6"/>
    <w:rsid w:val="00D5555E"/>
    <w:rsid w:val="00D56000"/>
    <w:rsid w:val="00D607EE"/>
    <w:rsid w:val="00D67AA1"/>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1B7"/>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5</Pages>
  <Words>1390</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91</cp:revision>
  <cp:lastPrinted>2016-05-25T10:33:00Z</cp:lastPrinted>
  <dcterms:created xsi:type="dcterms:W3CDTF">2017-11-20T12:01:00Z</dcterms:created>
  <dcterms:modified xsi:type="dcterms:W3CDTF">2018-02-27T23:35:00Z</dcterms:modified>
</cp:coreProperties>
</file>